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21D38" w14:textId="77777777" w:rsidR="00DA173F" w:rsidRDefault="00043B48">
      <w:pPr>
        <w:pStyle w:val="Normal1"/>
        <w:spacing w:line="100" w:lineRule="atLeast"/>
        <w:jc w:val="center"/>
        <w:rPr>
          <w:rFonts w:ascii="Droid Serif" w:eastAsia="Droid Serif" w:hAnsi="Droid Serif" w:cs="Droid Serif"/>
          <w:sz w:val="32"/>
          <w:szCs w:val="32"/>
        </w:rPr>
      </w:pPr>
      <w:r>
        <w:rPr>
          <w:rFonts w:ascii="Droid Serif" w:eastAsia="Droid Serif" w:hAnsi="Droid Serif" w:cs="Droid Serif"/>
          <w:sz w:val="48"/>
        </w:rPr>
        <w:t>Data Structures and Algorithms</w:t>
      </w:r>
      <w:r w:rsidR="00DA173F">
        <w:rPr>
          <w:rFonts w:ascii="Droid Serif" w:eastAsia="Droid Serif" w:hAnsi="Droid Serif" w:cs="Droid Serif"/>
          <w:sz w:val="48"/>
        </w:rPr>
        <w:t xml:space="preserve"> </w:t>
      </w:r>
    </w:p>
    <w:p w14:paraId="76A7B379" w14:textId="77777777" w:rsidR="00DA173F" w:rsidRDefault="00043B48">
      <w:pPr>
        <w:pStyle w:val="Normal1"/>
        <w:spacing w:line="100" w:lineRule="atLeast"/>
        <w:jc w:val="center"/>
        <w:rPr>
          <w:rFonts w:ascii="Droid Serif" w:eastAsia="Droid Serif" w:hAnsi="Droid Serif" w:cs="Droid Serif"/>
          <w:sz w:val="32"/>
          <w:szCs w:val="32"/>
        </w:rPr>
      </w:pPr>
      <w:r>
        <w:rPr>
          <w:rFonts w:ascii="Droid Serif" w:eastAsia="Droid Serif" w:hAnsi="Droid Serif" w:cs="Droid Serif"/>
          <w:sz w:val="32"/>
          <w:szCs w:val="32"/>
        </w:rPr>
        <w:t>Comp 200</w:t>
      </w:r>
      <w:r w:rsidR="00DA173F">
        <w:rPr>
          <w:rFonts w:ascii="Droid Serif" w:eastAsia="Droid Serif" w:hAnsi="Droid Serif" w:cs="Droid Serif"/>
          <w:sz w:val="32"/>
          <w:szCs w:val="32"/>
        </w:rPr>
        <w:t xml:space="preserve"> </w:t>
      </w:r>
    </w:p>
    <w:p w14:paraId="1A9D29C3" w14:textId="77777777" w:rsidR="00DA173F" w:rsidRDefault="00884A7D">
      <w:pPr>
        <w:pStyle w:val="Normal1"/>
        <w:jc w:val="center"/>
      </w:pPr>
      <w:r>
        <w:rPr>
          <w:rFonts w:ascii="Droid Serif" w:eastAsia="Droid Serif" w:hAnsi="Droid Serif" w:cs="Droid Serif"/>
          <w:sz w:val="32"/>
          <w:szCs w:val="32"/>
        </w:rPr>
        <w:t>Fall</w:t>
      </w:r>
      <w:r w:rsidR="00DA173F">
        <w:rPr>
          <w:rFonts w:ascii="Droid Serif" w:eastAsia="Droid Serif" w:hAnsi="Droid Serif" w:cs="Droid Serif"/>
          <w:sz w:val="32"/>
          <w:szCs w:val="32"/>
        </w:rPr>
        <w:t xml:space="preserve"> </w:t>
      </w:r>
      <w:r w:rsidR="000B52E1">
        <w:rPr>
          <w:rFonts w:ascii="Droid Serif" w:eastAsia="Droid Serif" w:hAnsi="Droid Serif" w:cs="Droid Serif"/>
          <w:sz w:val="32"/>
          <w:szCs w:val="32"/>
        </w:rPr>
        <w:t>202</w:t>
      </w:r>
      <w:r>
        <w:rPr>
          <w:rFonts w:ascii="Droid Serif" w:eastAsia="Droid Serif" w:hAnsi="Droid Serif" w:cs="Droid Serif"/>
          <w:sz w:val="32"/>
          <w:szCs w:val="32"/>
        </w:rPr>
        <w:t>2</w:t>
      </w:r>
    </w:p>
    <w:p w14:paraId="1A57DA9C" w14:textId="77777777" w:rsidR="00DA173F" w:rsidRDefault="00DA173F">
      <w:pPr>
        <w:pStyle w:val="Normal1"/>
      </w:pPr>
    </w:p>
    <w:p w14:paraId="376A5210" w14:textId="77777777" w:rsidR="00DA173F" w:rsidRDefault="00DA173F">
      <w:pPr>
        <w:pStyle w:val="Normal1"/>
      </w:pPr>
    </w:p>
    <w:p w14:paraId="04DAFCEB" w14:textId="77777777" w:rsidR="00DA173F" w:rsidRDefault="00DA173F">
      <w:pPr>
        <w:pStyle w:val="Normal1"/>
      </w:pPr>
    </w:p>
    <w:p w14:paraId="60257353" w14:textId="77777777" w:rsidR="00DA173F" w:rsidRDefault="00DA173F">
      <w:pPr>
        <w:pStyle w:val="Normal1"/>
      </w:pPr>
    </w:p>
    <w:p w14:paraId="17C61A96" w14:textId="77777777" w:rsidR="00DA173F" w:rsidRDefault="00DA173F">
      <w:pPr>
        <w:pStyle w:val="Normal1"/>
      </w:pPr>
    </w:p>
    <w:p w14:paraId="25F6A165" w14:textId="77777777" w:rsidR="00DA173F" w:rsidRDefault="00DA173F">
      <w:pPr>
        <w:pStyle w:val="Normal1"/>
        <w:jc w:val="center"/>
      </w:pPr>
      <w:r>
        <w:pict w14:anchorId="10FD036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3.35pt;height:190.2pt" filled="t">
            <v:fill color2="black"/>
            <v:imagedata r:id="rId8" o:title=""/>
          </v:shape>
        </w:pict>
      </w:r>
    </w:p>
    <w:p w14:paraId="019A5C50" w14:textId="77777777" w:rsidR="00DA173F" w:rsidRDefault="00DA173F">
      <w:pPr>
        <w:pStyle w:val="Normal1"/>
      </w:pPr>
    </w:p>
    <w:p w14:paraId="19D41A85" w14:textId="77777777" w:rsidR="00DA173F" w:rsidRDefault="00DA173F">
      <w:pPr>
        <w:pStyle w:val="Normal1"/>
      </w:pPr>
    </w:p>
    <w:p w14:paraId="790A0F4B" w14:textId="77777777" w:rsidR="00DA173F" w:rsidRDefault="00DA173F">
      <w:pPr>
        <w:pStyle w:val="Normal1"/>
      </w:pPr>
    </w:p>
    <w:p w14:paraId="11F9B7AF" w14:textId="77777777" w:rsidR="00DA173F" w:rsidRDefault="00DA173F">
      <w:pPr>
        <w:pStyle w:val="Normal1"/>
      </w:pPr>
    </w:p>
    <w:p w14:paraId="34086102" w14:textId="77777777" w:rsidR="00DA173F" w:rsidRDefault="00DA173F">
      <w:pPr>
        <w:pStyle w:val="Normal1"/>
      </w:pPr>
    </w:p>
    <w:p w14:paraId="407E588D" w14:textId="77777777" w:rsidR="00DA173F" w:rsidRDefault="00DA173F">
      <w:pPr>
        <w:pStyle w:val="Normal1"/>
      </w:pPr>
    </w:p>
    <w:p w14:paraId="4A17F65C" w14:textId="77777777" w:rsidR="00DA173F" w:rsidRDefault="00DA173F">
      <w:pPr>
        <w:pStyle w:val="Normal1"/>
      </w:pPr>
    </w:p>
    <w:p w14:paraId="1452F8CC" w14:textId="77777777" w:rsidR="00DA173F" w:rsidRDefault="00DA173F">
      <w:pPr>
        <w:pStyle w:val="Normal1"/>
      </w:pPr>
    </w:p>
    <w:p w14:paraId="4E1F67A0" w14:textId="77777777" w:rsidR="00DA173F" w:rsidRDefault="00DA173F">
      <w:pPr>
        <w:pStyle w:val="Normal1"/>
      </w:pPr>
    </w:p>
    <w:p w14:paraId="25D743D6" w14:textId="77777777" w:rsidR="00DA173F" w:rsidRDefault="00DA173F">
      <w:pPr>
        <w:pStyle w:val="Normal1"/>
      </w:pPr>
    </w:p>
    <w:p w14:paraId="4E5232FF" w14:textId="77777777" w:rsidR="00DA173F" w:rsidRDefault="00DA173F">
      <w:pPr>
        <w:pStyle w:val="Normal1"/>
      </w:pPr>
    </w:p>
    <w:p w14:paraId="427B3AB3" w14:textId="77777777" w:rsidR="00DA173F" w:rsidRDefault="00DA173F">
      <w:pPr>
        <w:pStyle w:val="Normal1"/>
      </w:pPr>
    </w:p>
    <w:p w14:paraId="0C87CB9C" w14:textId="77777777" w:rsidR="00DA173F" w:rsidRDefault="00DA173F">
      <w:pPr>
        <w:pStyle w:val="Normal1"/>
      </w:pPr>
    </w:p>
    <w:p w14:paraId="509AC656" w14:textId="77777777" w:rsidR="00DA173F" w:rsidRDefault="00DA173F">
      <w:pPr>
        <w:pStyle w:val="Normal1"/>
      </w:pPr>
    </w:p>
    <w:p w14:paraId="5CB7A097" w14:textId="77777777" w:rsidR="00DA173F" w:rsidRDefault="00DA173F">
      <w:pPr>
        <w:pStyle w:val="Normal1"/>
      </w:pPr>
    </w:p>
    <w:p w14:paraId="0B98A869" w14:textId="77777777" w:rsidR="00DA173F" w:rsidRDefault="00DA173F">
      <w:pPr>
        <w:pStyle w:val="Normal1"/>
      </w:pPr>
    </w:p>
    <w:p w14:paraId="7A8178AB" w14:textId="77777777" w:rsidR="00DA173F" w:rsidRDefault="00DA173F">
      <w:pPr>
        <w:pStyle w:val="Normal1"/>
      </w:pPr>
    </w:p>
    <w:p w14:paraId="53FF1E9F" w14:textId="77777777" w:rsidR="00DA173F" w:rsidRDefault="00DA173F">
      <w:pPr>
        <w:pStyle w:val="Normal1"/>
        <w:jc w:val="center"/>
        <w:rPr>
          <w:rFonts w:ascii="Droid Serif" w:eastAsia="Droid Serif" w:hAnsi="Droid Serif" w:cs="Droid Serif"/>
          <w:sz w:val="42"/>
        </w:rPr>
      </w:pPr>
      <w:r>
        <w:rPr>
          <w:rFonts w:ascii="Droid Serif" w:eastAsia="Droid Serif" w:hAnsi="Droid Serif" w:cs="Droid Serif"/>
          <w:sz w:val="42"/>
        </w:rPr>
        <w:t>Department of Computer Science</w:t>
      </w:r>
    </w:p>
    <w:p w14:paraId="7D46A62E" w14:textId="77777777" w:rsidR="00DA173F" w:rsidRDefault="00DA173F">
      <w:pPr>
        <w:pStyle w:val="Normal1"/>
        <w:jc w:val="center"/>
        <w:rPr>
          <w:rFonts w:ascii="Droid Serif" w:eastAsia="Droid Serif" w:hAnsi="Droid Serif" w:cs="Droid Serif"/>
          <w:sz w:val="42"/>
        </w:rPr>
      </w:pPr>
      <w:r>
        <w:rPr>
          <w:rFonts w:ascii="Droid Serif" w:eastAsia="Droid Serif" w:hAnsi="Droid Serif" w:cs="Droid Serif"/>
          <w:sz w:val="42"/>
        </w:rPr>
        <w:t>Forman Christian College University</w:t>
      </w:r>
    </w:p>
    <w:p w14:paraId="1A622C8C" w14:textId="77777777" w:rsidR="00DA173F" w:rsidRDefault="00DA173F">
      <w:pPr>
        <w:pStyle w:val="Normal1"/>
      </w:pPr>
    </w:p>
    <w:p w14:paraId="4353B7D3" w14:textId="77777777" w:rsidR="00DA173F" w:rsidRDefault="006119AF">
      <w:pPr>
        <w:pStyle w:val="Normal1"/>
        <w:jc w:val="center"/>
        <w:rPr>
          <w:rFonts w:ascii="Droid Serif" w:eastAsia="Droid Serif" w:hAnsi="Droid Serif" w:cs="Droid Serif"/>
          <w:sz w:val="42"/>
        </w:rPr>
      </w:pPr>
      <w:r>
        <w:rPr>
          <w:rFonts w:ascii="Droid Serif" w:eastAsia="Droid Serif" w:hAnsi="Droid Serif" w:cs="Droid Serif"/>
          <w:sz w:val="42"/>
        </w:rPr>
        <w:lastRenderedPageBreak/>
        <w:t>Lab 3</w:t>
      </w:r>
    </w:p>
    <w:p w14:paraId="7DBFDFA2" w14:textId="77777777" w:rsidR="00DA173F" w:rsidRDefault="006119AF">
      <w:pPr>
        <w:pStyle w:val="Normal1"/>
        <w:jc w:val="center"/>
        <w:rPr>
          <w:rFonts w:ascii="Droid Serif" w:eastAsia="Droid Serif" w:hAnsi="Droid Serif" w:cs="Droid Serif"/>
          <w:sz w:val="42"/>
        </w:rPr>
      </w:pPr>
      <w:r>
        <w:rPr>
          <w:rFonts w:ascii="Droid Serif" w:eastAsia="Droid Serif" w:hAnsi="Droid Serif" w:cs="Droid Serif"/>
          <w:sz w:val="42"/>
        </w:rPr>
        <w:t>Big O Notation and Time Complexity</w:t>
      </w:r>
    </w:p>
    <w:p w14:paraId="44F33CB7" w14:textId="77777777" w:rsidR="00F8250A" w:rsidRDefault="00F8250A">
      <w:pPr>
        <w:pStyle w:val="Normal1"/>
        <w:jc w:val="center"/>
        <w:rPr>
          <w:rFonts w:ascii="Droid Serif" w:eastAsia="Droid Serif" w:hAnsi="Droid Serif" w:cs="Droid Serif"/>
          <w:sz w:val="42"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35"/>
        <w:gridCol w:w="3225"/>
      </w:tblGrid>
      <w:tr w:rsidR="00F8250A" w14:paraId="158943AD" w14:textId="77777777" w:rsidTr="00C76B04">
        <w:trPr>
          <w:trHeight w:val="273"/>
        </w:trPr>
        <w:tc>
          <w:tcPr>
            <w:tcW w:w="5635" w:type="dxa"/>
            <w:shd w:val="clear" w:color="auto" w:fill="A6A6A6"/>
          </w:tcPr>
          <w:p w14:paraId="426D23DA" w14:textId="77777777" w:rsidR="00F8250A" w:rsidRDefault="00F8250A" w:rsidP="00C76B04">
            <w:pPr>
              <w:pStyle w:val="TableParagraph"/>
              <w:spacing w:line="253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DESCRIPTION</w:t>
            </w:r>
          </w:p>
        </w:tc>
        <w:tc>
          <w:tcPr>
            <w:tcW w:w="3225" w:type="dxa"/>
            <w:shd w:val="clear" w:color="auto" w:fill="A6A6A6"/>
          </w:tcPr>
          <w:p w14:paraId="70054732" w14:textId="77777777" w:rsidR="00F8250A" w:rsidRDefault="00F8250A" w:rsidP="00C76B04">
            <w:pPr>
              <w:pStyle w:val="TableParagraph"/>
              <w:spacing w:line="253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MARKS ALLOCATED</w:t>
            </w:r>
          </w:p>
        </w:tc>
      </w:tr>
      <w:tr w:rsidR="00F8250A" w14:paraId="5745B4EA" w14:textId="77777777" w:rsidTr="00C76B04">
        <w:trPr>
          <w:trHeight w:val="277"/>
        </w:trPr>
        <w:tc>
          <w:tcPr>
            <w:tcW w:w="5635" w:type="dxa"/>
          </w:tcPr>
          <w:p w14:paraId="4DF5F6B9" w14:textId="77777777" w:rsidR="00F8250A" w:rsidRDefault="00F8250A" w:rsidP="00C76B04">
            <w:pPr>
              <w:pStyle w:val="TableParagraph"/>
              <w:spacing w:line="258" w:lineRule="exact"/>
              <w:ind w:left="110"/>
              <w:rPr>
                <w:sz w:val="24"/>
              </w:rPr>
            </w:pPr>
            <w:r>
              <w:rPr>
                <w:sz w:val="24"/>
              </w:rPr>
              <w:t>Attendance</w:t>
            </w:r>
          </w:p>
        </w:tc>
        <w:tc>
          <w:tcPr>
            <w:tcW w:w="3225" w:type="dxa"/>
          </w:tcPr>
          <w:p w14:paraId="7006FDDB" w14:textId="77777777" w:rsidR="00F8250A" w:rsidRDefault="00F8250A" w:rsidP="00C76B04">
            <w:pPr>
              <w:pStyle w:val="TableParagraph"/>
              <w:spacing w:line="258" w:lineRule="exact"/>
              <w:ind w:left="110"/>
              <w:rPr>
                <w:sz w:val="24"/>
              </w:rPr>
            </w:pPr>
            <w:r>
              <w:rPr>
                <w:sz w:val="24"/>
              </w:rPr>
              <w:t>25%</w:t>
            </w:r>
          </w:p>
        </w:tc>
      </w:tr>
      <w:tr w:rsidR="00F8250A" w14:paraId="0431337D" w14:textId="77777777" w:rsidTr="00C76B04">
        <w:trPr>
          <w:trHeight w:val="286"/>
        </w:trPr>
        <w:tc>
          <w:tcPr>
            <w:tcW w:w="5635" w:type="dxa"/>
          </w:tcPr>
          <w:p w14:paraId="283A66AD" w14:textId="77777777" w:rsidR="00F8250A" w:rsidRDefault="00F8250A" w:rsidP="00C76B04">
            <w:pPr>
              <w:pStyle w:val="TableParagraph"/>
              <w:spacing w:before="2" w:line="257" w:lineRule="exact"/>
              <w:ind w:left="110"/>
              <w:rPr>
                <w:sz w:val="24"/>
              </w:rPr>
            </w:pPr>
            <w:r>
              <w:rPr>
                <w:sz w:val="24"/>
              </w:rPr>
              <w:t>Task Completion</w:t>
            </w:r>
          </w:p>
        </w:tc>
        <w:tc>
          <w:tcPr>
            <w:tcW w:w="3225" w:type="dxa"/>
          </w:tcPr>
          <w:p w14:paraId="6381C360" w14:textId="77777777" w:rsidR="00F8250A" w:rsidRDefault="00F8250A" w:rsidP="00C76B04">
            <w:pPr>
              <w:pStyle w:val="TableParagraph"/>
              <w:spacing w:line="273" w:lineRule="exact"/>
              <w:ind w:left="110"/>
              <w:rPr>
                <w:sz w:val="24"/>
              </w:rPr>
            </w:pPr>
            <w:r>
              <w:rPr>
                <w:sz w:val="24"/>
              </w:rPr>
              <w:t>35%</w:t>
            </w:r>
          </w:p>
        </w:tc>
      </w:tr>
      <w:tr w:rsidR="00F8250A" w14:paraId="0CC36C3A" w14:textId="77777777" w:rsidTr="00C76B04">
        <w:trPr>
          <w:trHeight w:val="277"/>
        </w:trPr>
        <w:tc>
          <w:tcPr>
            <w:tcW w:w="5635" w:type="dxa"/>
          </w:tcPr>
          <w:p w14:paraId="6E90EE51" w14:textId="77777777" w:rsidR="00F8250A" w:rsidRDefault="00F8250A" w:rsidP="00C76B04">
            <w:pPr>
              <w:pStyle w:val="TableParagraph"/>
              <w:spacing w:line="258" w:lineRule="exact"/>
              <w:ind w:left="110"/>
              <w:rPr>
                <w:sz w:val="24"/>
              </w:rPr>
            </w:pPr>
            <w:r>
              <w:rPr>
                <w:sz w:val="24"/>
              </w:rPr>
              <w:t>Viva</w:t>
            </w:r>
          </w:p>
        </w:tc>
        <w:tc>
          <w:tcPr>
            <w:tcW w:w="3225" w:type="dxa"/>
          </w:tcPr>
          <w:p w14:paraId="49138433" w14:textId="77777777" w:rsidR="00F8250A" w:rsidRDefault="00F8250A" w:rsidP="00C76B04">
            <w:pPr>
              <w:pStyle w:val="TableParagraph"/>
              <w:spacing w:line="258" w:lineRule="exact"/>
              <w:ind w:left="110"/>
              <w:rPr>
                <w:sz w:val="24"/>
              </w:rPr>
            </w:pPr>
            <w:r>
              <w:rPr>
                <w:sz w:val="24"/>
              </w:rPr>
              <w:t>35%</w:t>
            </w:r>
          </w:p>
        </w:tc>
      </w:tr>
      <w:tr w:rsidR="00F8250A" w14:paraId="646036CF" w14:textId="77777777" w:rsidTr="00C76B04">
        <w:trPr>
          <w:trHeight w:val="273"/>
        </w:trPr>
        <w:tc>
          <w:tcPr>
            <w:tcW w:w="5635" w:type="dxa"/>
          </w:tcPr>
          <w:p w14:paraId="401B9C6D" w14:textId="77777777" w:rsidR="00F8250A" w:rsidRDefault="00F8250A" w:rsidP="00C76B04">
            <w:pPr>
              <w:pStyle w:val="TableParagraph"/>
              <w:spacing w:line="253" w:lineRule="exact"/>
              <w:ind w:left="110"/>
              <w:rPr>
                <w:sz w:val="24"/>
              </w:rPr>
            </w:pPr>
            <w:r>
              <w:rPr>
                <w:sz w:val="24"/>
              </w:rPr>
              <w:t>Submission</w:t>
            </w:r>
          </w:p>
        </w:tc>
        <w:tc>
          <w:tcPr>
            <w:tcW w:w="3225" w:type="dxa"/>
          </w:tcPr>
          <w:p w14:paraId="7E4CD3A4" w14:textId="77777777" w:rsidR="00F8250A" w:rsidRDefault="00F8250A" w:rsidP="00C76B04">
            <w:pPr>
              <w:pStyle w:val="TableParagraph"/>
              <w:spacing w:line="253" w:lineRule="exact"/>
              <w:ind w:left="110"/>
              <w:rPr>
                <w:sz w:val="24"/>
              </w:rPr>
            </w:pPr>
            <w:r>
              <w:rPr>
                <w:sz w:val="24"/>
              </w:rPr>
              <w:t>15%</w:t>
            </w:r>
          </w:p>
        </w:tc>
      </w:tr>
    </w:tbl>
    <w:p w14:paraId="5A238355" w14:textId="77777777" w:rsidR="00F8250A" w:rsidRDefault="00F8250A" w:rsidP="00F8250A">
      <w:pPr>
        <w:pStyle w:val="BodyText"/>
        <w:rPr>
          <w:b/>
          <w:sz w:val="16"/>
        </w:rPr>
      </w:pPr>
    </w:p>
    <w:p w14:paraId="1F722F72" w14:textId="77777777" w:rsidR="00F8250A" w:rsidRDefault="00F8250A" w:rsidP="00F8250A">
      <w:pPr>
        <w:pStyle w:val="Heading3"/>
        <w:spacing w:before="87"/>
        <w:ind w:right="893"/>
      </w:pPr>
    </w:p>
    <w:p w14:paraId="7A92DA8A" w14:textId="77777777" w:rsidR="00F8250A" w:rsidRPr="00F8250A" w:rsidRDefault="00F8250A" w:rsidP="00F8250A">
      <w:pPr>
        <w:pStyle w:val="Heading3"/>
        <w:tabs>
          <w:tab w:val="clear" w:pos="720"/>
        </w:tabs>
        <w:spacing w:before="87"/>
        <w:ind w:left="270" w:right="893" w:firstLine="0"/>
        <w:rPr>
          <w:color w:val="auto"/>
        </w:rPr>
      </w:pPr>
      <w:r w:rsidRPr="00F8250A">
        <w:rPr>
          <w:color w:val="auto"/>
        </w:rPr>
        <w:t>Marks will be deducted in case if students have not completed the assigned task.</w:t>
      </w:r>
    </w:p>
    <w:p w14:paraId="6ED6CDD3" w14:textId="77777777" w:rsidR="00F8250A" w:rsidRDefault="00F8250A" w:rsidP="00F8250A">
      <w:pPr>
        <w:spacing w:before="4"/>
        <w:ind w:left="230" w:right="754"/>
        <w:rPr>
          <w:b/>
          <w:sz w:val="28"/>
        </w:rPr>
      </w:pPr>
      <w:r>
        <w:rPr>
          <w:b/>
          <w:sz w:val="28"/>
        </w:rPr>
        <w:t>Note that these marks are max in each category. We may assign less than the given percentage of marks in case students have not successfully completed all the requirements.</w:t>
      </w:r>
    </w:p>
    <w:p w14:paraId="41A314DC" w14:textId="77777777" w:rsidR="00F8250A" w:rsidRPr="009E73DA" w:rsidRDefault="00F8250A" w:rsidP="00F8250A">
      <w:pPr>
        <w:ind w:left="272" w:right="251" w:firstLine="4"/>
      </w:pPr>
      <w:r>
        <w:rPr>
          <w:b/>
          <w:sz w:val="28"/>
        </w:rPr>
        <w:t>This lab is time constrained. Please note that you must finish and submit your work within given time</w:t>
      </w:r>
      <w:r>
        <w:t>.</w:t>
      </w:r>
    </w:p>
    <w:p w14:paraId="2864037B" w14:textId="77777777" w:rsidR="00F8250A" w:rsidRDefault="00F8250A">
      <w:pPr>
        <w:pStyle w:val="Normal1"/>
        <w:jc w:val="center"/>
      </w:pPr>
    </w:p>
    <w:p w14:paraId="1FE64B12" w14:textId="77777777" w:rsidR="00DA173F" w:rsidRDefault="00DA173F">
      <w:pPr>
        <w:pStyle w:val="Normal1"/>
      </w:pPr>
    </w:p>
    <w:p w14:paraId="60DAACA8" w14:textId="77777777" w:rsidR="00DA173F" w:rsidRDefault="00DA173F">
      <w:pPr>
        <w:pStyle w:val="Normal1"/>
      </w:pPr>
    </w:p>
    <w:p w14:paraId="401E8EEF" w14:textId="77777777" w:rsidR="00DA173F" w:rsidRDefault="00DA173F">
      <w:pPr>
        <w:pStyle w:val="Normal1"/>
      </w:pPr>
    </w:p>
    <w:p w14:paraId="6F5E41DC" w14:textId="77777777" w:rsidR="00DA173F" w:rsidRDefault="00DA173F">
      <w:pPr>
        <w:pStyle w:val="Normal1"/>
      </w:pPr>
    </w:p>
    <w:p w14:paraId="0E11895D" w14:textId="77777777" w:rsidR="00DA173F" w:rsidRDefault="00DA173F">
      <w:pPr>
        <w:pStyle w:val="Normal1"/>
      </w:pPr>
    </w:p>
    <w:p w14:paraId="51CF72C0" w14:textId="77777777" w:rsidR="00DA173F" w:rsidRDefault="00DA173F">
      <w:pPr>
        <w:pStyle w:val="Normal1"/>
      </w:pPr>
    </w:p>
    <w:p w14:paraId="1E7211E9" w14:textId="77777777" w:rsidR="00DA173F" w:rsidRDefault="00DA173F">
      <w:pPr>
        <w:pStyle w:val="Normal1"/>
      </w:pPr>
    </w:p>
    <w:p w14:paraId="1925C92D" w14:textId="77777777" w:rsidR="00DA173F" w:rsidRDefault="00DA173F">
      <w:pPr>
        <w:pStyle w:val="Normal1"/>
      </w:pPr>
    </w:p>
    <w:p w14:paraId="59A3794B" w14:textId="77777777" w:rsidR="00DA173F" w:rsidRDefault="00DA173F">
      <w:pPr>
        <w:pStyle w:val="Normal1"/>
      </w:pPr>
    </w:p>
    <w:p w14:paraId="6F712A0E" w14:textId="77777777" w:rsidR="00DA173F" w:rsidRDefault="00DA173F">
      <w:pPr>
        <w:pStyle w:val="Normal1"/>
      </w:pPr>
    </w:p>
    <w:p w14:paraId="636745EF" w14:textId="77777777" w:rsidR="00DA173F" w:rsidRDefault="00DA173F">
      <w:pPr>
        <w:pStyle w:val="Normal1"/>
      </w:pPr>
    </w:p>
    <w:p w14:paraId="0BF2BC91" w14:textId="77777777" w:rsidR="00DA173F" w:rsidRDefault="00DA173F">
      <w:pPr>
        <w:pStyle w:val="Normal1"/>
      </w:pPr>
    </w:p>
    <w:p w14:paraId="7A38B8E0" w14:textId="77777777" w:rsidR="00DA173F" w:rsidRDefault="00DA173F">
      <w:pPr>
        <w:pStyle w:val="Normal1"/>
      </w:pPr>
    </w:p>
    <w:p w14:paraId="6D195E09" w14:textId="77777777" w:rsidR="00DA173F" w:rsidRDefault="00DA173F">
      <w:pPr>
        <w:pStyle w:val="Normal1"/>
      </w:pPr>
    </w:p>
    <w:p w14:paraId="0139786F" w14:textId="77777777" w:rsidR="00DA173F" w:rsidRDefault="00DA173F">
      <w:pPr>
        <w:pStyle w:val="Normal1"/>
      </w:pPr>
    </w:p>
    <w:p w14:paraId="14CDE2DD" w14:textId="77777777" w:rsidR="00DA173F" w:rsidRDefault="00DA173F">
      <w:pPr>
        <w:pStyle w:val="Normal1"/>
      </w:pPr>
    </w:p>
    <w:p w14:paraId="3984F607" w14:textId="77777777" w:rsidR="00DA173F" w:rsidRDefault="00DA173F">
      <w:pPr>
        <w:pStyle w:val="Normal1"/>
      </w:pPr>
    </w:p>
    <w:p w14:paraId="3CDF434C" w14:textId="77777777" w:rsidR="00DA173F" w:rsidRDefault="00DA173F">
      <w:pPr>
        <w:pStyle w:val="Normal1"/>
      </w:pPr>
    </w:p>
    <w:p w14:paraId="5C25872F" w14:textId="77777777" w:rsidR="00F8250A" w:rsidRPr="00C76B04" w:rsidRDefault="00F8250A" w:rsidP="0097026A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</w:rPr>
      </w:pPr>
      <w:bookmarkStart w:id="0" w:name="h.qf0875be9xm8"/>
      <w:bookmarkStart w:id="1" w:name="h.yt4y8cazch9u"/>
      <w:bookmarkEnd w:id="0"/>
      <w:bookmarkEnd w:id="1"/>
      <w:r w:rsidRPr="00C76B04">
        <w:rPr>
          <w:rFonts w:ascii="Times New Roman" w:hAnsi="Times New Roman" w:cs="Times New Roman"/>
          <w:b/>
          <w:sz w:val="28"/>
        </w:rPr>
        <w:lastRenderedPageBreak/>
        <w:t xml:space="preserve">Question </w:t>
      </w:r>
      <w:r w:rsidR="00C76B04" w:rsidRPr="00C76B04">
        <w:rPr>
          <w:rFonts w:ascii="Times New Roman" w:hAnsi="Times New Roman" w:cs="Times New Roman"/>
          <w:b/>
          <w:sz w:val="28"/>
        </w:rPr>
        <w:t>1</w:t>
      </w:r>
      <w:r w:rsidRPr="00C76B04">
        <w:rPr>
          <w:rFonts w:ascii="Times New Roman" w:hAnsi="Times New Roman" w:cs="Times New Roman"/>
          <w:sz w:val="28"/>
        </w:rPr>
        <w:t>:</w:t>
      </w:r>
      <w:r w:rsidR="00C76B04">
        <w:rPr>
          <w:rFonts w:ascii="Times New Roman" w:hAnsi="Times New Roman" w:cs="Times New Roman"/>
          <w:sz w:val="28"/>
        </w:rPr>
        <w:tab/>
      </w:r>
      <w:r w:rsidR="00C76B04">
        <w:rPr>
          <w:rFonts w:ascii="Times New Roman" w:hAnsi="Times New Roman" w:cs="Times New Roman"/>
          <w:sz w:val="28"/>
        </w:rPr>
        <w:tab/>
      </w:r>
      <w:r w:rsidR="00C76B04">
        <w:rPr>
          <w:rFonts w:ascii="Times New Roman" w:hAnsi="Times New Roman" w:cs="Times New Roman"/>
          <w:sz w:val="28"/>
        </w:rPr>
        <w:tab/>
      </w:r>
      <w:r w:rsidR="00C76B04">
        <w:rPr>
          <w:rFonts w:ascii="Times New Roman" w:hAnsi="Times New Roman" w:cs="Times New Roman"/>
          <w:sz w:val="28"/>
        </w:rPr>
        <w:tab/>
      </w:r>
      <w:r w:rsidR="00C76B04">
        <w:rPr>
          <w:rFonts w:ascii="Times New Roman" w:hAnsi="Times New Roman" w:cs="Times New Roman"/>
          <w:sz w:val="28"/>
        </w:rPr>
        <w:tab/>
      </w:r>
      <w:r w:rsidR="00C76B04">
        <w:rPr>
          <w:rFonts w:ascii="Times New Roman" w:hAnsi="Times New Roman" w:cs="Times New Roman"/>
          <w:sz w:val="28"/>
        </w:rPr>
        <w:tab/>
      </w:r>
      <w:r w:rsidR="00C76B04">
        <w:rPr>
          <w:rFonts w:ascii="Times New Roman" w:hAnsi="Times New Roman" w:cs="Times New Roman"/>
          <w:sz w:val="28"/>
        </w:rPr>
        <w:tab/>
      </w:r>
      <w:r w:rsidR="00C76B04">
        <w:rPr>
          <w:rFonts w:ascii="Times New Roman" w:hAnsi="Times New Roman" w:cs="Times New Roman"/>
          <w:sz w:val="28"/>
        </w:rPr>
        <w:tab/>
      </w:r>
      <w:r w:rsidR="00C76B04">
        <w:rPr>
          <w:rFonts w:ascii="Times New Roman" w:hAnsi="Times New Roman" w:cs="Times New Roman"/>
          <w:sz w:val="28"/>
        </w:rPr>
        <w:tab/>
      </w:r>
      <w:r w:rsidR="00C76B04" w:rsidRPr="00C76B04">
        <w:rPr>
          <w:rFonts w:ascii="Times New Roman" w:hAnsi="Times New Roman" w:cs="Times New Roman"/>
          <w:sz w:val="20"/>
        </w:rPr>
        <w:t xml:space="preserve"> </w:t>
      </w:r>
    </w:p>
    <w:p w14:paraId="26C00857" w14:textId="77777777" w:rsidR="00F8250A" w:rsidRPr="004B08DE" w:rsidRDefault="00F8250A" w:rsidP="0097026A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300CCB85" w14:textId="77777777" w:rsidR="00F8250A" w:rsidRDefault="006119AF" w:rsidP="0097026A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4292F"/>
          <w:sz w:val="24"/>
          <w:shd w:val="clear" w:color="auto" w:fill="FFFFFF"/>
        </w:rPr>
      </w:pPr>
      <w:r>
        <w:rPr>
          <w:rFonts w:ascii="Times New Roman" w:hAnsi="Times New Roman" w:cs="Times New Roman"/>
          <w:color w:val="24292F"/>
          <w:sz w:val="24"/>
          <w:shd w:val="clear" w:color="auto" w:fill="FFFFFF"/>
        </w:rPr>
        <w:t xml:space="preserve">Find the time complexity of following </w:t>
      </w:r>
      <w:r w:rsidR="00271D96">
        <w:rPr>
          <w:rFonts w:ascii="Times New Roman" w:hAnsi="Times New Roman" w:cs="Times New Roman"/>
          <w:color w:val="24292F"/>
          <w:sz w:val="24"/>
          <w:shd w:val="clear" w:color="auto" w:fill="FFFFFF"/>
        </w:rPr>
        <w:t>function</w:t>
      </w:r>
      <w:r>
        <w:rPr>
          <w:rFonts w:ascii="Times New Roman" w:hAnsi="Times New Roman" w:cs="Times New Roman"/>
          <w:color w:val="24292F"/>
          <w:sz w:val="24"/>
          <w:shd w:val="clear" w:color="auto" w:fill="FFFFFF"/>
        </w:rPr>
        <w:t>.</w:t>
      </w:r>
    </w:p>
    <w:p w14:paraId="75E885F4" w14:textId="77777777" w:rsidR="00271D96" w:rsidRDefault="00271D96" w:rsidP="00271D96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4292F"/>
          <w:sz w:val="24"/>
          <w:shd w:val="clear" w:color="auto" w:fill="FFFFFF"/>
        </w:rPr>
      </w:pPr>
    </w:p>
    <w:p w14:paraId="7467DD45" w14:textId="40BD7781" w:rsidR="00271D96" w:rsidRPr="00271D96" w:rsidRDefault="00271D96" w:rsidP="00271D96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24292F"/>
          <w:sz w:val="24"/>
          <w:shd w:val="clear" w:color="auto" w:fill="FFFFFF"/>
        </w:rPr>
      </w:pPr>
      <w:r w:rsidRPr="00271D96"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def </w:t>
      </w:r>
      <w:proofErr w:type="spellStart"/>
      <w:r w:rsidR="00073F79">
        <w:rPr>
          <w:rFonts w:ascii="Fira Code Light" w:hAnsi="Fira Code Light" w:cs="Fira Code Light"/>
          <w:color w:val="24292F"/>
          <w:sz w:val="24"/>
          <w:shd w:val="clear" w:color="auto" w:fill="FFFFFF"/>
        </w:rPr>
        <w:t>useless_function</w:t>
      </w:r>
      <w:proofErr w:type="spellEnd"/>
      <w:r w:rsidR="00073F79">
        <w:rPr>
          <w:rFonts w:ascii="Fira Code Light" w:hAnsi="Fira Code Light" w:cs="Fira Code Light"/>
          <w:color w:val="24292F"/>
          <w:sz w:val="24"/>
          <w:shd w:val="clear" w:color="auto" w:fill="FFFFFF"/>
        </w:rPr>
        <w:t>(array</w:t>
      </w:r>
      <w:r w:rsidRPr="00271D96">
        <w:rPr>
          <w:rFonts w:ascii="Fira Code Light" w:hAnsi="Fira Code Light" w:cs="Fira Code Light"/>
          <w:color w:val="24292F"/>
          <w:sz w:val="24"/>
          <w:shd w:val="clear" w:color="auto" w:fill="FFFFFF"/>
        </w:rPr>
        <w:t>):</w:t>
      </w:r>
      <w:r w:rsidR="006B3019"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 </w:t>
      </w:r>
      <w:r w:rsidR="006B3019" w:rsidRPr="006B3019">
        <w:rPr>
          <w:rFonts w:ascii="Fira Code Light" w:hAnsi="Fira Code Light" w:cs="Fira Code Light"/>
          <w:color w:val="FF0000"/>
          <w:sz w:val="24"/>
          <w:shd w:val="clear" w:color="auto" w:fill="FFFFFF"/>
        </w:rPr>
        <w:t>1</w:t>
      </w:r>
    </w:p>
    <w:p w14:paraId="4FA0952E" w14:textId="30A098F2" w:rsidR="00271D96" w:rsidRPr="006B3019" w:rsidRDefault="00271D96" w:rsidP="00271D96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  <w:shd w:val="clear" w:color="auto" w:fill="FFFFFF"/>
        </w:rPr>
      </w:pPr>
      <w:r w:rsidRPr="00271D96"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    </w:t>
      </w:r>
      <w:r w:rsidR="00073F79">
        <w:rPr>
          <w:rFonts w:ascii="Fira Code Light" w:hAnsi="Fira Code Light" w:cs="Fira Code Light"/>
          <w:color w:val="24292F"/>
          <w:sz w:val="24"/>
          <w:shd w:val="clear" w:color="auto" w:fill="FFFFFF"/>
        </w:rPr>
        <w:t>total = 0</w:t>
      </w:r>
      <w:r w:rsidR="006B3019"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 </w:t>
      </w:r>
      <w:r w:rsidR="00006D2D">
        <w:rPr>
          <w:rFonts w:ascii="Fira Code Light" w:hAnsi="Fira Code Light" w:cs="Fira Code Light"/>
          <w:color w:val="FF0000"/>
          <w:sz w:val="24"/>
          <w:shd w:val="clear" w:color="auto" w:fill="FFFFFF"/>
        </w:rPr>
        <w:t>1</w:t>
      </w:r>
    </w:p>
    <w:p w14:paraId="5E87DBF4" w14:textId="67FE5411" w:rsidR="006119AF" w:rsidRPr="006B3019" w:rsidRDefault="00073F79" w:rsidP="006119AF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  <w:shd w:val="clear" w:color="auto" w:fill="FFFFFF"/>
        </w:rPr>
      </w:pPr>
      <w:r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    return total</w:t>
      </w:r>
      <w:r w:rsidR="006B3019"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   </w:t>
      </w:r>
      <w:r w:rsidR="00006D2D">
        <w:rPr>
          <w:rFonts w:ascii="Fira Code Light" w:hAnsi="Fira Code Light" w:cs="Fira Code Light"/>
          <w:color w:val="FF0000"/>
          <w:sz w:val="24"/>
          <w:shd w:val="clear" w:color="auto" w:fill="FFFFFF"/>
        </w:rPr>
        <w:t>1</w:t>
      </w:r>
    </w:p>
    <w:p w14:paraId="1D0DFC1B" w14:textId="7A377F89" w:rsidR="006119AF" w:rsidRPr="006B3019" w:rsidRDefault="006B3019" w:rsidP="006119AF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  <w:shd w:val="clear" w:color="auto" w:fill="FFFFFF"/>
        </w:rPr>
      </w:pPr>
      <w:r>
        <w:rPr>
          <w:rFonts w:ascii="Fira Code Light" w:hAnsi="Fira Code Light" w:cs="Fira Code Light"/>
          <w:color w:val="FF0000"/>
          <w:sz w:val="24"/>
          <w:shd w:val="clear" w:color="auto" w:fill="FFFFFF"/>
        </w:rPr>
        <w:t xml:space="preserve">= </w:t>
      </w:r>
      <w:r w:rsidR="00011DAE">
        <w:rPr>
          <w:rFonts w:ascii="Fira Code Light" w:hAnsi="Fira Code Light" w:cs="Fira Code Light"/>
          <w:color w:val="FF0000"/>
          <w:sz w:val="24"/>
          <w:shd w:val="clear" w:color="auto" w:fill="FFFFFF"/>
        </w:rPr>
        <w:t>3</w:t>
      </w:r>
    </w:p>
    <w:p w14:paraId="3C8D50D4" w14:textId="22EBF375" w:rsidR="00E450AD" w:rsidRDefault="00E450AD" w:rsidP="006119AF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24292F"/>
          <w:sz w:val="24"/>
          <w:shd w:val="clear" w:color="auto" w:fill="FFFFFF"/>
        </w:rPr>
      </w:pPr>
    </w:p>
    <w:p w14:paraId="50E79CD4" w14:textId="699C9C87" w:rsidR="00006D2D" w:rsidRPr="00006D2D" w:rsidRDefault="00006D2D" w:rsidP="006119AF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  <w:shd w:val="clear" w:color="auto" w:fill="FFFFFF"/>
        </w:rPr>
      </w:pPr>
      <w:r>
        <w:rPr>
          <w:rFonts w:ascii="Fira Code Light" w:hAnsi="Fira Code Light" w:cs="Fira Code Light"/>
          <w:color w:val="FF0000"/>
          <w:sz w:val="24"/>
          <w:shd w:val="clear" w:color="auto" w:fill="FFFFFF"/>
        </w:rPr>
        <w:t>O(n)</w:t>
      </w:r>
    </w:p>
    <w:p w14:paraId="1462B7A0" w14:textId="77777777" w:rsidR="00E450AD" w:rsidRDefault="00E450AD" w:rsidP="00E450AD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</w:rPr>
      </w:pPr>
    </w:p>
    <w:p w14:paraId="2A2B2A1A" w14:textId="77777777" w:rsidR="00E450AD" w:rsidRDefault="00E450AD" w:rsidP="00E450AD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</w:rPr>
      </w:pPr>
    </w:p>
    <w:p w14:paraId="54FAEB08" w14:textId="77777777" w:rsidR="00E450AD" w:rsidRDefault="00E450AD" w:rsidP="00E450AD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</w:rPr>
      </w:pPr>
    </w:p>
    <w:p w14:paraId="3917659A" w14:textId="77777777" w:rsidR="00E450AD" w:rsidRDefault="00E450AD" w:rsidP="00E450AD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</w:rPr>
      </w:pPr>
    </w:p>
    <w:p w14:paraId="51A19AAA" w14:textId="77777777" w:rsidR="00E450AD" w:rsidRPr="00C76B04" w:rsidRDefault="00E450AD" w:rsidP="00E450AD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</w:rPr>
      </w:pPr>
      <w:r w:rsidRPr="00C76B04">
        <w:rPr>
          <w:rFonts w:ascii="Times New Roman" w:hAnsi="Times New Roman" w:cs="Times New Roman"/>
          <w:b/>
          <w:sz w:val="28"/>
        </w:rPr>
        <w:t xml:space="preserve">Question </w:t>
      </w:r>
      <w:r>
        <w:rPr>
          <w:rFonts w:ascii="Times New Roman" w:hAnsi="Times New Roman" w:cs="Times New Roman"/>
          <w:b/>
          <w:sz w:val="28"/>
        </w:rPr>
        <w:t>2</w:t>
      </w:r>
      <w:r w:rsidRPr="00C76B04">
        <w:rPr>
          <w:rFonts w:ascii="Times New Roman" w:hAnsi="Times New Roman" w:cs="Times New Roman"/>
          <w:sz w:val="28"/>
        </w:rPr>
        <w:t>:</w:t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 w:rsidRPr="00C76B04">
        <w:rPr>
          <w:rFonts w:ascii="Times New Roman" w:hAnsi="Times New Roman" w:cs="Times New Roman"/>
          <w:sz w:val="20"/>
        </w:rPr>
        <w:t xml:space="preserve"> </w:t>
      </w:r>
    </w:p>
    <w:p w14:paraId="3FB73DCE" w14:textId="77777777" w:rsidR="00E450AD" w:rsidRPr="004B08DE" w:rsidRDefault="00E450AD" w:rsidP="00E450AD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73CADDB3" w14:textId="77777777" w:rsidR="00E450AD" w:rsidRDefault="00E450AD" w:rsidP="00E450AD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4292F"/>
          <w:sz w:val="24"/>
          <w:shd w:val="clear" w:color="auto" w:fill="FFFFFF"/>
        </w:rPr>
      </w:pPr>
      <w:r>
        <w:rPr>
          <w:rFonts w:ascii="Times New Roman" w:hAnsi="Times New Roman" w:cs="Times New Roman"/>
          <w:color w:val="24292F"/>
          <w:sz w:val="24"/>
          <w:shd w:val="clear" w:color="auto" w:fill="FFFFFF"/>
        </w:rPr>
        <w:t>Find the time complexity of following function.</w:t>
      </w:r>
    </w:p>
    <w:p w14:paraId="48A82260" w14:textId="77777777" w:rsidR="00E450AD" w:rsidRDefault="00E450AD" w:rsidP="00E450AD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4292F"/>
          <w:sz w:val="24"/>
          <w:shd w:val="clear" w:color="auto" w:fill="FFFFFF"/>
        </w:rPr>
      </w:pPr>
    </w:p>
    <w:p w14:paraId="753B8A93" w14:textId="40DAB683" w:rsidR="00E450AD" w:rsidRPr="006B3019" w:rsidRDefault="00E450AD" w:rsidP="00E450AD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  <w:shd w:val="clear" w:color="auto" w:fill="FFFFFF"/>
        </w:rPr>
      </w:pPr>
      <w:r w:rsidRPr="00271D96"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def </w:t>
      </w:r>
      <w:proofErr w:type="spellStart"/>
      <w:r w:rsidRPr="00271D96">
        <w:rPr>
          <w:rFonts w:ascii="Fira Code Light" w:hAnsi="Fira Code Light" w:cs="Fira Code Light"/>
          <w:color w:val="24292F"/>
          <w:sz w:val="24"/>
          <w:shd w:val="clear" w:color="auto" w:fill="FFFFFF"/>
        </w:rPr>
        <w:t>natural_numbers</w:t>
      </w:r>
      <w:proofErr w:type="spellEnd"/>
      <w:r w:rsidRPr="00271D96">
        <w:rPr>
          <w:rFonts w:ascii="Fira Code Light" w:hAnsi="Fira Code Light" w:cs="Fira Code Light"/>
          <w:color w:val="24292F"/>
          <w:sz w:val="24"/>
          <w:shd w:val="clear" w:color="auto" w:fill="FFFFFF"/>
        </w:rPr>
        <w:t>(n):</w:t>
      </w:r>
      <w:r w:rsidR="006B3019"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  </w:t>
      </w:r>
      <w:r w:rsidR="006B3019">
        <w:rPr>
          <w:rFonts w:ascii="Fira Code Light" w:hAnsi="Fira Code Light" w:cs="Fira Code Light"/>
          <w:color w:val="FF0000"/>
          <w:sz w:val="24"/>
          <w:shd w:val="clear" w:color="auto" w:fill="FFFFFF"/>
        </w:rPr>
        <w:t>1</w:t>
      </w:r>
    </w:p>
    <w:p w14:paraId="0840111B" w14:textId="50CFE79C" w:rsidR="00E450AD" w:rsidRPr="00006D2D" w:rsidRDefault="00E450AD" w:rsidP="00E450AD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  <w:shd w:val="clear" w:color="auto" w:fill="FFFFFF"/>
        </w:rPr>
      </w:pPr>
      <w:r w:rsidRPr="00271D96"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    for </w:t>
      </w:r>
      <w:proofErr w:type="spellStart"/>
      <w:r w:rsidRPr="00271D96">
        <w:rPr>
          <w:rFonts w:ascii="Fira Code Light" w:hAnsi="Fira Code Light" w:cs="Fira Code Light"/>
          <w:color w:val="24292F"/>
          <w:sz w:val="24"/>
          <w:shd w:val="clear" w:color="auto" w:fill="FFFFFF"/>
        </w:rPr>
        <w:t>i</w:t>
      </w:r>
      <w:proofErr w:type="spellEnd"/>
      <w:r w:rsidRPr="00271D96"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 in range(n):</w:t>
      </w:r>
      <w:r w:rsidR="006B3019"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   </w:t>
      </w:r>
      <w:r w:rsidR="00006D2D">
        <w:rPr>
          <w:rFonts w:ascii="Fira Code Light" w:hAnsi="Fira Code Light" w:cs="Fira Code Light"/>
          <w:color w:val="FF0000"/>
          <w:sz w:val="24"/>
          <w:shd w:val="clear" w:color="auto" w:fill="FFFFFF"/>
        </w:rPr>
        <w:t>n</w:t>
      </w:r>
    </w:p>
    <w:p w14:paraId="1CDCFB46" w14:textId="218A65D1" w:rsidR="00E450AD" w:rsidRPr="006B3019" w:rsidRDefault="00E450AD" w:rsidP="00E450AD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  <w:shd w:val="clear" w:color="auto" w:fill="FFFFFF"/>
        </w:rPr>
      </w:pPr>
      <w:r w:rsidRPr="00271D96"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        print(i+1)</w:t>
      </w:r>
      <w:r w:rsidR="006B3019"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    </w:t>
      </w:r>
      <w:r w:rsidR="00006D2D">
        <w:rPr>
          <w:rFonts w:ascii="Fira Code Light" w:hAnsi="Fira Code Light" w:cs="Fira Code Light"/>
          <w:color w:val="FF0000"/>
          <w:sz w:val="24"/>
          <w:shd w:val="clear" w:color="auto" w:fill="FFFFFF"/>
        </w:rPr>
        <w:t>n</w:t>
      </w:r>
    </w:p>
    <w:p w14:paraId="64A06453" w14:textId="24E92069" w:rsidR="00E450AD" w:rsidRDefault="006B3019" w:rsidP="006119AF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24292F"/>
          <w:sz w:val="24"/>
          <w:shd w:val="clear" w:color="auto" w:fill="FFFFFF"/>
        </w:rPr>
      </w:pPr>
      <w:r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 </w:t>
      </w:r>
    </w:p>
    <w:p w14:paraId="61AA8CB9" w14:textId="06639314" w:rsidR="00006D2D" w:rsidRDefault="006B3019" w:rsidP="00006D2D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  <w:shd w:val="clear" w:color="auto" w:fill="FFFFFF"/>
        </w:rPr>
      </w:pPr>
      <w:r>
        <w:rPr>
          <w:rFonts w:ascii="Fira Code Light" w:hAnsi="Fira Code Light" w:cs="Fira Code Light"/>
          <w:color w:val="FF0000"/>
          <w:sz w:val="24"/>
          <w:shd w:val="clear" w:color="auto" w:fill="FFFFFF"/>
        </w:rPr>
        <w:t xml:space="preserve">= </w:t>
      </w:r>
      <w:r w:rsidR="00011DAE">
        <w:rPr>
          <w:rFonts w:ascii="Fira Code Light" w:hAnsi="Fira Code Light" w:cs="Fira Code Light"/>
          <w:color w:val="FF0000"/>
          <w:sz w:val="24"/>
          <w:shd w:val="clear" w:color="auto" w:fill="FFFFFF"/>
        </w:rPr>
        <w:t>2</w:t>
      </w:r>
      <w:r>
        <w:rPr>
          <w:rFonts w:ascii="Fira Code Light" w:hAnsi="Fira Code Light" w:cs="Fira Code Light"/>
          <w:color w:val="FF0000"/>
          <w:sz w:val="24"/>
          <w:shd w:val="clear" w:color="auto" w:fill="FFFFFF"/>
        </w:rPr>
        <w:t xml:space="preserve">n+1 </w:t>
      </w:r>
    </w:p>
    <w:p w14:paraId="350E1E3D" w14:textId="0E91F9C6" w:rsidR="00006D2D" w:rsidRPr="00006D2D" w:rsidRDefault="00006D2D" w:rsidP="00006D2D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  <w:shd w:val="clear" w:color="auto" w:fill="FFFFFF"/>
        </w:rPr>
      </w:pPr>
      <w:r>
        <w:rPr>
          <w:rFonts w:ascii="Fira Code Light" w:hAnsi="Fira Code Light" w:cs="Fira Code Light"/>
          <w:color w:val="FF0000"/>
          <w:sz w:val="24"/>
          <w:shd w:val="clear" w:color="auto" w:fill="FFFFFF"/>
        </w:rPr>
        <w:t>O(n)</w:t>
      </w:r>
    </w:p>
    <w:p w14:paraId="470AD718" w14:textId="77777777" w:rsidR="006119AF" w:rsidRDefault="006119AF" w:rsidP="006119AF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24292F"/>
          <w:sz w:val="24"/>
          <w:shd w:val="clear" w:color="auto" w:fill="FFFFFF"/>
        </w:rPr>
      </w:pPr>
    </w:p>
    <w:p w14:paraId="05EA95E1" w14:textId="77777777" w:rsidR="006119AF" w:rsidRPr="006119AF" w:rsidRDefault="006119AF" w:rsidP="006119AF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24292F"/>
          <w:sz w:val="24"/>
          <w:shd w:val="clear" w:color="auto" w:fill="FFFFFF"/>
        </w:rPr>
      </w:pPr>
    </w:p>
    <w:p w14:paraId="13848A45" w14:textId="77777777" w:rsidR="001240BE" w:rsidRDefault="001240BE" w:rsidP="0097026A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4292F"/>
          <w:sz w:val="24"/>
          <w:shd w:val="clear" w:color="auto" w:fill="FFFFFF"/>
        </w:rPr>
      </w:pPr>
    </w:p>
    <w:p w14:paraId="5EB92F03" w14:textId="77777777" w:rsidR="001240BE" w:rsidRPr="00C76B04" w:rsidRDefault="00073F79" w:rsidP="001240BE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b/>
          <w:sz w:val="28"/>
        </w:rPr>
        <w:t>Question 3</w:t>
      </w:r>
      <w:r w:rsidR="001240BE" w:rsidRPr="00C76B04">
        <w:rPr>
          <w:rFonts w:ascii="Times New Roman" w:hAnsi="Times New Roman" w:cs="Times New Roman"/>
          <w:sz w:val="28"/>
        </w:rPr>
        <w:t>:</w:t>
      </w:r>
      <w:r w:rsidR="00C76B04">
        <w:rPr>
          <w:rFonts w:ascii="Times New Roman" w:hAnsi="Times New Roman" w:cs="Times New Roman"/>
          <w:sz w:val="28"/>
        </w:rPr>
        <w:tab/>
      </w:r>
      <w:r w:rsidR="00C76B04">
        <w:rPr>
          <w:rFonts w:ascii="Times New Roman" w:hAnsi="Times New Roman" w:cs="Times New Roman"/>
          <w:sz w:val="28"/>
        </w:rPr>
        <w:tab/>
      </w:r>
      <w:r w:rsidR="00C76B04">
        <w:rPr>
          <w:rFonts w:ascii="Times New Roman" w:hAnsi="Times New Roman" w:cs="Times New Roman"/>
          <w:sz w:val="28"/>
        </w:rPr>
        <w:tab/>
      </w:r>
      <w:r w:rsidR="00C76B04">
        <w:rPr>
          <w:rFonts w:ascii="Times New Roman" w:hAnsi="Times New Roman" w:cs="Times New Roman"/>
          <w:sz w:val="28"/>
        </w:rPr>
        <w:tab/>
      </w:r>
      <w:r w:rsidR="00C76B04">
        <w:rPr>
          <w:rFonts w:ascii="Times New Roman" w:hAnsi="Times New Roman" w:cs="Times New Roman"/>
          <w:sz w:val="28"/>
        </w:rPr>
        <w:tab/>
      </w:r>
      <w:r w:rsidR="00C76B04">
        <w:rPr>
          <w:rFonts w:ascii="Times New Roman" w:hAnsi="Times New Roman" w:cs="Times New Roman"/>
          <w:sz w:val="28"/>
        </w:rPr>
        <w:tab/>
      </w:r>
      <w:r w:rsidR="00C76B04">
        <w:rPr>
          <w:rFonts w:ascii="Times New Roman" w:hAnsi="Times New Roman" w:cs="Times New Roman"/>
          <w:sz w:val="28"/>
        </w:rPr>
        <w:tab/>
      </w:r>
      <w:r w:rsidR="00C76B04">
        <w:rPr>
          <w:rFonts w:ascii="Times New Roman" w:hAnsi="Times New Roman" w:cs="Times New Roman"/>
          <w:sz w:val="28"/>
        </w:rPr>
        <w:tab/>
      </w:r>
    </w:p>
    <w:p w14:paraId="014D7DE8" w14:textId="77777777" w:rsidR="001240BE" w:rsidRDefault="001240BE" w:rsidP="0097026A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4292F"/>
          <w:sz w:val="24"/>
          <w:shd w:val="clear" w:color="auto" w:fill="FFFFFF"/>
        </w:rPr>
      </w:pPr>
    </w:p>
    <w:p w14:paraId="14E3CB68" w14:textId="77777777" w:rsidR="001240BE" w:rsidRDefault="003A1169" w:rsidP="0097026A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4292F"/>
          <w:sz w:val="24"/>
          <w:shd w:val="clear" w:color="auto" w:fill="FFFFFF"/>
        </w:rPr>
      </w:pPr>
      <w:r>
        <w:rPr>
          <w:rFonts w:ascii="Times New Roman" w:hAnsi="Times New Roman" w:cs="Times New Roman"/>
          <w:color w:val="24292F"/>
          <w:sz w:val="24"/>
          <w:shd w:val="clear" w:color="auto" w:fill="FFFFFF"/>
        </w:rPr>
        <w:t>Find the time complexity of following code.</w:t>
      </w:r>
    </w:p>
    <w:p w14:paraId="01FF0903" w14:textId="77777777" w:rsidR="00271D96" w:rsidRDefault="00271D96" w:rsidP="0097026A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4292F"/>
          <w:sz w:val="24"/>
          <w:shd w:val="clear" w:color="auto" w:fill="FFFFFF"/>
        </w:rPr>
      </w:pPr>
    </w:p>
    <w:p w14:paraId="300967DC" w14:textId="2E69DB59" w:rsidR="00271D96" w:rsidRPr="006B3019" w:rsidRDefault="00271D96" w:rsidP="00271D96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  <w:shd w:val="clear" w:color="auto" w:fill="FFFFFF"/>
        </w:rPr>
      </w:pPr>
      <w:r w:rsidRPr="006119AF"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def </w:t>
      </w:r>
      <w:proofErr w:type="spellStart"/>
      <w:r w:rsidRPr="006119AF">
        <w:rPr>
          <w:rFonts w:ascii="Fira Code Light" w:hAnsi="Fira Code Light" w:cs="Fira Code Light"/>
          <w:color w:val="24292F"/>
          <w:sz w:val="24"/>
          <w:shd w:val="clear" w:color="auto" w:fill="FFFFFF"/>
        </w:rPr>
        <w:t>find_sum</w:t>
      </w:r>
      <w:proofErr w:type="spellEnd"/>
      <w:r w:rsidRPr="006119AF">
        <w:rPr>
          <w:rFonts w:ascii="Fira Code Light" w:hAnsi="Fira Code Light" w:cs="Fira Code Light"/>
          <w:color w:val="24292F"/>
          <w:sz w:val="24"/>
          <w:shd w:val="clear" w:color="auto" w:fill="FFFFFF"/>
        </w:rPr>
        <w:t>(</w:t>
      </w:r>
      <w:proofErr w:type="spellStart"/>
      <w:r w:rsidRPr="006119AF">
        <w:rPr>
          <w:rFonts w:ascii="Fira Code Light" w:hAnsi="Fira Code Light" w:cs="Fira Code Light"/>
          <w:color w:val="24292F"/>
          <w:sz w:val="24"/>
          <w:shd w:val="clear" w:color="auto" w:fill="FFFFFF"/>
        </w:rPr>
        <w:t>given_array</w:t>
      </w:r>
      <w:proofErr w:type="spellEnd"/>
      <w:r w:rsidRPr="006119AF">
        <w:rPr>
          <w:rFonts w:ascii="Fira Code Light" w:hAnsi="Fira Code Light" w:cs="Fira Code Light"/>
          <w:color w:val="24292F"/>
          <w:sz w:val="24"/>
          <w:shd w:val="clear" w:color="auto" w:fill="FFFFFF"/>
        </w:rPr>
        <w:t>):</w:t>
      </w:r>
      <w:r w:rsidR="006B3019"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 </w:t>
      </w:r>
      <w:r w:rsidR="006B3019">
        <w:rPr>
          <w:rFonts w:ascii="Fira Code Light" w:hAnsi="Fira Code Light" w:cs="Fira Code Light"/>
          <w:color w:val="FF0000"/>
          <w:sz w:val="24"/>
          <w:shd w:val="clear" w:color="auto" w:fill="FFFFFF"/>
        </w:rPr>
        <w:t>1</w:t>
      </w:r>
    </w:p>
    <w:p w14:paraId="73E221C0" w14:textId="381B3571" w:rsidR="00271D96" w:rsidRPr="006B3019" w:rsidRDefault="00271D96" w:rsidP="00271D96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  <w:shd w:val="clear" w:color="auto" w:fill="FFFFFF"/>
        </w:rPr>
      </w:pPr>
      <w:r w:rsidRPr="006119AF"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    total = 0</w:t>
      </w:r>
      <w:r w:rsidR="006B3019"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            </w:t>
      </w:r>
      <w:r w:rsidR="00006D2D">
        <w:rPr>
          <w:rFonts w:ascii="Fira Code Light" w:hAnsi="Fira Code Light" w:cs="Fira Code Light"/>
          <w:color w:val="FF0000"/>
          <w:sz w:val="24"/>
          <w:shd w:val="clear" w:color="auto" w:fill="FFFFFF"/>
        </w:rPr>
        <w:t>1</w:t>
      </w:r>
    </w:p>
    <w:p w14:paraId="4535AC23" w14:textId="0C76A0CD" w:rsidR="00271D96" w:rsidRPr="006B3019" w:rsidRDefault="00271D96" w:rsidP="00271D96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  <w:shd w:val="clear" w:color="auto" w:fill="FFFFFF"/>
        </w:rPr>
      </w:pPr>
      <w:r w:rsidRPr="006119AF"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    for </w:t>
      </w:r>
      <w:proofErr w:type="spellStart"/>
      <w:r w:rsidRPr="006119AF">
        <w:rPr>
          <w:rFonts w:ascii="Fira Code Light" w:hAnsi="Fira Code Light" w:cs="Fira Code Light"/>
          <w:color w:val="24292F"/>
          <w:sz w:val="24"/>
          <w:shd w:val="clear" w:color="auto" w:fill="FFFFFF"/>
        </w:rPr>
        <w:t>i</w:t>
      </w:r>
      <w:proofErr w:type="spellEnd"/>
      <w:r w:rsidRPr="006119AF"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 in </w:t>
      </w:r>
      <w:proofErr w:type="spellStart"/>
      <w:r w:rsidRPr="006119AF">
        <w:rPr>
          <w:rFonts w:ascii="Fira Code Light" w:hAnsi="Fira Code Light" w:cs="Fira Code Light"/>
          <w:color w:val="24292F"/>
          <w:sz w:val="24"/>
          <w:shd w:val="clear" w:color="auto" w:fill="FFFFFF"/>
        </w:rPr>
        <w:t>given_array</w:t>
      </w:r>
      <w:proofErr w:type="spellEnd"/>
      <w:r w:rsidRPr="006119AF">
        <w:rPr>
          <w:rFonts w:ascii="Fira Code Light" w:hAnsi="Fira Code Light" w:cs="Fira Code Light"/>
          <w:color w:val="24292F"/>
          <w:sz w:val="24"/>
          <w:shd w:val="clear" w:color="auto" w:fill="FFFFFF"/>
        </w:rPr>
        <w:t>:</w:t>
      </w:r>
      <w:r w:rsidR="006B3019"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   </w:t>
      </w:r>
      <w:r w:rsidR="00006D2D">
        <w:rPr>
          <w:rFonts w:ascii="Fira Code Light" w:hAnsi="Fira Code Light" w:cs="Fira Code Light"/>
          <w:color w:val="FF0000"/>
          <w:sz w:val="24"/>
          <w:shd w:val="clear" w:color="auto" w:fill="FFFFFF"/>
        </w:rPr>
        <w:t>n</w:t>
      </w:r>
    </w:p>
    <w:p w14:paraId="371993CE" w14:textId="39619A22" w:rsidR="00271D96" w:rsidRPr="006119AF" w:rsidRDefault="00271D96" w:rsidP="00271D96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24292F"/>
          <w:sz w:val="24"/>
          <w:shd w:val="clear" w:color="auto" w:fill="FFFFFF"/>
        </w:rPr>
      </w:pPr>
      <w:r w:rsidRPr="006119AF"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        total += </w:t>
      </w:r>
      <w:r w:rsidR="006B3019"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I        </w:t>
      </w:r>
      <w:r w:rsidR="00006D2D">
        <w:rPr>
          <w:rFonts w:ascii="Fira Code Light" w:hAnsi="Fira Code Light" w:cs="Fira Code Light"/>
          <w:color w:val="FF0000"/>
          <w:sz w:val="24"/>
          <w:shd w:val="clear" w:color="auto" w:fill="FFFFFF"/>
        </w:rPr>
        <w:t>2n</w:t>
      </w:r>
      <w:r w:rsidR="006B3019"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   </w:t>
      </w:r>
    </w:p>
    <w:p w14:paraId="6B481E8C" w14:textId="1C7D019D" w:rsidR="00271D96" w:rsidRPr="006B3019" w:rsidRDefault="00271D96" w:rsidP="00271D96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  <w:shd w:val="clear" w:color="auto" w:fill="FFFFFF"/>
        </w:rPr>
      </w:pPr>
      <w:r w:rsidRPr="006119AF"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    return total</w:t>
      </w:r>
      <w:r w:rsidR="006B3019">
        <w:rPr>
          <w:rFonts w:ascii="Fira Code Light" w:hAnsi="Fira Code Light" w:cs="Fira Code Light"/>
          <w:color w:val="24292F"/>
          <w:sz w:val="24"/>
          <w:shd w:val="clear" w:color="auto" w:fill="FFFFFF"/>
        </w:rPr>
        <w:t xml:space="preserve">           </w:t>
      </w:r>
      <w:r w:rsidR="00006D2D">
        <w:rPr>
          <w:rFonts w:ascii="Fira Code Light" w:hAnsi="Fira Code Light" w:cs="Fira Code Light"/>
          <w:color w:val="FF0000"/>
          <w:sz w:val="24"/>
          <w:shd w:val="clear" w:color="auto" w:fill="FFFFFF"/>
        </w:rPr>
        <w:t>1</w:t>
      </w:r>
    </w:p>
    <w:p w14:paraId="48C8E376" w14:textId="77777777" w:rsidR="00271D96" w:rsidRDefault="00271D96" w:rsidP="0097026A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4292F"/>
          <w:sz w:val="24"/>
          <w:shd w:val="clear" w:color="auto" w:fill="FFFFFF"/>
        </w:rPr>
      </w:pPr>
    </w:p>
    <w:p w14:paraId="49EE914B" w14:textId="4A0D23A0" w:rsidR="00271D96" w:rsidRDefault="0046146F" w:rsidP="00006D2D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hd w:val="clear" w:color="auto" w:fill="FFFFFF"/>
        </w:rPr>
      </w:pPr>
      <w:r>
        <w:rPr>
          <w:rFonts w:ascii="Times New Roman" w:hAnsi="Times New Roman" w:cs="Times New Roman"/>
          <w:color w:val="FF0000"/>
          <w:sz w:val="24"/>
          <w:shd w:val="clear" w:color="auto" w:fill="FFFFFF"/>
        </w:rPr>
        <w:t>3n + 3</w:t>
      </w:r>
    </w:p>
    <w:p w14:paraId="751C9CDE" w14:textId="65BAF87E" w:rsidR="00006D2D" w:rsidRDefault="00006D2D" w:rsidP="00006D2D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hd w:val="clear" w:color="auto" w:fill="FFFFFF"/>
        </w:rPr>
      </w:pPr>
    </w:p>
    <w:p w14:paraId="50DBDFC0" w14:textId="2C77E4D1" w:rsidR="00006D2D" w:rsidRPr="00006D2D" w:rsidRDefault="00006D2D" w:rsidP="00006D2D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hd w:val="clear" w:color="auto" w:fill="FFFFFF"/>
        </w:rPr>
      </w:pPr>
      <w:r>
        <w:rPr>
          <w:rFonts w:ascii="Times New Roman" w:hAnsi="Times New Roman" w:cs="Times New Roman"/>
          <w:color w:val="FF0000"/>
          <w:sz w:val="24"/>
          <w:shd w:val="clear" w:color="auto" w:fill="FFFFFF"/>
        </w:rPr>
        <w:t>O(n)</w:t>
      </w:r>
    </w:p>
    <w:p w14:paraId="6048B8C5" w14:textId="77777777" w:rsidR="00271D96" w:rsidRDefault="00271D96" w:rsidP="0097026A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4292F"/>
          <w:sz w:val="24"/>
          <w:shd w:val="clear" w:color="auto" w:fill="FFFFFF"/>
        </w:rPr>
      </w:pPr>
    </w:p>
    <w:p w14:paraId="60E54531" w14:textId="77777777" w:rsidR="00271D96" w:rsidRDefault="00271D96" w:rsidP="0097026A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4292F"/>
          <w:sz w:val="24"/>
          <w:shd w:val="clear" w:color="auto" w:fill="FFFFFF"/>
        </w:rPr>
      </w:pPr>
    </w:p>
    <w:p w14:paraId="569C4AA8" w14:textId="77777777" w:rsidR="003A1169" w:rsidRPr="004B08DE" w:rsidRDefault="003A1169" w:rsidP="0097026A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4292F"/>
          <w:sz w:val="24"/>
          <w:shd w:val="clear" w:color="auto" w:fill="FFFFFF"/>
        </w:rPr>
      </w:pPr>
    </w:p>
    <w:p w14:paraId="44E8F16A" w14:textId="77777777" w:rsidR="00F8250A" w:rsidRPr="004B08DE" w:rsidRDefault="00F8250A" w:rsidP="0097026A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378235F1" w14:textId="77777777" w:rsidR="00C76B04" w:rsidRPr="00C76B04" w:rsidRDefault="00DA173F" w:rsidP="0097026A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</w:rPr>
      </w:pPr>
      <w:r w:rsidRPr="00C76B04">
        <w:rPr>
          <w:rFonts w:ascii="Times New Roman" w:hAnsi="Times New Roman" w:cs="Times New Roman"/>
          <w:b/>
          <w:sz w:val="28"/>
        </w:rPr>
        <w:t xml:space="preserve">Question </w:t>
      </w:r>
      <w:r w:rsidR="00073F79">
        <w:rPr>
          <w:rFonts w:ascii="Times New Roman" w:hAnsi="Times New Roman" w:cs="Times New Roman"/>
          <w:b/>
          <w:sz w:val="28"/>
        </w:rPr>
        <w:t>4</w:t>
      </w:r>
      <w:r w:rsidRPr="00C76B04">
        <w:rPr>
          <w:rFonts w:ascii="Times New Roman" w:hAnsi="Times New Roman" w:cs="Times New Roman"/>
          <w:sz w:val="28"/>
        </w:rPr>
        <w:t>:</w:t>
      </w:r>
      <w:r w:rsidR="005B713C" w:rsidRPr="00C76B04">
        <w:rPr>
          <w:rFonts w:ascii="Times New Roman" w:hAnsi="Times New Roman" w:cs="Times New Roman"/>
          <w:sz w:val="28"/>
        </w:rPr>
        <w:t xml:space="preserve"> </w:t>
      </w:r>
      <w:r w:rsidR="00C76B04">
        <w:rPr>
          <w:rFonts w:ascii="Times New Roman" w:hAnsi="Times New Roman" w:cs="Times New Roman"/>
          <w:sz w:val="28"/>
        </w:rPr>
        <w:tab/>
      </w:r>
      <w:r w:rsidR="00C76B04">
        <w:rPr>
          <w:rFonts w:ascii="Times New Roman" w:hAnsi="Times New Roman" w:cs="Times New Roman"/>
          <w:sz w:val="28"/>
        </w:rPr>
        <w:tab/>
      </w:r>
      <w:r w:rsidR="00C76B04">
        <w:rPr>
          <w:rFonts w:ascii="Times New Roman" w:hAnsi="Times New Roman" w:cs="Times New Roman"/>
          <w:sz w:val="28"/>
        </w:rPr>
        <w:tab/>
      </w:r>
      <w:r w:rsidR="00C76B04">
        <w:rPr>
          <w:rFonts w:ascii="Times New Roman" w:hAnsi="Times New Roman" w:cs="Times New Roman"/>
          <w:sz w:val="28"/>
        </w:rPr>
        <w:tab/>
      </w:r>
      <w:r w:rsidR="00C76B04">
        <w:rPr>
          <w:rFonts w:ascii="Times New Roman" w:hAnsi="Times New Roman" w:cs="Times New Roman"/>
          <w:sz w:val="28"/>
        </w:rPr>
        <w:tab/>
      </w:r>
      <w:r w:rsidR="00C76B04">
        <w:rPr>
          <w:rFonts w:ascii="Times New Roman" w:hAnsi="Times New Roman" w:cs="Times New Roman"/>
          <w:sz w:val="28"/>
        </w:rPr>
        <w:tab/>
      </w:r>
      <w:r w:rsidR="00C76B04">
        <w:rPr>
          <w:rFonts w:ascii="Times New Roman" w:hAnsi="Times New Roman" w:cs="Times New Roman"/>
          <w:sz w:val="28"/>
        </w:rPr>
        <w:tab/>
      </w:r>
      <w:r w:rsidR="00C76B04">
        <w:rPr>
          <w:rFonts w:ascii="Times New Roman" w:hAnsi="Times New Roman" w:cs="Times New Roman"/>
          <w:sz w:val="28"/>
        </w:rPr>
        <w:tab/>
      </w:r>
      <w:r w:rsidR="00C76B04">
        <w:rPr>
          <w:rFonts w:ascii="Times New Roman" w:hAnsi="Times New Roman" w:cs="Times New Roman"/>
          <w:sz w:val="28"/>
        </w:rPr>
        <w:tab/>
      </w:r>
    </w:p>
    <w:p w14:paraId="195C2E81" w14:textId="77777777" w:rsidR="00884A7D" w:rsidRDefault="00884A7D" w:rsidP="0097026A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0070B713" w14:textId="77777777" w:rsidR="00271D96" w:rsidRDefault="00271D96" w:rsidP="00271D96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4292F"/>
          <w:sz w:val="24"/>
          <w:shd w:val="clear" w:color="auto" w:fill="FFFFFF"/>
        </w:rPr>
      </w:pPr>
      <w:r>
        <w:rPr>
          <w:rFonts w:ascii="Times New Roman" w:hAnsi="Times New Roman" w:cs="Times New Roman"/>
          <w:color w:val="24292F"/>
          <w:sz w:val="24"/>
          <w:shd w:val="clear" w:color="auto" w:fill="FFFFFF"/>
        </w:rPr>
        <w:t>Find the time complexity of following code.</w:t>
      </w:r>
    </w:p>
    <w:p w14:paraId="7F2C0DD2" w14:textId="77777777" w:rsidR="00D34197" w:rsidRDefault="00D34197" w:rsidP="00271D96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581B1ACA" w14:textId="7A00837D" w:rsidR="009400E4" w:rsidRPr="0046146F" w:rsidRDefault="009400E4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 w:rsidRPr="003B2D81">
        <w:rPr>
          <w:rFonts w:ascii="Fira Code Light" w:hAnsi="Fira Code Light" w:cs="Fira Code Light"/>
          <w:sz w:val="24"/>
        </w:rPr>
        <w:t xml:space="preserve">def </w:t>
      </w:r>
      <w:proofErr w:type="spellStart"/>
      <w:r w:rsidRPr="003B2D81">
        <w:rPr>
          <w:rFonts w:ascii="Fira Code Light" w:hAnsi="Fira Code Light" w:cs="Fira Code Light"/>
          <w:sz w:val="24"/>
        </w:rPr>
        <w:t>compute_</w:t>
      </w:r>
      <w:proofErr w:type="gramStart"/>
      <w:r w:rsidRPr="003B2D81">
        <w:rPr>
          <w:rFonts w:ascii="Fira Code Light" w:hAnsi="Fira Code Light" w:cs="Fira Code Light"/>
          <w:sz w:val="24"/>
        </w:rPr>
        <w:t>hcf</w:t>
      </w:r>
      <w:proofErr w:type="spellEnd"/>
      <w:r w:rsidRPr="003B2D81">
        <w:rPr>
          <w:rFonts w:ascii="Fira Code Light" w:hAnsi="Fira Code Light" w:cs="Fira Code Light"/>
          <w:sz w:val="24"/>
        </w:rPr>
        <w:t>(</w:t>
      </w:r>
      <w:proofErr w:type="gramEnd"/>
      <w:r w:rsidRPr="003B2D81">
        <w:rPr>
          <w:rFonts w:ascii="Fira Code Light" w:hAnsi="Fira Code Light" w:cs="Fira Code Light"/>
          <w:sz w:val="24"/>
        </w:rPr>
        <w:t>x, y):</w:t>
      </w:r>
      <w:r w:rsidR="0046146F">
        <w:rPr>
          <w:rFonts w:ascii="Fira Code Light" w:hAnsi="Fira Code Light" w:cs="Fira Code Light"/>
          <w:sz w:val="24"/>
        </w:rPr>
        <w:t xml:space="preserve"> </w:t>
      </w:r>
      <w:r w:rsidR="0046146F">
        <w:rPr>
          <w:rFonts w:ascii="Fira Code Light" w:hAnsi="Fira Code Light" w:cs="Fira Code Light"/>
          <w:color w:val="FF0000"/>
          <w:sz w:val="24"/>
        </w:rPr>
        <w:t>1</w:t>
      </w:r>
    </w:p>
    <w:p w14:paraId="22DF932C" w14:textId="4140B1CF" w:rsidR="009400E4" w:rsidRPr="0046146F" w:rsidRDefault="009400E4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 w:rsidRPr="003B2D81">
        <w:rPr>
          <w:rFonts w:ascii="Fira Code Light" w:hAnsi="Fira Code Light" w:cs="Fira Code Light"/>
          <w:sz w:val="24"/>
        </w:rPr>
        <w:t xml:space="preserve">    if x &gt; y:</w:t>
      </w:r>
      <w:r w:rsidR="0046146F">
        <w:rPr>
          <w:rFonts w:ascii="Fira Code Light" w:hAnsi="Fira Code Light" w:cs="Fira Code Light"/>
          <w:sz w:val="24"/>
        </w:rPr>
        <w:t xml:space="preserve">    </w:t>
      </w:r>
      <w:r w:rsidR="00006D2D">
        <w:rPr>
          <w:rFonts w:ascii="Fira Code Light" w:hAnsi="Fira Code Light" w:cs="Fira Code Light"/>
          <w:color w:val="FF0000"/>
          <w:sz w:val="24"/>
        </w:rPr>
        <w:t>1</w:t>
      </w:r>
    </w:p>
    <w:p w14:paraId="761DC603" w14:textId="0C9B8CC6" w:rsidR="009400E4" w:rsidRPr="0046146F" w:rsidRDefault="009400E4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 w:rsidRPr="003B2D81">
        <w:rPr>
          <w:rFonts w:ascii="Fira Code Light" w:hAnsi="Fira Code Light" w:cs="Fira Code Light"/>
          <w:sz w:val="24"/>
        </w:rPr>
        <w:t xml:space="preserve">        smaller = y</w:t>
      </w:r>
      <w:r w:rsidR="0046146F">
        <w:rPr>
          <w:rFonts w:ascii="Fira Code Light" w:hAnsi="Fira Code Light" w:cs="Fira Code Light"/>
          <w:sz w:val="24"/>
        </w:rPr>
        <w:t xml:space="preserve">   </w:t>
      </w:r>
      <w:r w:rsidR="00006D2D">
        <w:rPr>
          <w:rFonts w:ascii="Fira Code Light" w:hAnsi="Fira Code Light" w:cs="Fira Code Light"/>
          <w:color w:val="FF0000"/>
          <w:sz w:val="24"/>
        </w:rPr>
        <w:t>1</w:t>
      </w:r>
    </w:p>
    <w:p w14:paraId="6F4268C8" w14:textId="5EA860BF" w:rsidR="009400E4" w:rsidRPr="0046146F" w:rsidRDefault="009400E4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 w:rsidRPr="003B2D81">
        <w:rPr>
          <w:rFonts w:ascii="Fira Code Light" w:hAnsi="Fira Code Light" w:cs="Fira Code Light"/>
          <w:sz w:val="24"/>
        </w:rPr>
        <w:t xml:space="preserve">    else:</w:t>
      </w:r>
      <w:r w:rsidR="0046146F">
        <w:rPr>
          <w:rFonts w:ascii="Fira Code Light" w:hAnsi="Fira Code Light" w:cs="Fira Code Light"/>
          <w:sz w:val="24"/>
        </w:rPr>
        <w:t xml:space="preserve">            </w:t>
      </w:r>
    </w:p>
    <w:p w14:paraId="61BABF0F" w14:textId="7C945939" w:rsidR="009400E4" w:rsidRPr="0046146F" w:rsidRDefault="009400E4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 w:rsidRPr="003B2D81">
        <w:rPr>
          <w:rFonts w:ascii="Fira Code Light" w:hAnsi="Fira Code Light" w:cs="Fira Code Light"/>
          <w:sz w:val="24"/>
        </w:rPr>
        <w:t xml:space="preserve">        smaller = x</w:t>
      </w:r>
      <w:r w:rsidR="0046146F">
        <w:rPr>
          <w:rFonts w:ascii="Fira Code Light" w:hAnsi="Fira Code Light" w:cs="Fira Code Light"/>
          <w:sz w:val="24"/>
        </w:rPr>
        <w:t xml:space="preserve">   </w:t>
      </w:r>
    </w:p>
    <w:p w14:paraId="54408CC6" w14:textId="2F47E985" w:rsidR="009400E4" w:rsidRPr="0046146F" w:rsidRDefault="009400E4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 w:rsidRPr="003B2D81">
        <w:rPr>
          <w:rFonts w:ascii="Fira Code Light" w:hAnsi="Fira Code Light" w:cs="Fira Code Light"/>
          <w:sz w:val="24"/>
        </w:rPr>
        <w:t xml:space="preserve">    for </w:t>
      </w:r>
      <w:proofErr w:type="spellStart"/>
      <w:r w:rsidRPr="003B2D81">
        <w:rPr>
          <w:rFonts w:ascii="Fira Code Light" w:hAnsi="Fira Code Light" w:cs="Fira Code Light"/>
          <w:sz w:val="24"/>
        </w:rPr>
        <w:t>i</w:t>
      </w:r>
      <w:proofErr w:type="spellEnd"/>
      <w:r w:rsidRPr="003B2D81">
        <w:rPr>
          <w:rFonts w:ascii="Fira Code Light" w:hAnsi="Fira Code Light" w:cs="Fira Code Light"/>
          <w:sz w:val="24"/>
        </w:rPr>
        <w:t xml:space="preserve"> in </w:t>
      </w:r>
      <w:proofErr w:type="gramStart"/>
      <w:r w:rsidRPr="003B2D81">
        <w:rPr>
          <w:rFonts w:ascii="Fira Code Light" w:hAnsi="Fira Code Light" w:cs="Fira Code Light"/>
          <w:sz w:val="24"/>
        </w:rPr>
        <w:t>range(</w:t>
      </w:r>
      <w:proofErr w:type="gramEnd"/>
      <w:r w:rsidRPr="003B2D81">
        <w:rPr>
          <w:rFonts w:ascii="Fira Code Light" w:hAnsi="Fira Code Light" w:cs="Fira Code Light"/>
          <w:sz w:val="24"/>
        </w:rPr>
        <w:t>1, smaller+1):</w:t>
      </w:r>
      <w:r w:rsidR="0046146F">
        <w:rPr>
          <w:rFonts w:ascii="Fira Code Light" w:hAnsi="Fira Code Light" w:cs="Fira Code Light"/>
          <w:sz w:val="24"/>
        </w:rPr>
        <w:t xml:space="preserve">    </w:t>
      </w:r>
      <w:r w:rsidR="00006D2D">
        <w:rPr>
          <w:rFonts w:ascii="Fira Code Light" w:hAnsi="Fira Code Light" w:cs="Fira Code Light"/>
          <w:sz w:val="24"/>
        </w:rPr>
        <w:t>2</w:t>
      </w:r>
      <w:r w:rsidR="00006D2D">
        <w:rPr>
          <w:rFonts w:ascii="Fira Code Light" w:hAnsi="Fira Code Light" w:cs="Fira Code Light"/>
          <w:color w:val="FF0000"/>
          <w:sz w:val="24"/>
        </w:rPr>
        <w:t>n</w:t>
      </w:r>
    </w:p>
    <w:p w14:paraId="4B65581A" w14:textId="2FDF9445" w:rsidR="009400E4" w:rsidRPr="0046146F" w:rsidRDefault="009400E4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 w:rsidRPr="003B2D81">
        <w:rPr>
          <w:rFonts w:ascii="Fira Code Light" w:hAnsi="Fira Code Light" w:cs="Fira Code Light"/>
          <w:sz w:val="24"/>
        </w:rPr>
        <w:t xml:space="preserve">        </w:t>
      </w:r>
      <w:proofErr w:type="gramStart"/>
      <w:r w:rsidRPr="003B2D81">
        <w:rPr>
          <w:rFonts w:ascii="Fira Code Light" w:hAnsi="Fira Code Light" w:cs="Fira Code Light"/>
          <w:sz w:val="24"/>
        </w:rPr>
        <w:t>if(</w:t>
      </w:r>
      <w:proofErr w:type="gramEnd"/>
      <w:r w:rsidRPr="003B2D81">
        <w:rPr>
          <w:rFonts w:ascii="Fira Code Light" w:hAnsi="Fira Code Light" w:cs="Fira Code Light"/>
          <w:sz w:val="24"/>
        </w:rPr>
        <w:t xml:space="preserve">(x % i == 0) and (y % </w:t>
      </w:r>
      <w:proofErr w:type="spellStart"/>
      <w:r w:rsidRPr="003B2D81">
        <w:rPr>
          <w:rFonts w:ascii="Fira Code Light" w:hAnsi="Fira Code Light" w:cs="Fira Code Light"/>
          <w:sz w:val="24"/>
        </w:rPr>
        <w:t>i</w:t>
      </w:r>
      <w:proofErr w:type="spellEnd"/>
      <w:r w:rsidRPr="003B2D81">
        <w:rPr>
          <w:rFonts w:ascii="Fira Code Light" w:hAnsi="Fira Code Light" w:cs="Fira Code Light"/>
          <w:sz w:val="24"/>
        </w:rPr>
        <w:t xml:space="preserve"> == 0)):</w:t>
      </w:r>
      <w:r w:rsidR="0046146F">
        <w:rPr>
          <w:rFonts w:ascii="Fira Code Light" w:hAnsi="Fira Code Light" w:cs="Fira Code Light"/>
          <w:sz w:val="24"/>
        </w:rPr>
        <w:t xml:space="preserve">  </w:t>
      </w:r>
      <w:r w:rsidR="00011DAE">
        <w:rPr>
          <w:rFonts w:ascii="Fira Code Light" w:hAnsi="Fira Code Light" w:cs="Fira Code Light"/>
          <w:color w:val="FF0000"/>
          <w:sz w:val="24"/>
        </w:rPr>
        <w:t>5</w:t>
      </w:r>
      <w:r w:rsidR="00006D2D">
        <w:rPr>
          <w:rFonts w:ascii="Fira Code Light" w:hAnsi="Fira Code Light" w:cs="Fira Code Light"/>
          <w:color w:val="FF0000"/>
          <w:sz w:val="24"/>
        </w:rPr>
        <w:t>n</w:t>
      </w:r>
    </w:p>
    <w:p w14:paraId="09F1C4ED" w14:textId="3FD2A563" w:rsidR="009400E4" w:rsidRPr="003B2D81" w:rsidRDefault="009400E4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  <w:r w:rsidRPr="003B2D81">
        <w:rPr>
          <w:rFonts w:ascii="Fira Code Light" w:hAnsi="Fira Code Light" w:cs="Fira Code Light"/>
          <w:sz w:val="24"/>
        </w:rPr>
        <w:t xml:space="preserve">            </w:t>
      </w:r>
      <w:proofErr w:type="spellStart"/>
      <w:r w:rsidRPr="003B2D81">
        <w:rPr>
          <w:rFonts w:ascii="Fira Code Light" w:hAnsi="Fira Code Light" w:cs="Fira Code Light"/>
          <w:sz w:val="24"/>
        </w:rPr>
        <w:t>hcf</w:t>
      </w:r>
      <w:proofErr w:type="spellEnd"/>
      <w:r w:rsidRPr="003B2D81">
        <w:rPr>
          <w:rFonts w:ascii="Fira Code Light" w:hAnsi="Fira Code Light" w:cs="Fira Code Light"/>
          <w:sz w:val="24"/>
        </w:rPr>
        <w:t xml:space="preserve"> = </w:t>
      </w:r>
      <w:proofErr w:type="spellStart"/>
      <w:r w:rsidRPr="003B2D81">
        <w:rPr>
          <w:rFonts w:ascii="Fira Code Light" w:hAnsi="Fira Code Light" w:cs="Fira Code Light"/>
          <w:sz w:val="24"/>
        </w:rPr>
        <w:t>i</w:t>
      </w:r>
      <w:proofErr w:type="spellEnd"/>
      <w:r w:rsidRPr="003B2D81">
        <w:rPr>
          <w:rFonts w:ascii="Fira Code Light" w:hAnsi="Fira Code Light" w:cs="Fira Code Light"/>
          <w:sz w:val="24"/>
        </w:rPr>
        <w:t xml:space="preserve"> </w:t>
      </w:r>
      <w:r w:rsidR="0046146F">
        <w:rPr>
          <w:rFonts w:ascii="Fira Code Light" w:hAnsi="Fira Code Light" w:cs="Fira Code Light"/>
          <w:sz w:val="24"/>
        </w:rPr>
        <w:t xml:space="preserve">    </w:t>
      </w:r>
      <w:r w:rsidR="00006D2D">
        <w:rPr>
          <w:rFonts w:ascii="Fira Code Light" w:hAnsi="Fira Code Light" w:cs="Fira Code Light"/>
          <w:color w:val="FF0000"/>
          <w:sz w:val="24"/>
        </w:rPr>
        <w:t>n</w:t>
      </w:r>
    </w:p>
    <w:p w14:paraId="1B1C65A8" w14:textId="4C58ABA0" w:rsidR="009400E4" w:rsidRDefault="009400E4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  <w:r w:rsidRPr="003B2D81">
        <w:rPr>
          <w:rFonts w:ascii="Fira Code Light" w:hAnsi="Fira Code Light" w:cs="Fira Code Light"/>
          <w:sz w:val="24"/>
        </w:rPr>
        <w:t xml:space="preserve">    return </w:t>
      </w:r>
      <w:proofErr w:type="spellStart"/>
      <w:r w:rsidRPr="003B2D81">
        <w:rPr>
          <w:rFonts w:ascii="Fira Code Light" w:hAnsi="Fira Code Light" w:cs="Fira Code Light"/>
          <w:sz w:val="24"/>
        </w:rPr>
        <w:t>hcf</w:t>
      </w:r>
      <w:proofErr w:type="spellEnd"/>
      <w:r w:rsidR="0046146F">
        <w:rPr>
          <w:rFonts w:ascii="Fira Code Light" w:hAnsi="Fira Code Light" w:cs="Fira Code Light"/>
          <w:sz w:val="24"/>
        </w:rPr>
        <w:t xml:space="preserve">     </w:t>
      </w:r>
      <w:r w:rsidR="00006D2D">
        <w:rPr>
          <w:rFonts w:ascii="Fira Code Light" w:hAnsi="Fira Code Light" w:cs="Fira Code Light"/>
          <w:color w:val="FF0000"/>
          <w:sz w:val="24"/>
        </w:rPr>
        <w:t>1</w:t>
      </w:r>
    </w:p>
    <w:p w14:paraId="2B74A24B" w14:textId="2286437D" w:rsidR="00073F79" w:rsidRDefault="00073F79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</w:p>
    <w:p w14:paraId="13D7D64C" w14:textId="45936FD5" w:rsidR="0046146F" w:rsidRDefault="0046146F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</w:p>
    <w:p w14:paraId="3482DCEE" w14:textId="2278DDAB" w:rsidR="00073F79" w:rsidRDefault="00073F79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</w:p>
    <w:p w14:paraId="11DCBD45" w14:textId="00BD0780" w:rsidR="0046146F" w:rsidRDefault="00011DAE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>
        <w:rPr>
          <w:rFonts w:ascii="Fira Code Light" w:hAnsi="Fira Code Light" w:cs="Fira Code Light"/>
          <w:color w:val="FF0000"/>
          <w:sz w:val="24"/>
        </w:rPr>
        <w:t>8n +4</w:t>
      </w:r>
    </w:p>
    <w:p w14:paraId="6ED55BF7" w14:textId="7D11BC76" w:rsidR="00006D2D" w:rsidRPr="00011DAE" w:rsidRDefault="00006D2D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>
        <w:rPr>
          <w:rFonts w:ascii="Fira Code Light" w:hAnsi="Fira Code Light" w:cs="Fira Code Light"/>
          <w:color w:val="FF0000"/>
          <w:sz w:val="24"/>
        </w:rPr>
        <w:t>O(n)</w:t>
      </w:r>
    </w:p>
    <w:p w14:paraId="1B626D75" w14:textId="77777777" w:rsidR="00073F79" w:rsidRPr="003B2D81" w:rsidRDefault="00073F79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</w:p>
    <w:p w14:paraId="2A0DD08F" w14:textId="77777777" w:rsidR="009400E4" w:rsidRDefault="009400E4" w:rsidP="00271D96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6F06DA7C" w14:textId="77777777" w:rsidR="009400E4" w:rsidRDefault="009400E4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</w:rPr>
      </w:pPr>
      <w:r w:rsidRPr="00C76B04">
        <w:rPr>
          <w:rFonts w:ascii="Times New Roman" w:hAnsi="Times New Roman" w:cs="Times New Roman"/>
          <w:b/>
          <w:sz w:val="28"/>
        </w:rPr>
        <w:t xml:space="preserve">Question </w:t>
      </w:r>
      <w:r w:rsidR="00073F79">
        <w:rPr>
          <w:rFonts w:ascii="Times New Roman" w:hAnsi="Times New Roman" w:cs="Times New Roman"/>
          <w:b/>
          <w:sz w:val="28"/>
        </w:rPr>
        <w:t>5</w:t>
      </w:r>
      <w:r w:rsidRPr="00C76B04">
        <w:rPr>
          <w:rFonts w:ascii="Times New Roman" w:hAnsi="Times New Roman" w:cs="Times New Roman"/>
          <w:sz w:val="28"/>
        </w:rPr>
        <w:t xml:space="preserve">: </w:t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</w:p>
    <w:p w14:paraId="74F8AD65" w14:textId="77777777" w:rsidR="009400E4" w:rsidRPr="009400E4" w:rsidRDefault="009400E4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4292F"/>
          <w:sz w:val="24"/>
          <w:shd w:val="clear" w:color="auto" w:fill="FFFFFF"/>
        </w:rPr>
      </w:pPr>
      <w:r>
        <w:rPr>
          <w:rFonts w:ascii="Times New Roman" w:hAnsi="Times New Roman" w:cs="Times New Roman"/>
          <w:color w:val="24292F"/>
          <w:sz w:val="24"/>
          <w:shd w:val="clear" w:color="auto" w:fill="FFFFFF"/>
        </w:rPr>
        <w:t>Find the time complexity of following code.</w:t>
      </w:r>
    </w:p>
    <w:p w14:paraId="032100B1" w14:textId="77777777" w:rsidR="009400E4" w:rsidRDefault="009400E4" w:rsidP="00271D96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242449AA" w14:textId="69359B3B" w:rsidR="003B2D81" w:rsidRPr="00011DAE" w:rsidRDefault="003B2D81" w:rsidP="00271D96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 w:rsidRPr="003B2D81">
        <w:rPr>
          <w:rFonts w:ascii="Fira Code Light" w:hAnsi="Fira Code Light" w:cs="Fira Code Light"/>
          <w:sz w:val="24"/>
        </w:rPr>
        <w:t>def pyramid(rows)</w:t>
      </w:r>
      <w:r>
        <w:rPr>
          <w:rFonts w:ascii="Fira Code Light" w:hAnsi="Fira Code Light" w:cs="Fira Code Light"/>
          <w:sz w:val="24"/>
        </w:rPr>
        <w:t>:</w:t>
      </w:r>
      <w:r w:rsidR="00011DAE">
        <w:rPr>
          <w:rFonts w:ascii="Fira Code Light" w:hAnsi="Fira Code Light" w:cs="Fira Code Light"/>
          <w:sz w:val="24"/>
        </w:rPr>
        <w:t xml:space="preserve">             </w:t>
      </w:r>
      <w:r w:rsidR="00011DAE">
        <w:rPr>
          <w:rFonts w:ascii="Fira Code Light" w:hAnsi="Fira Code Light" w:cs="Fira Code Light"/>
          <w:color w:val="FF0000"/>
          <w:sz w:val="24"/>
        </w:rPr>
        <w:t>1</w:t>
      </w:r>
    </w:p>
    <w:p w14:paraId="1F2ABD8D" w14:textId="6EA6937D" w:rsidR="003B2D81" w:rsidRPr="00011DAE" w:rsidRDefault="003B2D81" w:rsidP="003B2D81">
      <w:pPr>
        <w:suppressAutoHyphens w:val="0"/>
        <w:autoSpaceDE w:val="0"/>
        <w:autoSpaceDN w:val="0"/>
        <w:adjustRightInd w:val="0"/>
        <w:spacing w:after="0" w:line="240" w:lineRule="auto"/>
        <w:ind w:left="720"/>
        <w:rPr>
          <w:rFonts w:ascii="Fira Code Light" w:hAnsi="Fira Code Light" w:cs="Fira Code Light"/>
          <w:color w:val="FF0000"/>
          <w:sz w:val="24"/>
        </w:rPr>
      </w:pPr>
      <w:r w:rsidRPr="003B2D81">
        <w:rPr>
          <w:rFonts w:ascii="Fira Code Light" w:hAnsi="Fira Code Light" w:cs="Fira Code Light"/>
          <w:sz w:val="24"/>
        </w:rPr>
        <w:t xml:space="preserve">for </w:t>
      </w:r>
      <w:proofErr w:type="spellStart"/>
      <w:r w:rsidRPr="003B2D81">
        <w:rPr>
          <w:rFonts w:ascii="Fira Code Light" w:hAnsi="Fira Code Light" w:cs="Fira Code Light"/>
          <w:sz w:val="24"/>
        </w:rPr>
        <w:t>i</w:t>
      </w:r>
      <w:proofErr w:type="spellEnd"/>
      <w:r w:rsidRPr="003B2D81">
        <w:rPr>
          <w:rFonts w:ascii="Fira Code Light" w:hAnsi="Fira Code Light" w:cs="Fira Code Light"/>
          <w:sz w:val="24"/>
        </w:rPr>
        <w:t xml:space="preserve"> in range(rows):</w:t>
      </w:r>
      <w:r w:rsidR="00011DAE">
        <w:rPr>
          <w:rFonts w:ascii="Fira Code Light" w:hAnsi="Fira Code Light" w:cs="Fira Code Light"/>
          <w:sz w:val="24"/>
        </w:rPr>
        <w:t xml:space="preserve">     </w:t>
      </w:r>
      <w:r w:rsidR="00867E44">
        <w:rPr>
          <w:rFonts w:ascii="Fira Code Light" w:hAnsi="Fira Code Light" w:cs="Fira Code Light"/>
          <w:color w:val="FF0000"/>
          <w:sz w:val="24"/>
        </w:rPr>
        <w:t>n</w:t>
      </w:r>
    </w:p>
    <w:p w14:paraId="45B69CF2" w14:textId="23013DDD" w:rsidR="003B2D81" w:rsidRPr="003B2D81" w:rsidRDefault="003B2D81" w:rsidP="003B2D81">
      <w:pPr>
        <w:suppressAutoHyphens w:val="0"/>
        <w:autoSpaceDE w:val="0"/>
        <w:autoSpaceDN w:val="0"/>
        <w:adjustRightInd w:val="0"/>
        <w:spacing w:after="0" w:line="240" w:lineRule="auto"/>
        <w:ind w:left="720"/>
        <w:rPr>
          <w:rFonts w:ascii="Fira Code Light" w:hAnsi="Fira Code Light" w:cs="Fira Code Light"/>
          <w:sz w:val="24"/>
        </w:rPr>
      </w:pPr>
      <w:r w:rsidRPr="003B2D81">
        <w:rPr>
          <w:rFonts w:ascii="Fira Code Light" w:hAnsi="Fira Code Light" w:cs="Fira Code Light"/>
          <w:sz w:val="24"/>
        </w:rPr>
        <w:t xml:space="preserve">    for j in range(i+1):</w:t>
      </w:r>
      <w:r w:rsidR="00011DAE">
        <w:rPr>
          <w:rFonts w:ascii="Fira Code Light" w:hAnsi="Fira Code Light" w:cs="Fira Code Light"/>
          <w:sz w:val="24"/>
        </w:rPr>
        <w:t xml:space="preserve">  </w:t>
      </w:r>
      <w:r w:rsidR="00867E44">
        <w:rPr>
          <w:rFonts w:ascii="Fira Code Light" w:hAnsi="Fira Code Light" w:cs="Fira Code Light"/>
          <w:color w:val="FF0000"/>
          <w:sz w:val="24"/>
        </w:rPr>
        <w:t>2n^2</w:t>
      </w:r>
    </w:p>
    <w:p w14:paraId="09AFB7C6" w14:textId="0506F657" w:rsidR="003B2D81" w:rsidRPr="003B2D81" w:rsidRDefault="003B2D81" w:rsidP="003B2D81">
      <w:pPr>
        <w:suppressAutoHyphens w:val="0"/>
        <w:autoSpaceDE w:val="0"/>
        <w:autoSpaceDN w:val="0"/>
        <w:adjustRightInd w:val="0"/>
        <w:spacing w:after="0" w:line="240" w:lineRule="auto"/>
        <w:ind w:left="720"/>
        <w:rPr>
          <w:rFonts w:ascii="Fira Code Light" w:hAnsi="Fira Code Light" w:cs="Fira Code Light"/>
          <w:sz w:val="24"/>
        </w:rPr>
      </w:pPr>
      <w:r w:rsidRPr="003B2D81">
        <w:rPr>
          <w:rFonts w:ascii="Fira Code Light" w:hAnsi="Fira Code Light" w:cs="Fira Code Light"/>
          <w:sz w:val="24"/>
        </w:rPr>
        <w:t xml:space="preserve">        </w:t>
      </w:r>
      <w:proofErr w:type="gramStart"/>
      <w:r w:rsidRPr="003B2D81">
        <w:rPr>
          <w:rFonts w:ascii="Fira Code Light" w:hAnsi="Fira Code Light" w:cs="Fira Code Light"/>
          <w:sz w:val="24"/>
        </w:rPr>
        <w:t>print(</w:t>
      </w:r>
      <w:proofErr w:type="gramEnd"/>
      <w:r w:rsidRPr="003B2D81">
        <w:rPr>
          <w:rFonts w:ascii="Fira Code Light" w:hAnsi="Fira Code Light" w:cs="Fira Code Light"/>
          <w:sz w:val="24"/>
        </w:rPr>
        <w:t>"* ", end="")</w:t>
      </w:r>
      <w:r w:rsidR="00011DAE">
        <w:rPr>
          <w:rFonts w:ascii="Fira Code Light" w:hAnsi="Fira Code Light" w:cs="Fira Code Light"/>
          <w:sz w:val="24"/>
        </w:rPr>
        <w:t xml:space="preserve">  </w:t>
      </w:r>
      <w:r w:rsidR="00867E44">
        <w:rPr>
          <w:rFonts w:ascii="Fira Code Light" w:hAnsi="Fira Code Light" w:cs="Fira Code Light"/>
          <w:color w:val="FF0000"/>
          <w:sz w:val="24"/>
        </w:rPr>
        <w:t>n^2</w:t>
      </w:r>
    </w:p>
    <w:p w14:paraId="3529E1D3" w14:textId="0A6B0123" w:rsidR="00271D96" w:rsidRPr="00867E44" w:rsidRDefault="003B2D81" w:rsidP="003B2D81">
      <w:pPr>
        <w:suppressAutoHyphens w:val="0"/>
        <w:autoSpaceDE w:val="0"/>
        <w:autoSpaceDN w:val="0"/>
        <w:adjustRightInd w:val="0"/>
        <w:spacing w:after="0" w:line="240" w:lineRule="auto"/>
        <w:ind w:left="720"/>
        <w:rPr>
          <w:rFonts w:ascii="Fira Code Light" w:hAnsi="Fira Code Light" w:cs="Fira Code Light"/>
          <w:color w:val="FF0000"/>
          <w:sz w:val="24"/>
        </w:rPr>
      </w:pPr>
      <w:r w:rsidRPr="003B2D81">
        <w:rPr>
          <w:rFonts w:ascii="Fira Code Light" w:hAnsi="Fira Code Light" w:cs="Fira Code Light"/>
          <w:sz w:val="24"/>
        </w:rPr>
        <w:t xml:space="preserve">    print("\n</w:t>
      </w:r>
      <w:proofErr w:type="gramStart"/>
      <w:r w:rsidRPr="003B2D81">
        <w:rPr>
          <w:rFonts w:ascii="Fira Code Light" w:hAnsi="Fira Code Light" w:cs="Fira Code Light"/>
          <w:sz w:val="24"/>
        </w:rPr>
        <w:t>")</w:t>
      </w:r>
      <w:r w:rsidR="00011DAE">
        <w:rPr>
          <w:rFonts w:ascii="Fira Code Light" w:hAnsi="Fira Code Light" w:cs="Fira Code Light"/>
          <w:sz w:val="24"/>
        </w:rPr>
        <w:t xml:space="preserve">   </w:t>
      </w:r>
      <w:proofErr w:type="gramEnd"/>
      <w:r w:rsidR="00011DAE">
        <w:rPr>
          <w:rFonts w:ascii="Fira Code Light" w:hAnsi="Fira Code Light" w:cs="Fira Code Light"/>
          <w:sz w:val="24"/>
        </w:rPr>
        <w:t xml:space="preserve">         </w:t>
      </w:r>
      <w:r w:rsidR="00867E44">
        <w:rPr>
          <w:rFonts w:ascii="Fira Code Light" w:hAnsi="Fira Code Light" w:cs="Fira Code Light"/>
          <w:color w:val="FF0000"/>
          <w:sz w:val="24"/>
        </w:rPr>
        <w:t>n</w:t>
      </w:r>
    </w:p>
    <w:p w14:paraId="22C92CA7" w14:textId="77777777" w:rsidR="003B2D81" w:rsidRDefault="003B2D81" w:rsidP="00867E44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</w:p>
    <w:p w14:paraId="1AC2C3B5" w14:textId="26DEA545" w:rsidR="003B2D81" w:rsidRDefault="00867E44" w:rsidP="00867E44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>
        <w:rPr>
          <w:rFonts w:ascii="Fira Code Light" w:hAnsi="Fira Code Light" w:cs="Fira Code Light"/>
          <w:color w:val="FF0000"/>
          <w:sz w:val="24"/>
        </w:rPr>
        <w:t>2n + 3n^2 + 1</w:t>
      </w:r>
    </w:p>
    <w:p w14:paraId="4676FE50" w14:textId="422413A0" w:rsidR="00006D2D" w:rsidRPr="00867E44" w:rsidRDefault="00006D2D" w:rsidP="00867E44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>
        <w:rPr>
          <w:rFonts w:ascii="Fira Code Light" w:hAnsi="Fira Code Light" w:cs="Fira Code Light"/>
          <w:color w:val="FF0000"/>
          <w:sz w:val="24"/>
        </w:rPr>
        <w:t>O(</w:t>
      </w:r>
      <w:r w:rsidR="0091046F">
        <w:rPr>
          <w:rFonts w:ascii="Fira Code Light" w:hAnsi="Fira Code Light" w:cs="Fira Code Light"/>
          <w:color w:val="FF0000"/>
          <w:sz w:val="24"/>
        </w:rPr>
        <w:t>n^2)</w:t>
      </w:r>
    </w:p>
    <w:p w14:paraId="3CDAC3B5" w14:textId="77777777" w:rsidR="003B2D81" w:rsidRDefault="003B2D81" w:rsidP="003B2D81">
      <w:pPr>
        <w:suppressAutoHyphens w:val="0"/>
        <w:autoSpaceDE w:val="0"/>
        <w:autoSpaceDN w:val="0"/>
        <w:adjustRightInd w:val="0"/>
        <w:spacing w:after="0" w:line="240" w:lineRule="auto"/>
        <w:ind w:left="720"/>
        <w:rPr>
          <w:rFonts w:ascii="Fira Code Light" w:hAnsi="Fira Code Light" w:cs="Fira Code Light"/>
          <w:sz w:val="24"/>
        </w:rPr>
      </w:pPr>
    </w:p>
    <w:p w14:paraId="2F92BF23" w14:textId="77777777" w:rsidR="003B2D81" w:rsidRDefault="003B2D81" w:rsidP="003B2D81">
      <w:pPr>
        <w:suppressAutoHyphens w:val="0"/>
        <w:autoSpaceDE w:val="0"/>
        <w:autoSpaceDN w:val="0"/>
        <w:adjustRightInd w:val="0"/>
        <w:spacing w:after="0" w:line="240" w:lineRule="auto"/>
        <w:ind w:left="720"/>
        <w:rPr>
          <w:rFonts w:ascii="Fira Code Light" w:hAnsi="Fira Code Light" w:cs="Fira Code Light"/>
          <w:sz w:val="24"/>
        </w:rPr>
      </w:pPr>
    </w:p>
    <w:p w14:paraId="4F6C2BB1" w14:textId="77777777" w:rsidR="003B2D81" w:rsidRDefault="003B2D81" w:rsidP="003B2D81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</w:rPr>
      </w:pPr>
      <w:r w:rsidRPr="00C76B04">
        <w:rPr>
          <w:rFonts w:ascii="Times New Roman" w:hAnsi="Times New Roman" w:cs="Times New Roman"/>
          <w:b/>
          <w:sz w:val="28"/>
        </w:rPr>
        <w:t xml:space="preserve">Question </w:t>
      </w:r>
      <w:r w:rsidR="00073F79">
        <w:rPr>
          <w:rFonts w:ascii="Times New Roman" w:hAnsi="Times New Roman" w:cs="Times New Roman"/>
          <w:b/>
          <w:sz w:val="28"/>
        </w:rPr>
        <w:t>6</w:t>
      </w:r>
      <w:r w:rsidRPr="00C76B04">
        <w:rPr>
          <w:rFonts w:ascii="Times New Roman" w:hAnsi="Times New Roman" w:cs="Times New Roman"/>
          <w:sz w:val="28"/>
        </w:rPr>
        <w:t xml:space="preserve">: </w:t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</w:p>
    <w:p w14:paraId="03D50F54" w14:textId="77777777" w:rsidR="009400E4" w:rsidRPr="009400E4" w:rsidRDefault="009400E4" w:rsidP="003B2D81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4292F"/>
          <w:sz w:val="24"/>
          <w:shd w:val="clear" w:color="auto" w:fill="FFFFFF"/>
        </w:rPr>
      </w:pPr>
      <w:r>
        <w:rPr>
          <w:rFonts w:ascii="Times New Roman" w:hAnsi="Times New Roman" w:cs="Times New Roman"/>
          <w:color w:val="24292F"/>
          <w:sz w:val="24"/>
          <w:shd w:val="clear" w:color="auto" w:fill="FFFFFF"/>
        </w:rPr>
        <w:t>Find the time complexity of following code.</w:t>
      </w:r>
    </w:p>
    <w:p w14:paraId="1FB9BDD1" w14:textId="77777777" w:rsidR="003B2D81" w:rsidRDefault="003B2D81" w:rsidP="003B2D81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</w:p>
    <w:p w14:paraId="33B3CC86" w14:textId="23306AE8" w:rsidR="003B2D81" w:rsidRPr="00867E44" w:rsidRDefault="003B2D81" w:rsidP="003B2D81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 w:rsidRPr="003B2D81">
        <w:rPr>
          <w:rFonts w:ascii="Fira Code Light" w:hAnsi="Fira Code Light" w:cs="Fira Code Light"/>
          <w:sz w:val="24"/>
        </w:rPr>
        <w:t>def find_sum_2d_array(array_2d):</w:t>
      </w:r>
      <w:r w:rsidR="00867E44">
        <w:rPr>
          <w:rFonts w:ascii="Fira Code Light" w:hAnsi="Fira Code Light" w:cs="Fira Code Light"/>
          <w:sz w:val="24"/>
        </w:rPr>
        <w:t xml:space="preserve">  </w:t>
      </w:r>
      <w:r w:rsidR="00867E44">
        <w:rPr>
          <w:rFonts w:ascii="Fira Code Light" w:hAnsi="Fira Code Light" w:cs="Fira Code Light"/>
          <w:color w:val="FF0000"/>
          <w:sz w:val="24"/>
        </w:rPr>
        <w:t>1</w:t>
      </w:r>
    </w:p>
    <w:p w14:paraId="13BA031B" w14:textId="069A42E0" w:rsidR="003B2D81" w:rsidRPr="00867E44" w:rsidRDefault="003B2D81" w:rsidP="003B2D81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 w:rsidRPr="003B2D81">
        <w:rPr>
          <w:rFonts w:ascii="Fira Code Light" w:hAnsi="Fira Code Light" w:cs="Fira Code Light"/>
          <w:sz w:val="24"/>
        </w:rPr>
        <w:t xml:space="preserve">    total = 0</w:t>
      </w:r>
      <w:r w:rsidR="00867E44">
        <w:rPr>
          <w:rFonts w:ascii="Fira Code Light" w:hAnsi="Fira Code Light" w:cs="Fira Code Light"/>
          <w:sz w:val="24"/>
        </w:rPr>
        <w:t xml:space="preserve">                     </w:t>
      </w:r>
      <w:r w:rsidR="00867E44">
        <w:rPr>
          <w:rFonts w:ascii="Fira Code Light" w:hAnsi="Fira Code Light" w:cs="Fira Code Light"/>
          <w:color w:val="FF0000"/>
          <w:sz w:val="24"/>
        </w:rPr>
        <w:t>1</w:t>
      </w:r>
    </w:p>
    <w:p w14:paraId="6215CECA" w14:textId="504CA2EF" w:rsidR="003B2D81" w:rsidRPr="00867E44" w:rsidRDefault="003B2D81" w:rsidP="003B2D81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 w:rsidRPr="003B2D81">
        <w:rPr>
          <w:rFonts w:ascii="Fira Code Light" w:hAnsi="Fira Code Light" w:cs="Fira Code Light"/>
          <w:sz w:val="24"/>
        </w:rPr>
        <w:t xml:space="preserve">    for row in array_2d:</w:t>
      </w:r>
      <w:r w:rsidR="00867E44">
        <w:rPr>
          <w:rFonts w:ascii="Fira Code Light" w:hAnsi="Fira Code Light" w:cs="Fira Code Light"/>
          <w:sz w:val="24"/>
        </w:rPr>
        <w:t xml:space="preserve">          </w:t>
      </w:r>
      <w:r w:rsidR="00867E44">
        <w:rPr>
          <w:rFonts w:ascii="Fira Code Light" w:hAnsi="Fira Code Light" w:cs="Fira Code Light"/>
          <w:color w:val="FF0000"/>
          <w:sz w:val="24"/>
        </w:rPr>
        <w:t>n</w:t>
      </w:r>
    </w:p>
    <w:p w14:paraId="79AB0D1F" w14:textId="4178A742" w:rsidR="003B2D81" w:rsidRPr="003B2D81" w:rsidRDefault="003B2D81" w:rsidP="003B2D81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  <w:r w:rsidRPr="003B2D81">
        <w:rPr>
          <w:rFonts w:ascii="Fira Code Light" w:hAnsi="Fira Code Light" w:cs="Fira Code Light"/>
          <w:sz w:val="24"/>
        </w:rPr>
        <w:t xml:space="preserve">        for </w:t>
      </w:r>
      <w:proofErr w:type="spellStart"/>
      <w:r w:rsidRPr="003B2D81">
        <w:rPr>
          <w:rFonts w:ascii="Fira Code Light" w:hAnsi="Fira Code Light" w:cs="Fira Code Light"/>
          <w:sz w:val="24"/>
        </w:rPr>
        <w:t>i</w:t>
      </w:r>
      <w:proofErr w:type="spellEnd"/>
      <w:r w:rsidRPr="003B2D81">
        <w:rPr>
          <w:rFonts w:ascii="Fira Code Light" w:hAnsi="Fira Code Light" w:cs="Fira Code Light"/>
          <w:sz w:val="24"/>
        </w:rPr>
        <w:t xml:space="preserve"> in row:</w:t>
      </w:r>
      <w:r w:rsidR="00867E44">
        <w:rPr>
          <w:rFonts w:ascii="Fira Code Light" w:hAnsi="Fira Code Light" w:cs="Fira Code Light"/>
          <w:sz w:val="24"/>
        </w:rPr>
        <w:t xml:space="preserve">             </w:t>
      </w:r>
      <w:r w:rsidR="00867E44" w:rsidRPr="00867E44">
        <w:rPr>
          <w:rFonts w:ascii="Fira Code Light" w:hAnsi="Fira Code Light" w:cs="Fira Code Light"/>
          <w:color w:val="FF0000"/>
          <w:sz w:val="24"/>
        </w:rPr>
        <w:t>n^2</w:t>
      </w:r>
    </w:p>
    <w:p w14:paraId="32235420" w14:textId="70986F06" w:rsidR="003B2D81" w:rsidRPr="00867E44" w:rsidRDefault="003B2D81" w:rsidP="003B2D81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 w:rsidRPr="003B2D81">
        <w:rPr>
          <w:rFonts w:ascii="Fira Code Light" w:hAnsi="Fira Code Light" w:cs="Fira Code Light"/>
          <w:sz w:val="24"/>
        </w:rPr>
        <w:t xml:space="preserve">            total += </w:t>
      </w:r>
      <w:r w:rsidR="00867E44">
        <w:rPr>
          <w:rFonts w:ascii="Fira Code Light" w:hAnsi="Fira Code Light" w:cs="Fira Code Light"/>
          <w:sz w:val="24"/>
        </w:rPr>
        <w:t xml:space="preserve">I            </w:t>
      </w:r>
      <w:r w:rsidR="00867E44" w:rsidRPr="00867E44">
        <w:rPr>
          <w:rFonts w:ascii="Fira Code Light" w:hAnsi="Fira Code Light" w:cs="Fira Code Light"/>
          <w:color w:val="FF0000"/>
          <w:sz w:val="24"/>
        </w:rPr>
        <w:t>2n^2</w:t>
      </w:r>
    </w:p>
    <w:p w14:paraId="105F1ED4" w14:textId="037FF868" w:rsidR="003B2D81" w:rsidRDefault="003B2D81" w:rsidP="003B2D81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 w:rsidRPr="003B2D81">
        <w:rPr>
          <w:rFonts w:ascii="Fira Code Light" w:hAnsi="Fira Code Light" w:cs="Fira Code Light"/>
          <w:sz w:val="24"/>
        </w:rPr>
        <w:lastRenderedPageBreak/>
        <w:t xml:space="preserve">    return total</w:t>
      </w:r>
      <w:r w:rsidR="00867E44">
        <w:rPr>
          <w:rFonts w:ascii="Fira Code Light" w:hAnsi="Fira Code Light" w:cs="Fira Code Light"/>
          <w:sz w:val="24"/>
        </w:rPr>
        <w:t xml:space="preserve">                  </w:t>
      </w:r>
      <w:r w:rsidR="00B97C72">
        <w:rPr>
          <w:rFonts w:ascii="Fira Code Light" w:hAnsi="Fira Code Light" w:cs="Fira Code Light"/>
          <w:color w:val="FF0000"/>
          <w:sz w:val="24"/>
        </w:rPr>
        <w:t>1</w:t>
      </w:r>
    </w:p>
    <w:p w14:paraId="5202DDC4" w14:textId="77777777" w:rsidR="0091046F" w:rsidRDefault="0091046F" w:rsidP="003B2D81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</w:p>
    <w:p w14:paraId="0AA8486D" w14:textId="4184FA83" w:rsidR="00006D2D" w:rsidRDefault="00006D2D" w:rsidP="00006D2D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>
        <w:rPr>
          <w:rFonts w:ascii="Fira Code Light" w:hAnsi="Fira Code Light" w:cs="Fira Code Light"/>
          <w:color w:val="FF0000"/>
          <w:sz w:val="24"/>
        </w:rPr>
        <w:t xml:space="preserve">n + 3n^2 + </w:t>
      </w:r>
      <w:r w:rsidR="00B97C72">
        <w:rPr>
          <w:rFonts w:ascii="Fira Code Light" w:hAnsi="Fira Code Light" w:cs="Fira Code Light"/>
          <w:color w:val="FF0000"/>
          <w:sz w:val="24"/>
        </w:rPr>
        <w:t>3</w:t>
      </w:r>
    </w:p>
    <w:p w14:paraId="0B01C2AD" w14:textId="7FBE49D9" w:rsidR="0091046F" w:rsidRDefault="0091046F" w:rsidP="00006D2D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>
        <w:rPr>
          <w:rFonts w:ascii="Fira Code Light" w:hAnsi="Fira Code Light" w:cs="Fira Code Light"/>
          <w:color w:val="FF0000"/>
          <w:sz w:val="24"/>
        </w:rPr>
        <w:t>O(n^2)</w:t>
      </w:r>
    </w:p>
    <w:p w14:paraId="64935BC5" w14:textId="77777777" w:rsidR="0091046F" w:rsidRDefault="0091046F" w:rsidP="00006D2D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</w:p>
    <w:p w14:paraId="30220ECE" w14:textId="4CFFC152" w:rsidR="003B2D81" w:rsidRPr="00006D2D" w:rsidRDefault="003B2D81" w:rsidP="00006D2D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 w:rsidRPr="00C76B04">
        <w:rPr>
          <w:rFonts w:ascii="Times New Roman" w:hAnsi="Times New Roman" w:cs="Times New Roman"/>
          <w:b/>
          <w:sz w:val="28"/>
        </w:rPr>
        <w:t xml:space="preserve">Question </w:t>
      </w:r>
      <w:r w:rsidR="00073F79">
        <w:rPr>
          <w:rFonts w:ascii="Times New Roman" w:hAnsi="Times New Roman" w:cs="Times New Roman"/>
          <w:b/>
          <w:sz w:val="28"/>
        </w:rPr>
        <w:t>7</w:t>
      </w:r>
      <w:r w:rsidRPr="00C76B04">
        <w:rPr>
          <w:rFonts w:ascii="Times New Roman" w:hAnsi="Times New Roman" w:cs="Times New Roman"/>
          <w:sz w:val="28"/>
        </w:rPr>
        <w:t xml:space="preserve">: </w:t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</w:p>
    <w:p w14:paraId="259ECBFB" w14:textId="77777777" w:rsidR="003B2D81" w:rsidRDefault="009400E4" w:rsidP="003B2D81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4292F"/>
          <w:sz w:val="24"/>
          <w:shd w:val="clear" w:color="auto" w:fill="FFFFFF"/>
        </w:rPr>
      </w:pPr>
      <w:r>
        <w:rPr>
          <w:rFonts w:ascii="Times New Roman" w:hAnsi="Times New Roman" w:cs="Times New Roman"/>
          <w:color w:val="24292F"/>
          <w:sz w:val="24"/>
          <w:shd w:val="clear" w:color="auto" w:fill="FFFFFF"/>
        </w:rPr>
        <w:t>Find the time complexity of following code.</w:t>
      </w:r>
    </w:p>
    <w:p w14:paraId="5804192D" w14:textId="77777777" w:rsidR="009400E4" w:rsidRDefault="009400E4" w:rsidP="003B2D81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</w:p>
    <w:p w14:paraId="3046A7A5" w14:textId="011DF4FC" w:rsidR="003B2D81" w:rsidRPr="00006D2D" w:rsidRDefault="003B2D81" w:rsidP="003B2D81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>
        <w:rPr>
          <w:rFonts w:ascii="Fira Code Light" w:hAnsi="Fira Code Light" w:cs="Fira Code Light"/>
          <w:sz w:val="24"/>
        </w:rPr>
        <w:t>count = 0</w:t>
      </w:r>
      <w:r w:rsidR="00006D2D">
        <w:rPr>
          <w:rFonts w:ascii="Fira Code Light" w:hAnsi="Fira Code Light" w:cs="Fira Code Light"/>
          <w:sz w:val="24"/>
        </w:rPr>
        <w:t xml:space="preserve">             </w:t>
      </w:r>
      <w:r w:rsidR="00006D2D">
        <w:rPr>
          <w:rFonts w:ascii="Fira Code Light" w:hAnsi="Fira Code Light" w:cs="Fira Code Light"/>
          <w:color w:val="FF0000"/>
          <w:sz w:val="24"/>
        </w:rPr>
        <w:t>1</w:t>
      </w:r>
    </w:p>
    <w:p w14:paraId="219A25AE" w14:textId="32417DE6" w:rsidR="003B2D81" w:rsidRPr="00006D2D" w:rsidRDefault="003B2D81" w:rsidP="003B2D81">
      <w:pPr>
        <w:pStyle w:val="HTMLPreformatted"/>
        <w:rPr>
          <w:rFonts w:ascii="Fira Code Light" w:hAnsi="Fira Code Light" w:cs="Fira Code Light"/>
          <w:color w:val="FF0000"/>
          <w:sz w:val="24"/>
          <w:szCs w:val="24"/>
        </w:rPr>
      </w:pPr>
      <w:r w:rsidRPr="003B2D81">
        <w:rPr>
          <w:rFonts w:ascii="Fira Code Light" w:hAnsi="Fira Code Light" w:cs="Fira Code Light"/>
          <w:color w:val="000000"/>
          <w:sz w:val="24"/>
          <w:szCs w:val="24"/>
        </w:rPr>
        <w:t xml:space="preserve">for </w:t>
      </w:r>
      <w:proofErr w:type="spellStart"/>
      <w:r>
        <w:rPr>
          <w:rFonts w:ascii="Fira Code Light" w:hAnsi="Fira Code Light" w:cs="Fira Code Light"/>
          <w:color w:val="000000"/>
          <w:sz w:val="24"/>
          <w:szCs w:val="24"/>
        </w:rPr>
        <w:t>i</w:t>
      </w:r>
      <w:proofErr w:type="spellEnd"/>
      <w:r>
        <w:rPr>
          <w:rFonts w:ascii="Fira Code Light" w:hAnsi="Fira Code Light" w:cs="Fira Code Light"/>
          <w:color w:val="000000"/>
          <w:sz w:val="24"/>
          <w:szCs w:val="24"/>
        </w:rPr>
        <w:t xml:space="preserve"> in Range(N):</w:t>
      </w:r>
      <w:r>
        <w:rPr>
          <w:rFonts w:ascii="Fira Code Light" w:hAnsi="Fira Code Light" w:cs="Fira Code Light"/>
          <w:color w:val="000000"/>
          <w:sz w:val="24"/>
          <w:szCs w:val="24"/>
        </w:rPr>
        <w:tab/>
      </w:r>
      <w:r w:rsidR="00006D2D">
        <w:rPr>
          <w:rFonts w:ascii="Fira Code Light" w:hAnsi="Fira Code Light" w:cs="Fira Code Light"/>
          <w:color w:val="000000"/>
          <w:sz w:val="24"/>
          <w:szCs w:val="24"/>
        </w:rPr>
        <w:t xml:space="preserve">   </w:t>
      </w:r>
      <w:r w:rsidR="00006D2D">
        <w:rPr>
          <w:rFonts w:ascii="Fira Code Light" w:hAnsi="Fira Code Light" w:cs="Fira Code Light"/>
          <w:color w:val="FF0000"/>
          <w:sz w:val="24"/>
          <w:szCs w:val="24"/>
        </w:rPr>
        <w:t>n</w:t>
      </w:r>
    </w:p>
    <w:p w14:paraId="31A45BA7" w14:textId="42029BFD" w:rsidR="003B2D81" w:rsidRPr="00006D2D" w:rsidRDefault="003B2D81" w:rsidP="003B2D81">
      <w:pPr>
        <w:pStyle w:val="HTMLPreformatted"/>
        <w:rPr>
          <w:rFonts w:ascii="Fira Code Light" w:hAnsi="Fira Code Light" w:cs="Fira Code Light"/>
          <w:color w:val="FF0000"/>
          <w:sz w:val="24"/>
          <w:szCs w:val="24"/>
        </w:rPr>
      </w:pPr>
      <w:r>
        <w:rPr>
          <w:rFonts w:ascii="Fira Code Light" w:hAnsi="Fira Code Light" w:cs="Fira Code Light"/>
          <w:color w:val="000000"/>
          <w:sz w:val="24"/>
          <w:szCs w:val="24"/>
        </w:rPr>
        <w:tab/>
      </w:r>
      <w:r w:rsidRPr="003B2D81">
        <w:rPr>
          <w:rFonts w:ascii="Fira Code Light" w:hAnsi="Fira Code Light" w:cs="Fira Code Light"/>
          <w:color w:val="000000"/>
          <w:sz w:val="24"/>
          <w:szCs w:val="24"/>
        </w:rPr>
        <w:t xml:space="preserve">for j </w:t>
      </w:r>
      <w:r>
        <w:rPr>
          <w:rFonts w:ascii="Fira Code Light" w:hAnsi="Fira Code Light" w:cs="Fira Code Light"/>
          <w:color w:val="000000"/>
          <w:sz w:val="24"/>
          <w:szCs w:val="24"/>
        </w:rPr>
        <w:t>in range(</w:t>
      </w:r>
      <w:r w:rsidRPr="003B2D81">
        <w:rPr>
          <w:rFonts w:ascii="Fira Code Light" w:hAnsi="Fira Code Light" w:cs="Fira Code Light"/>
          <w:color w:val="000000"/>
          <w:sz w:val="24"/>
          <w:szCs w:val="24"/>
        </w:rPr>
        <w:t>N</w:t>
      </w:r>
      <w:r>
        <w:rPr>
          <w:rFonts w:ascii="Fira Code Light" w:hAnsi="Fira Code Light" w:cs="Fira Code Light"/>
          <w:color w:val="000000"/>
          <w:sz w:val="24"/>
          <w:szCs w:val="24"/>
        </w:rPr>
        <w:t>):</w:t>
      </w:r>
      <w:r w:rsidR="00006D2D">
        <w:rPr>
          <w:rFonts w:ascii="Fira Code Light" w:hAnsi="Fira Code Light" w:cs="Fira Code Light"/>
          <w:color w:val="000000"/>
          <w:sz w:val="24"/>
          <w:szCs w:val="24"/>
        </w:rPr>
        <w:t xml:space="preserve">  </w:t>
      </w:r>
      <w:r w:rsidR="00006D2D">
        <w:rPr>
          <w:rFonts w:ascii="Fira Code Light" w:hAnsi="Fira Code Light" w:cs="Fira Code Light"/>
          <w:color w:val="FF0000"/>
          <w:sz w:val="24"/>
          <w:szCs w:val="24"/>
        </w:rPr>
        <w:t>n^2</w:t>
      </w:r>
    </w:p>
    <w:p w14:paraId="095CEE89" w14:textId="5FB62B3E" w:rsidR="003B2D81" w:rsidRPr="003B2D81" w:rsidRDefault="003B2D81" w:rsidP="003B2D81">
      <w:pPr>
        <w:pStyle w:val="HTMLPreformatted"/>
        <w:rPr>
          <w:rFonts w:ascii="Fira Code Light" w:hAnsi="Fira Code Light" w:cs="Fira Code Light"/>
          <w:color w:val="000000"/>
          <w:sz w:val="24"/>
          <w:szCs w:val="24"/>
        </w:rPr>
      </w:pPr>
      <w:r w:rsidRPr="003B2D81">
        <w:rPr>
          <w:rFonts w:ascii="Fira Code Light" w:hAnsi="Fira Code Light" w:cs="Fira Code Light"/>
          <w:color w:val="000000"/>
          <w:sz w:val="24"/>
          <w:szCs w:val="24"/>
        </w:rPr>
        <w:t xml:space="preserve">        </w:t>
      </w:r>
      <w:r>
        <w:rPr>
          <w:rFonts w:ascii="Fira Code Light" w:hAnsi="Fira Code Light" w:cs="Fira Code Light"/>
          <w:color w:val="000000"/>
          <w:sz w:val="24"/>
          <w:szCs w:val="24"/>
        </w:rPr>
        <w:t>count += 2</w:t>
      </w:r>
      <w:r w:rsidR="00006D2D">
        <w:rPr>
          <w:rFonts w:ascii="Fira Code Light" w:hAnsi="Fira Code Light" w:cs="Fira Code Light"/>
          <w:color w:val="000000"/>
          <w:sz w:val="24"/>
          <w:szCs w:val="24"/>
        </w:rPr>
        <w:t xml:space="preserve">     </w:t>
      </w:r>
      <w:r w:rsidR="00006D2D" w:rsidRPr="00006D2D">
        <w:rPr>
          <w:rFonts w:ascii="Fira Code Light" w:hAnsi="Fira Code Light" w:cs="Fira Code Light"/>
          <w:color w:val="FF0000"/>
          <w:sz w:val="24"/>
          <w:szCs w:val="24"/>
        </w:rPr>
        <w:t>2n^2</w:t>
      </w:r>
    </w:p>
    <w:p w14:paraId="4D37C194" w14:textId="77777777" w:rsidR="003B2D81" w:rsidRPr="003B2D81" w:rsidRDefault="003B2D81" w:rsidP="003B2D81">
      <w:pPr>
        <w:pStyle w:val="HTMLPreformatted"/>
        <w:rPr>
          <w:rFonts w:ascii="Fira Code Light" w:hAnsi="Fira Code Light" w:cs="Fira Code Light"/>
          <w:color w:val="000000"/>
          <w:sz w:val="24"/>
          <w:szCs w:val="24"/>
        </w:rPr>
      </w:pPr>
      <w:r w:rsidRPr="003B2D81">
        <w:rPr>
          <w:rFonts w:ascii="Fira Code Light" w:hAnsi="Fira Code Light" w:cs="Fira Code Light"/>
          <w:color w:val="000000"/>
          <w:sz w:val="24"/>
          <w:szCs w:val="24"/>
        </w:rPr>
        <w:t xml:space="preserve">    }</w:t>
      </w:r>
    </w:p>
    <w:p w14:paraId="6F0A335D" w14:textId="77777777" w:rsidR="003B2D81" w:rsidRPr="003B2D81" w:rsidRDefault="003B2D81" w:rsidP="003B2D81">
      <w:pPr>
        <w:pStyle w:val="HTMLPreformatted"/>
        <w:rPr>
          <w:rFonts w:ascii="Fira Code Light" w:hAnsi="Fira Code Light" w:cs="Fira Code Light"/>
          <w:color w:val="000000"/>
          <w:sz w:val="24"/>
          <w:szCs w:val="24"/>
        </w:rPr>
      </w:pPr>
      <w:r w:rsidRPr="003B2D81">
        <w:rPr>
          <w:rFonts w:ascii="Fira Code Light" w:hAnsi="Fira Code Light" w:cs="Fira Code Light"/>
          <w:color w:val="000000"/>
          <w:sz w:val="24"/>
          <w:szCs w:val="24"/>
        </w:rPr>
        <w:t>}</w:t>
      </w:r>
    </w:p>
    <w:p w14:paraId="75616680" w14:textId="482E4B3D" w:rsidR="003B2D81" w:rsidRPr="003B2D81" w:rsidRDefault="003B2D81" w:rsidP="003B2D81">
      <w:pPr>
        <w:pStyle w:val="HTMLPreformatted"/>
        <w:rPr>
          <w:rFonts w:ascii="Fira Code Light" w:hAnsi="Fira Code Light" w:cs="Fira Code Light"/>
          <w:color w:val="000000"/>
          <w:sz w:val="24"/>
          <w:szCs w:val="24"/>
        </w:rPr>
      </w:pPr>
      <w:proofErr w:type="spellStart"/>
      <w:r>
        <w:rPr>
          <w:rFonts w:ascii="Fira Code Light" w:hAnsi="Fira Code Light" w:cs="Fira Code Light"/>
          <w:color w:val="000000"/>
          <w:sz w:val="24"/>
          <w:szCs w:val="24"/>
        </w:rPr>
        <w:t>for k</w:t>
      </w:r>
      <w:proofErr w:type="spellEnd"/>
      <w:r>
        <w:rPr>
          <w:rFonts w:ascii="Fira Code Light" w:hAnsi="Fira Code Light" w:cs="Fira Code Light"/>
          <w:color w:val="000000"/>
          <w:sz w:val="24"/>
          <w:szCs w:val="24"/>
        </w:rPr>
        <w:t xml:space="preserve"> in range(</w:t>
      </w:r>
      <w:r w:rsidRPr="003B2D81">
        <w:rPr>
          <w:rFonts w:ascii="Fira Code Light" w:hAnsi="Fira Code Light" w:cs="Fira Code Light"/>
          <w:color w:val="000000"/>
          <w:sz w:val="24"/>
          <w:szCs w:val="24"/>
        </w:rPr>
        <w:t>N</w:t>
      </w:r>
      <w:r>
        <w:rPr>
          <w:rFonts w:ascii="Fira Code Light" w:hAnsi="Fira Code Light" w:cs="Fira Code Light"/>
          <w:color w:val="000000"/>
          <w:sz w:val="24"/>
          <w:szCs w:val="24"/>
        </w:rPr>
        <w:t>):</w:t>
      </w:r>
      <w:r w:rsidR="00006D2D">
        <w:rPr>
          <w:rFonts w:ascii="Fira Code Light" w:hAnsi="Fira Code Light" w:cs="Fira Code Light"/>
          <w:color w:val="000000"/>
          <w:sz w:val="24"/>
          <w:szCs w:val="24"/>
        </w:rPr>
        <w:t xml:space="preserve">   </w:t>
      </w:r>
      <w:r w:rsidR="00006D2D" w:rsidRPr="00006D2D">
        <w:rPr>
          <w:rFonts w:ascii="Fira Code Light" w:hAnsi="Fira Code Light" w:cs="Fira Code Light"/>
          <w:color w:val="FF0000"/>
          <w:sz w:val="24"/>
          <w:szCs w:val="24"/>
        </w:rPr>
        <w:t>n</w:t>
      </w:r>
    </w:p>
    <w:p w14:paraId="34A6361C" w14:textId="74C39864" w:rsidR="003B2D81" w:rsidRPr="00006D2D" w:rsidRDefault="003B2D81" w:rsidP="003B2D81">
      <w:pPr>
        <w:pStyle w:val="HTMLPreformatted"/>
        <w:rPr>
          <w:rFonts w:ascii="Fira Code Light" w:hAnsi="Fira Code Light" w:cs="Fira Code Light"/>
          <w:color w:val="FF0000"/>
          <w:sz w:val="24"/>
          <w:szCs w:val="24"/>
        </w:rPr>
      </w:pPr>
      <w:r w:rsidRPr="003B2D81">
        <w:rPr>
          <w:rFonts w:ascii="Fira Code Light" w:hAnsi="Fira Code Light" w:cs="Fira Code Light"/>
          <w:color w:val="000000"/>
          <w:sz w:val="24"/>
          <w:szCs w:val="24"/>
        </w:rPr>
        <w:t xml:space="preserve">    </w:t>
      </w:r>
      <w:r>
        <w:rPr>
          <w:rFonts w:ascii="Fira Code Light" w:hAnsi="Fira Code Light" w:cs="Fira Code Light"/>
          <w:color w:val="000000"/>
          <w:sz w:val="24"/>
          <w:szCs w:val="24"/>
        </w:rPr>
        <w:t>count += 1</w:t>
      </w:r>
      <w:r w:rsidR="00006D2D">
        <w:rPr>
          <w:rFonts w:ascii="Fira Code Light" w:hAnsi="Fira Code Light" w:cs="Fira Code Light"/>
          <w:color w:val="000000"/>
          <w:sz w:val="24"/>
          <w:szCs w:val="24"/>
        </w:rPr>
        <w:t xml:space="preserve">       </w:t>
      </w:r>
      <w:r w:rsidR="00006D2D">
        <w:rPr>
          <w:rFonts w:ascii="Fira Code Light" w:hAnsi="Fira Code Light" w:cs="Fira Code Light"/>
          <w:color w:val="FF0000"/>
          <w:sz w:val="24"/>
          <w:szCs w:val="24"/>
        </w:rPr>
        <w:t>2n</w:t>
      </w:r>
    </w:p>
    <w:p w14:paraId="6776A284" w14:textId="77777777" w:rsidR="003B2D81" w:rsidRDefault="003B2D81" w:rsidP="003B2D81">
      <w:pPr>
        <w:pStyle w:val="HTMLPreformatted"/>
        <w:rPr>
          <w:rFonts w:ascii="Fira Code Light" w:hAnsi="Fira Code Light" w:cs="Fira Code Light"/>
          <w:color w:val="000000"/>
          <w:sz w:val="24"/>
          <w:szCs w:val="24"/>
        </w:rPr>
      </w:pPr>
      <w:r w:rsidRPr="003B2D81">
        <w:rPr>
          <w:rFonts w:ascii="Fira Code Light" w:hAnsi="Fira Code Light" w:cs="Fira Code Light"/>
          <w:color w:val="000000"/>
          <w:sz w:val="24"/>
          <w:szCs w:val="24"/>
        </w:rPr>
        <w:t>}</w:t>
      </w:r>
    </w:p>
    <w:p w14:paraId="4D4593B2" w14:textId="77777777" w:rsidR="00073F79" w:rsidRPr="003B2D81" w:rsidRDefault="00073F79" w:rsidP="003B2D81">
      <w:pPr>
        <w:pStyle w:val="HTMLPreformatted"/>
        <w:rPr>
          <w:rFonts w:ascii="Fira Code Light" w:hAnsi="Fira Code Light" w:cs="Fira Code Light"/>
          <w:color w:val="000000"/>
          <w:sz w:val="24"/>
          <w:szCs w:val="24"/>
        </w:rPr>
      </w:pPr>
    </w:p>
    <w:p w14:paraId="013FE32B" w14:textId="53028BEF" w:rsidR="003B2D81" w:rsidRDefault="00006D2D" w:rsidP="003B2D81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>
        <w:rPr>
          <w:rFonts w:ascii="Fira Code Light" w:hAnsi="Fira Code Light" w:cs="Fira Code Light"/>
          <w:color w:val="FF0000"/>
          <w:sz w:val="24"/>
        </w:rPr>
        <w:t>4n + 3n^2 + 1</w:t>
      </w:r>
    </w:p>
    <w:p w14:paraId="23BF2099" w14:textId="04F9D71E" w:rsidR="0091046F" w:rsidRPr="00006D2D" w:rsidRDefault="0091046F" w:rsidP="003B2D81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>
        <w:rPr>
          <w:rFonts w:ascii="Fira Code Light" w:hAnsi="Fira Code Light" w:cs="Fira Code Light"/>
          <w:color w:val="FF0000"/>
          <w:sz w:val="24"/>
        </w:rPr>
        <w:t>O(n^2)</w:t>
      </w:r>
    </w:p>
    <w:p w14:paraId="0AFA9163" w14:textId="77777777" w:rsidR="00073F79" w:rsidRDefault="00073F79" w:rsidP="003B2D81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</w:p>
    <w:p w14:paraId="49A82F40" w14:textId="77777777" w:rsidR="005123E5" w:rsidRDefault="005123E5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</w:rPr>
      </w:pPr>
      <w:r w:rsidRPr="00C76B04">
        <w:rPr>
          <w:rFonts w:ascii="Times New Roman" w:hAnsi="Times New Roman" w:cs="Times New Roman"/>
          <w:b/>
          <w:sz w:val="28"/>
        </w:rPr>
        <w:t xml:space="preserve">Question </w:t>
      </w:r>
      <w:r w:rsidR="00073F79">
        <w:rPr>
          <w:rFonts w:ascii="Times New Roman" w:hAnsi="Times New Roman" w:cs="Times New Roman"/>
          <w:b/>
          <w:sz w:val="28"/>
        </w:rPr>
        <w:t>8</w:t>
      </w:r>
      <w:r w:rsidRPr="00C76B04">
        <w:rPr>
          <w:rFonts w:ascii="Times New Roman" w:hAnsi="Times New Roman" w:cs="Times New Roman"/>
          <w:sz w:val="28"/>
        </w:rPr>
        <w:t xml:space="preserve">: </w:t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</w:p>
    <w:p w14:paraId="542976A3" w14:textId="77777777" w:rsidR="005123E5" w:rsidRDefault="005123E5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4292F"/>
          <w:sz w:val="24"/>
          <w:shd w:val="clear" w:color="auto" w:fill="FFFFFF"/>
        </w:rPr>
      </w:pPr>
      <w:r>
        <w:rPr>
          <w:rFonts w:ascii="Times New Roman" w:hAnsi="Times New Roman" w:cs="Times New Roman"/>
          <w:color w:val="24292F"/>
          <w:sz w:val="24"/>
          <w:shd w:val="clear" w:color="auto" w:fill="FFFFFF"/>
        </w:rPr>
        <w:t>Find the time complexity of following code.</w:t>
      </w:r>
    </w:p>
    <w:p w14:paraId="55B93F34" w14:textId="77777777" w:rsidR="005123E5" w:rsidRDefault="005123E5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  <w:szCs w:val="24"/>
        </w:rPr>
      </w:pPr>
    </w:p>
    <w:p w14:paraId="3EBA8EA0" w14:textId="28CCF59E" w:rsidR="005123E5" w:rsidRPr="005123E5" w:rsidRDefault="005123E5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  <w:szCs w:val="24"/>
        </w:rPr>
      </w:pPr>
      <w:r w:rsidRPr="005123E5">
        <w:rPr>
          <w:rFonts w:ascii="Fira Code Light" w:hAnsi="Fira Code Light" w:cs="Fira Code Light"/>
          <w:sz w:val="24"/>
          <w:szCs w:val="24"/>
        </w:rPr>
        <w:t xml:space="preserve">def </w:t>
      </w:r>
      <w:proofErr w:type="spellStart"/>
      <w:r w:rsidRPr="005123E5">
        <w:rPr>
          <w:rFonts w:ascii="Fira Code Light" w:hAnsi="Fira Code Light" w:cs="Fira Code Light"/>
          <w:sz w:val="24"/>
          <w:szCs w:val="24"/>
        </w:rPr>
        <w:t>find_duplicates</w:t>
      </w:r>
      <w:proofErr w:type="spellEnd"/>
      <w:r w:rsidRPr="005123E5">
        <w:rPr>
          <w:rFonts w:ascii="Fira Code Light" w:hAnsi="Fira Code Light" w:cs="Fira Code Light"/>
          <w:sz w:val="24"/>
          <w:szCs w:val="24"/>
        </w:rPr>
        <w:t>(array):</w:t>
      </w:r>
      <w:r w:rsidR="00006D2D">
        <w:rPr>
          <w:rFonts w:ascii="Fira Code Light" w:hAnsi="Fira Code Light" w:cs="Fira Code Light"/>
          <w:sz w:val="24"/>
          <w:szCs w:val="24"/>
        </w:rPr>
        <w:t xml:space="preserve">        </w:t>
      </w:r>
      <w:r w:rsidR="00006D2D" w:rsidRPr="00006D2D">
        <w:rPr>
          <w:rFonts w:ascii="Fira Code Light" w:hAnsi="Fira Code Light" w:cs="Fira Code Light"/>
          <w:color w:val="FF0000"/>
          <w:sz w:val="24"/>
          <w:szCs w:val="24"/>
        </w:rPr>
        <w:t>1</w:t>
      </w:r>
    </w:p>
    <w:p w14:paraId="15FE56B6" w14:textId="7052F996" w:rsidR="005123E5" w:rsidRPr="005123E5" w:rsidRDefault="005123E5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  <w:szCs w:val="24"/>
        </w:rPr>
      </w:pPr>
      <w:r w:rsidRPr="005123E5">
        <w:rPr>
          <w:rFonts w:ascii="Fira Code Light" w:hAnsi="Fira Code Light" w:cs="Fira Code Light"/>
          <w:sz w:val="24"/>
          <w:szCs w:val="24"/>
        </w:rPr>
        <w:t xml:space="preserve">    for </w:t>
      </w:r>
      <w:proofErr w:type="spellStart"/>
      <w:r w:rsidRPr="005123E5">
        <w:rPr>
          <w:rFonts w:ascii="Fira Code Light" w:hAnsi="Fira Code Light" w:cs="Fira Code Light"/>
          <w:sz w:val="24"/>
          <w:szCs w:val="24"/>
        </w:rPr>
        <w:t>i</w:t>
      </w:r>
      <w:proofErr w:type="spellEnd"/>
      <w:r w:rsidRPr="005123E5">
        <w:rPr>
          <w:rFonts w:ascii="Fira Code Light" w:hAnsi="Fira Code Light" w:cs="Fira Code Light"/>
          <w:sz w:val="24"/>
          <w:szCs w:val="24"/>
        </w:rPr>
        <w:t xml:space="preserve"> in range(</w:t>
      </w:r>
      <w:proofErr w:type="spellStart"/>
      <w:r w:rsidRPr="005123E5">
        <w:rPr>
          <w:rFonts w:ascii="Fira Code Light" w:hAnsi="Fira Code Light" w:cs="Fira Code Light"/>
          <w:sz w:val="24"/>
          <w:szCs w:val="24"/>
        </w:rPr>
        <w:t>len</w:t>
      </w:r>
      <w:proofErr w:type="spellEnd"/>
      <w:r w:rsidRPr="005123E5">
        <w:rPr>
          <w:rFonts w:ascii="Fira Code Light" w:hAnsi="Fira Code Light" w:cs="Fira Code Light"/>
          <w:sz w:val="24"/>
          <w:szCs w:val="24"/>
        </w:rPr>
        <w:t>(array)):</w:t>
      </w:r>
      <w:r w:rsidR="00006D2D">
        <w:rPr>
          <w:rFonts w:ascii="Fira Code Light" w:hAnsi="Fira Code Light" w:cs="Fira Code Light"/>
          <w:sz w:val="24"/>
          <w:szCs w:val="24"/>
        </w:rPr>
        <w:t xml:space="preserve">    </w:t>
      </w:r>
      <w:r w:rsidR="00006D2D" w:rsidRPr="00006D2D">
        <w:rPr>
          <w:rFonts w:ascii="Fira Code Light" w:hAnsi="Fira Code Light" w:cs="Fira Code Light"/>
          <w:color w:val="FF0000"/>
          <w:sz w:val="24"/>
          <w:szCs w:val="24"/>
        </w:rPr>
        <w:t>n</w:t>
      </w:r>
    </w:p>
    <w:p w14:paraId="59513BA3" w14:textId="7EE8C359" w:rsidR="005123E5" w:rsidRPr="00006D2D" w:rsidRDefault="005123E5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  <w:szCs w:val="24"/>
        </w:rPr>
      </w:pPr>
      <w:r w:rsidRPr="005123E5">
        <w:rPr>
          <w:rFonts w:ascii="Fira Code Light" w:hAnsi="Fira Code Light" w:cs="Fira Code Light"/>
          <w:sz w:val="24"/>
          <w:szCs w:val="24"/>
        </w:rPr>
        <w:t xml:space="preserve">        for j in range (</w:t>
      </w:r>
      <w:proofErr w:type="spellStart"/>
      <w:r w:rsidRPr="005123E5">
        <w:rPr>
          <w:rFonts w:ascii="Fira Code Light" w:hAnsi="Fira Code Light" w:cs="Fira Code Light"/>
          <w:sz w:val="24"/>
          <w:szCs w:val="24"/>
        </w:rPr>
        <w:t>i</w:t>
      </w:r>
      <w:proofErr w:type="spellEnd"/>
      <w:r w:rsidRPr="005123E5">
        <w:rPr>
          <w:rFonts w:ascii="Fira Code Light" w:hAnsi="Fira Code Light" w:cs="Fira Code Light"/>
          <w:sz w:val="24"/>
          <w:szCs w:val="24"/>
        </w:rPr>
        <w:t xml:space="preserve"> + 1, </w:t>
      </w:r>
      <w:proofErr w:type="spellStart"/>
      <w:r w:rsidRPr="005123E5">
        <w:rPr>
          <w:rFonts w:ascii="Fira Code Light" w:hAnsi="Fira Code Light" w:cs="Fira Code Light"/>
          <w:sz w:val="24"/>
          <w:szCs w:val="24"/>
        </w:rPr>
        <w:t>len</w:t>
      </w:r>
      <w:proofErr w:type="spellEnd"/>
      <w:r w:rsidRPr="005123E5">
        <w:rPr>
          <w:rFonts w:ascii="Fira Code Light" w:hAnsi="Fira Code Light" w:cs="Fira Code Light"/>
          <w:sz w:val="24"/>
          <w:szCs w:val="24"/>
        </w:rPr>
        <w:t>(array)):</w:t>
      </w:r>
      <w:r w:rsidR="00006D2D">
        <w:rPr>
          <w:rFonts w:ascii="Fira Code Light" w:hAnsi="Fira Code Light" w:cs="Fira Code Light"/>
          <w:sz w:val="24"/>
          <w:szCs w:val="24"/>
        </w:rPr>
        <w:t xml:space="preserve">    </w:t>
      </w:r>
      <w:r w:rsidR="00006D2D">
        <w:rPr>
          <w:rFonts w:ascii="Fira Code Light" w:hAnsi="Fira Code Light" w:cs="Fira Code Light"/>
          <w:color w:val="FF0000"/>
          <w:sz w:val="24"/>
          <w:szCs w:val="24"/>
        </w:rPr>
        <w:t>2n^2</w:t>
      </w:r>
    </w:p>
    <w:p w14:paraId="1C69CCE9" w14:textId="3A30C9BD" w:rsidR="005123E5" w:rsidRPr="00006D2D" w:rsidRDefault="005123E5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  <w:szCs w:val="24"/>
        </w:rPr>
      </w:pPr>
      <w:r w:rsidRPr="005123E5">
        <w:rPr>
          <w:rFonts w:ascii="Fira Code Light" w:hAnsi="Fira Code Light" w:cs="Fira Code Light"/>
          <w:sz w:val="24"/>
          <w:szCs w:val="24"/>
        </w:rPr>
        <w:t xml:space="preserve">            if array[</w:t>
      </w:r>
      <w:proofErr w:type="spellStart"/>
      <w:r w:rsidRPr="005123E5">
        <w:rPr>
          <w:rFonts w:ascii="Fira Code Light" w:hAnsi="Fira Code Light" w:cs="Fira Code Light"/>
          <w:sz w:val="24"/>
          <w:szCs w:val="24"/>
        </w:rPr>
        <w:t>i</w:t>
      </w:r>
      <w:proofErr w:type="spellEnd"/>
      <w:r w:rsidRPr="005123E5">
        <w:rPr>
          <w:rFonts w:ascii="Fira Code Light" w:hAnsi="Fira Code Light" w:cs="Fira Code Light"/>
          <w:sz w:val="24"/>
          <w:szCs w:val="24"/>
        </w:rPr>
        <w:t>] == array[j]:</w:t>
      </w:r>
      <w:r w:rsidR="00006D2D">
        <w:rPr>
          <w:rFonts w:ascii="Fira Code Light" w:hAnsi="Fira Code Light" w:cs="Fira Code Light"/>
          <w:sz w:val="24"/>
          <w:szCs w:val="24"/>
        </w:rPr>
        <w:t xml:space="preserve">      </w:t>
      </w:r>
      <w:r w:rsidR="0091046F">
        <w:rPr>
          <w:rFonts w:ascii="Fira Code Light" w:hAnsi="Fira Code Light" w:cs="Fira Code Light"/>
          <w:sz w:val="24"/>
          <w:szCs w:val="24"/>
        </w:rPr>
        <w:t>3</w:t>
      </w:r>
      <w:r w:rsidR="00006D2D">
        <w:rPr>
          <w:rFonts w:ascii="Fira Code Light" w:hAnsi="Fira Code Light" w:cs="Fira Code Light"/>
          <w:color w:val="FF0000"/>
          <w:sz w:val="24"/>
          <w:szCs w:val="24"/>
        </w:rPr>
        <w:t>n^2</w:t>
      </w:r>
    </w:p>
    <w:p w14:paraId="21E6C151" w14:textId="5F4A12E8" w:rsidR="005123E5" w:rsidRDefault="005123E5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  <w:szCs w:val="24"/>
        </w:rPr>
      </w:pPr>
      <w:r w:rsidRPr="005123E5">
        <w:rPr>
          <w:rFonts w:ascii="Fira Code Light" w:hAnsi="Fira Code Light" w:cs="Fira Code Light"/>
          <w:sz w:val="24"/>
          <w:szCs w:val="24"/>
        </w:rPr>
        <w:t xml:space="preserve">                print(array[j</w:t>
      </w:r>
      <w:proofErr w:type="gramStart"/>
      <w:r w:rsidRPr="005123E5">
        <w:rPr>
          <w:rFonts w:ascii="Fira Code Light" w:hAnsi="Fira Code Light" w:cs="Fira Code Light"/>
          <w:sz w:val="24"/>
          <w:szCs w:val="24"/>
        </w:rPr>
        <w:t>])</w:t>
      </w:r>
      <w:r w:rsidR="00006D2D">
        <w:rPr>
          <w:rFonts w:ascii="Fira Code Light" w:hAnsi="Fira Code Light" w:cs="Fira Code Light"/>
          <w:sz w:val="24"/>
          <w:szCs w:val="24"/>
        </w:rPr>
        <w:t xml:space="preserve">   </w:t>
      </w:r>
      <w:proofErr w:type="gramEnd"/>
      <w:r w:rsidR="00006D2D">
        <w:rPr>
          <w:rFonts w:ascii="Fira Code Light" w:hAnsi="Fira Code Light" w:cs="Fira Code Light"/>
          <w:sz w:val="24"/>
          <w:szCs w:val="24"/>
        </w:rPr>
        <w:t xml:space="preserve">    </w:t>
      </w:r>
      <w:r w:rsidR="00006D2D" w:rsidRPr="00006D2D">
        <w:rPr>
          <w:rFonts w:ascii="Fira Code Light" w:hAnsi="Fira Code Light" w:cs="Fira Code Light"/>
          <w:color w:val="FF0000"/>
          <w:sz w:val="24"/>
          <w:szCs w:val="24"/>
        </w:rPr>
        <w:t>n</w:t>
      </w:r>
      <w:r w:rsidR="0091046F">
        <w:rPr>
          <w:rFonts w:ascii="Fira Code Light" w:hAnsi="Fira Code Light" w:cs="Fira Code Light"/>
          <w:color w:val="FF0000"/>
          <w:sz w:val="24"/>
          <w:szCs w:val="24"/>
        </w:rPr>
        <w:t>^2</w:t>
      </w:r>
    </w:p>
    <w:p w14:paraId="2C92FC85" w14:textId="77777777" w:rsidR="005123E5" w:rsidRDefault="005123E5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  <w:szCs w:val="24"/>
        </w:rPr>
      </w:pPr>
    </w:p>
    <w:p w14:paraId="1DEE47B8" w14:textId="77777777" w:rsidR="005123E5" w:rsidRDefault="005123E5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  <w:szCs w:val="24"/>
        </w:rPr>
      </w:pPr>
    </w:p>
    <w:p w14:paraId="594229AC" w14:textId="2377AF68" w:rsidR="005123E5" w:rsidRDefault="0091046F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  <w:szCs w:val="24"/>
        </w:rPr>
      </w:pPr>
      <w:r>
        <w:rPr>
          <w:rFonts w:ascii="Fira Code Light" w:hAnsi="Fira Code Light" w:cs="Fira Code Light"/>
          <w:color w:val="FF0000"/>
          <w:sz w:val="24"/>
          <w:szCs w:val="24"/>
        </w:rPr>
        <w:t>6</w:t>
      </w:r>
      <w:r w:rsidR="00006D2D">
        <w:rPr>
          <w:rFonts w:ascii="Fira Code Light" w:hAnsi="Fira Code Light" w:cs="Fira Code Light"/>
          <w:color w:val="FF0000"/>
          <w:sz w:val="24"/>
          <w:szCs w:val="24"/>
        </w:rPr>
        <w:t xml:space="preserve">n^2 + </w:t>
      </w:r>
      <w:r>
        <w:rPr>
          <w:rFonts w:ascii="Fira Code Light" w:hAnsi="Fira Code Light" w:cs="Fira Code Light"/>
          <w:color w:val="FF0000"/>
          <w:sz w:val="24"/>
          <w:szCs w:val="24"/>
        </w:rPr>
        <w:t>n</w:t>
      </w:r>
      <w:r w:rsidR="00006D2D">
        <w:rPr>
          <w:rFonts w:ascii="Fira Code Light" w:hAnsi="Fira Code Light" w:cs="Fira Code Light"/>
          <w:color w:val="FF0000"/>
          <w:sz w:val="24"/>
          <w:szCs w:val="24"/>
        </w:rPr>
        <w:t xml:space="preserve"> + 1</w:t>
      </w:r>
    </w:p>
    <w:p w14:paraId="288A2EF1" w14:textId="47222BDF" w:rsidR="0091046F" w:rsidRPr="00006D2D" w:rsidRDefault="0091046F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  <w:szCs w:val="24"/>
        </w:rPr>
      </w:pPr>
      <w:r>
        <w:rPr>
          <w:rFonts w:ascii="Fira Code Light" w:hAnsi="Fira Code Light" w:cs="Fira Code Light"/>
          <w:color w:val="FF0000"/>
          <w:sz w:val="24"/>
          <w:szCs w:val="24"/>
        </w:rPr>
        <w:t xml:space="preserve">O(n^2) </w:t>
      </w:r>
    </w:p>
    <w:p w14:paraId="5A457E6E" w14:textId="77777777" w:rsidR="005123E5" w:rsidRDefault="005123E5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  <w:szCs w:val="24"/>
        </w:rPr>
      </w:pPr>
    </w:p>
    <w:p w14:paraId="37101EB9" w14:textId="77777777" w:rsidR="005123E5" w:rsidRPr="005123E5" w:rsidRDefault="005123E5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  <w:szCs w:val="24"/>
        </w:rPr>
      </w:pPr>
    </w:p>
    <w:p w14:paraId="0077741B" w14:textId="77777777" w:rsidR="005123E5" w:rsidRDefault="005123E5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</w:rPr>
      </w:pPr>
    </w:p>
    <w:p w14:paraId="01ADDB92" w14:textId="77777777" w:rsidR="005123E5" w:rsidRDefault="005123E5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</w:rPr>
      </w:pPr>
    </w:p>
    <w:p w14:paraId="43153534" w14:textId="77777777" w:rsidR="0091046F" w:rsidRDefault="0091046F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</w:rPr>
      </w:pPr>
    </w:p>
    <w:p w14:paraId="6182E033" w14:textId="77777777" w:rsidR="0091046F" w:rsidRDefault="0091046F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</w:rPr>
      </w:pPr>
    </w:p>
    <w:p w14:paraId="4B6B2D6F" w14:textId="77777777" w:rsidR="0091046F" w:rsidRDefault="0091046F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</w:rPr>
      </w:pPr>
    </w:p>
    <w:p w14:paraId="3DA7D3EA" w14:textId="77777777" w:rsidR="0091046F" w:rsidRDefault="0091046F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</w:rPr>
      </w:pPr>
    </w:p>
    <w:p w14:paraId="05CD2684" w14:textId="69BAC86C" w:rsidR="009400E4" w:rsidRDefault="009400E4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</w:rPr>
      </w:pPr>
      <w:r w:rsidRPr="00C76B04">
        <w:rPr>
          <w:rFonts w:ascii="Times New Roman" w:hAnsi="Times New Roman" w:cs="Times New Roman"/>
          <w:b/>
          <w:sz w:val="28"/>
        </w:rPr>
        <w:lastRenderedPageBreak/>
        <w:t xml:space="preserve">Question </w:t>
      </w:r>
      <w:r w:rsidR="00073F79">
        <w:rPr>
          <w:rFonts w:ascii="Times New Roman" w:hAnsi="Times New Roman" w:cs="Times New Roman"/>
          <w:b/>
          <w:sz w:val="28"/>
        </w:rPr>
        <w:t>9</w:t>
      </w:r>
      <w:r w:rsidRPr="00C76B04">
        <w:rPr>
          <w:rFonts w:ascii="Times New Roman" w:hAnsi="Times New Roman" w:cs="Times New Roman"/>
          <w:sz w:val="28"/>
        </w:rPr>
        <w:t xml:space="preserve">: </w:t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</w:p>
    <w:p w14:paraId="2A4B56F4" w14:textId="77777777" w:rsidR="009400E4" w:rsidRDefault="009400E4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4292F"/>
          <w:sz w:val="24"/>
          <w:shd w:val="clear" w:color="auto" w:fill="FFFFFF"/>
        </w:rPr>
      </w:pPr>
      <w:r>
        <w:rPr>
          <w:rFonts w:ascii="Times New Roman" w:hAnsi="Times New Roman" w:cs="Times New Roman"/>
          <w:color w:val="24292F"/>
          <w:sz w:val="24"/>
          <w:shd w:val="clear" w:color="auto" w:fill="FFFFFF"/>
        </w:rPr>
        <w:t>Find the time complexity of following code.</w:t>
      </w:r>
    </w:p>
    <w:p w14:paraId="2753944C" w14:textId="77777777" w:rsidR="003B2D81" w:rsidRDefault="003B2D81" w:rsidP="003B2D81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</w:p>
    <w:p w14:paraId="75A8A060" w14:textId="77777777" w:rsidR="0091046F" w:rsidRDefault="009400E4" w:rsidP="0091046F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>
        <w:rPr>
          <w:rFonts w:ascii="Fira Code Light" w:hAnsi="Fira Code Light" w:cs="Fira Code Light"/>
          <w:sz w:val="24"/>
        </w:rPr>
        <w:t>f</w:t>
      </w:r>
      <w:r w:rsidRPr="009400E4">
        <w:rPr>
          <w:rFonts w:ascii="Fira Code Light" w:hAnsi="Fira Code Light" w:cs="Fira Code Light"/>
          <w:sz w:val="24"/>
        </w:rPr>
        <w:t>or</w:t>
      </w:r>
      <w:r>
        <w:rPr>
          <w:rFonts w:ascii="Fira Code Light" w:hAnsi="Fira Code Light" w:cs="Fira Code Light"/>
          <w:sz w:val="24"/>
        </w:rPr>
        <w:t xml:space="preserve"> i in </w:t>
      </w:r>
      <w:proofErr w:type="gramStart"/>
      <w:r>
        <w:rPr>
          <w:rFonts w:ascii="Fira Code Light" w:hAnsi="Fira Code Light" w:cs="Fira Code Light"/>
          <w:sz w:val="24"/>
        </w:rPr>
        <w:t>range(</w:t>
      </w:r>
      <w:proofErr w:type="gramEnd"/>
      <w:r>
        <w:rPr>
          <w:rFonts w:ascii="Fira Code Light" w:hAnsi="Fira Code Light" w:cs="Fira Code Light"/>
          <w:sz w:val="24"/>
        </w:rPr>
        <w:t xml:space="preserve">n * 1):  </w:t>
      </w:r>
      <w:r w:rsidR="0091046F">
        <w:rPr>
          <w:rFonts w:ascii="Fira Code Light" w:hAnsi="Fira Code Light" w:cs="Fira Code Light"/>
          <w:sz w:val="24"/>
        </w:rPr>
        <w:t xml:space="preserve"> </w:t>
      </w:r>
      <w:r w:rsidR="0091046F">
        <w:rPr>
          <w:rFonts w:ascii="Fira Code Light" w:hAnsi="Fira Code Light" w:cs="Fira Code Light"/>
          <w:color w:val="FF0000"/>
          <w:sz w:val="24"/>
        </w:rPr>
        <w:t>n</w:t>
      </w:r>
    </w:p>
    <w:p w14:paraId="0B539C2C" w14:textId="24A2CB00" w:rsidR="009400E4" w:rsidRPr="0091046F" w:rsidRDefault="0091046F" w:rsidP="0091046F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>
        <w:rPr>
          <w:rFonts w:ascii="Fira Code Light" w:hAnsi="Fira Code Light" w:cs="Fira Code Light"/>
          <w:sz w:val="24"/>
        </w:rPr>
        <w:t xml:space="preserve">  </w:t>
      </w:r>
      <w:r w:rsidR="009400E4" w:rsidRPr="009400E4">
        <w:rPr>
          <w:rFonts w:ascii="Fira Code Light" w:hAnsi="Fira Code Light" w:cs="Fira Code Light"/>
          <w:sz w:val="24"/>
        </w:rPr>
        <w:t xml:space="preserve">for j </w:t>
      </w:r>
      <w:r w:rsidR="009400E4">
        <w:rPr>
          <w:rFonts w:ascii="Fira Code Light" w:hAnsi="Fira Code Light" w:cs="Fira Code Light"/>
          <w:sz w:val="24"/>
        </w:rPr>
        <w:t xml:space="preserve">in </w:t>
      </w:r>
      <w:proofErr w:type="gramStart"/>
      <w:r w:rsidR="009400E4">
        <w:rPr>
          <w:rFonts w:ascii="Fira Code Light" w:hAnsi="Fira Code Light" w:cs="Fira Code Light"/>
          <w:sz w:val="24"/>
        </w:rPr>
        <w:t>range(</w:t>
      </w:r>
      <w:proofErr w:type="gramEnd"/>
      <w:r w:rsidR="009400E4" w:rsidRPr="009400E4">
        <w:rPr>
          <w:rFonts w:ascii="Fira Code Light" w:hAnsi="Fira Code Light" w:cs="Fira Code Light"/>
          <w:sz w:val="24"/>
        </w:rPr>
        <w:t>n</w:t>
      </w:r>
      <w:r w:rsidR="009400E4">
        <w:rPr>
          <w:rFonts w:ascii="Fira Code Light" w:hAnsi="Fira Code Light" w:cs="Fira Code Light"/>
          <w:sz w:val="24"/>
        </w:rPr>
        <w:t xml:space="preserve"> + 2): </w:t>
      </w:r>
      <w:r>
        <w:rPr>
          <w:rFonts w:ascii="Fira Code Light" w:hAnsi="Fira Code Light" w:cs="Fira Code Light"/>
          <w:sz w:val="24"/>
        </w:rPr>
        <w:t xml:space="preserve"> </w:t>
      </w:r>
      <w:r>
        <w:rPr>
          <w:rFonts w:ascii="Fira Code Light" w:hAnsi="Fira Code Light" w:cs="Fira Code Light"/>
          <w:color w:val="FF0000"/>
          <w:sz w:val="24"/>
        </w:rPr>
        <w:t>n^2</w:t>
      </w:r>
    </w:p>
    <w:p w14:paraId="219AEC26" w14:textId="387A5A6E" w:rsidR="009400E4" w:rsidRPr="009400E4" w:rsidRDefault="009400E4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  <w:r w:rsidRPr="009400E4">
        <w:rPr>
          <w:rFonts w:ascii="Fira Code Light" w:hAnsi="Fira Code Light" w:cs="Fira Code Light"/>
          <w:sz w:val="24"/>
        </w:rPr>
        <w:t xml:space="preserve">     </w:t>
      </w:r>
      <w:proofErr w:type="spellStart"/>
      <w:r w:rsidRPr="009400E4">
        <w:rPr>
          <w:rFonts w:ascii="Fira Code Light" w:hAnsi="Fira Code Light" w:cs="Fira Code Light"/>
          <w:sz w:val="24"/>
        </w:rPr>
        <w:t>for</w:t>
      </w:r>
      <w:r>
        <w:rPr>
          <w:rFonts w:ascii="Fira Code Light" w:hAnsi="Fira Code Light" w:cs="Fira Code Light"/>
          <w:sz w:val="24"/>
        </w:rPr>
        <w:t xml:space="preserve"> </w:t>
      </w:r>
      <w:r w:rsidRPr="009400E4">
        <w:rPr>
          <w:rFonts w:ascii="Fira Code Light" w:hAnsi="Fira Code Light" w:cs="Fira Code Light"/>
          <w:sz w:val="24"/>
        </w:rPr>
        <w:t>k</w:t>
      </w:r>
      <w:proofErr w:type="spellEnd"/>
      <w:r w:rsidRPr="009400E4">
        <w:rPr>
          <w:rFonts w:ascii="Fira Code Light" w:hAnsi="Fira Code Light" w:cs="Fira Code Light"/>
          <w:sz w:val="24"/>
        </w:rPr>
        <w:t xml:space="preserve"> </w:t>
      </w:r>
      <w:r>
        <w:rPr>
          <w:rFonts w:ascii="Fira Code Light" w:hAnsi="Fira Code Light" w:cs="Fira Code Light"/>
          <w:sz w:val="24"/>
        </w:rPr>
        <w:t xml:space="preserve">in </w:t>
      </w:r>
      <w:proofErr w:type="gramStart"/>
      <w:r>
        <w:rPr>
          <w:rFonts w:ascii="Fira Code Light" w:hAnsi="Fira Code Light" w:cs="Fira Code Light"/>
          <w:sz w:val="24"/>
        </w:rPr>
        <w:t>range(</w:t>
      </w:r>
      <w:proofErr w:type="gramEnd"/>
      <w:r>
        <w:rPr>
          <w:rFonts w:ascii="Fira Code Light" w:hAnsi="Fira Code Light" w:cs="Fira Code Light"/>
          <w:sz w:val="24"/>
        </w:rPr>
        <w:t xml:space="preserve">n * 3): </w:t>
      </w:r>
      <w:r w:rsidR="0091046F">
        <w:rPr>
          <w:rFonts w:ascii="Fira Code Light" w:hAnsi="Fira Code Light" w:cs="Fira Code Light"/>
          <w:sz w:val="24"/>
        </w:rPr>
        <w:t xml:space="preserve">  </w:t>
      </w:r>
      <w:r w:rsidR="0091046F" w:rsidRPr="0091046F">
        <w:rPr>
          <w:rFonts w:ascii="Fira Code Light" w:hAnsi="Fira Code Light" w:cs="Fira Code Light"/>
          <w:color w:val="FF0000"/>
          <w:sz w:val="24"/>
        </w:rPr>
        <w:t>n^3</w:t>
      </w:r>
      <w:r>
        <w:rPr>
          <w:rFonts w:ascii="Fira Code Light" w:hAnsi="Fira Code Light" w:cs="Fira Code Light"/>
          <w:sz w:val="24"/>
        </w:rPr>
        <w:t xml:space="preserve">  </w:t>
      </w:r>
    </w:p>
    <w:p w14:paraId="4F622F11" w14:textId="7935FA4F" w:rsidR="009400E4" w:rsidRDefault="009400E4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>
        <w:rPr>
          <w:rFonts w:ascii="Fira Code Light" w:hAnsi="Fira Code Light" w:cs="Fira Code Light"/>
          <w:sz w:val="24"/>
        </w:rPr>
        <w:t xml:space="preserve">        </w:t>
      </w:r>
      <w:proofErr w:type="gramStart"/>
      <w:r>
        <w:rPr>
          <w:rFonts w:ascii="Fira Code Light" w:hAnsi="Fira Code Light" w:cs="Fira Code Light"/>
          <w:sz w:val="24"/>
        </w:rPr>
        <w:t>print(</w:t>
      </w:r>
      <w:proofErr w:type="spellStart"/>
      <w:proofErr w:type="gramEnd"/>
      <w:r>
        <w:rPr>
          <w:rFonts w:ascii="Fira Code Light" w:hAnsi="Fira Code Light" w:cs="Fira Code Light"/>
          <w:sz w:val="24"/>
        </w:rPr>
        <w:t>i</w:t>
      </w:r>
      <w:proofErr w:type="spellEnd"/>
      <w:r>
        <w:rPr>
          <w:rFonts w:ascii="Fira Code Light" w:hAnsi="Fira Code Light" w:cs="Fira Code Light"/>
          <w:sz w:val="24"/>
        </w:rPr>
        <w:t>, j, k)</w:t>
      </w:r>
      <w:r w:rsidR="0091046F">
        <w:rPr>
          <w:rFonts w:ascii="Fira Code Light" w:hAnsi="Fira Code Light" w:cs="Fira Code Light"/>
          <w:sz w:val="24"/>
        </w:rPr>
        <w:t xml:space="preserve">     </w:t>
      </w:r>
      <w:r w:rsidR="0091046F" w:rsidRPr="0091046F">
        <w:rPr>
          <w:rFonts w:ascii="Fira Code Light" w:hAnsi="Fira Code Light" w:cs="Fira Code Light"/>
          <w:color w:val="FF0000"/>
          <w:sz w:val="24"/>
        </w:rPr>
        <w:t>n^3</w:t>
      </w:r>
    </w:p>
    <w:p w14:paraId="26D0A203" w14:textId="2CE40390" w:rsidR="0091046F" w:rsidRDefault="0091046F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</w:p>
    <w:p w14:paraId="4269872D" w14:textId="008B0065" w:rsidR="0091046F" w:rsidRDefault="0091046F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>
        <w:rPr>
          <w:rFonts w:ascii="Fira Code Light" w:hAnsi="Fira Code Light" w:cs="Fira Code Light"/>
          <w:color w:val="FF0000"/>
          <w:sz w:val="24"/>
        </w:rPr>
        <w:t>2n^3 + n^2 + n</w:t>
      </w:r>
    </w:p>
    <w:p w14:paraId="6F9AC096" w14:textId="1EDB268B" w:rsidR="0091046F" w:rsidRDefault="0091046F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</w:p>
    <w:p w14:paraId="58625EAA" w14:textId="1F77847B" w:rsidR="0091046F" w:rsidRDefault="0091046F" w:rsidP="009400E4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  <w:r>
        <w:rPr>
          <w:rFonts w:ascii="Fira Code Light" w:hAnsi="Fira Code Light" w:cs="Fira Code Light"/>
          <w:color w:val="FF0000"/>
          <w:sz w:val="24"/>
        </w:rPr>
        <w:t>O(n^3)</w:t>
      </w:r>
    </w:p>
    <w:p w14:paraId="04B48109" w14:textId="77777777" w:rsidR="006F512C" w:rsidRDefault="006F512C" w:rsidP="00F25348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</w:p>
    <w:p w14:paraId="1BC6F24A" w14:textId="77777777" w:rsidR="00F25348" w:rsidRDefault="00F25348" w:rsidP="00F25348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</w:rPr>
      </w:pPr>
      <w:r w:rsidRPr="00C76B04">
        <w:rPr>
          <w:rFonts w:ascii="Times New Roman" w:hAnsi="Times New Roman" w:cs="Times New Roman"/>
          <w:b/>
          <w:sz w:val="28"/>
        </w:rPr>
        <w:t xml:space="preserve">Question </w:t>
      </w:r>
      <w:r w:rsidR="00073F79">
        <w:rPr>
          <w:rFonts w:ascii="Times New Roman" w:hAnsi="Times New Roman" w:cs="Times New Roman"/>
          <w:b/>
          <w:sz w:val="28"/>
        </w:rPr>
        <w:t>10</w:t>
      </w:r>
      <w:r w:rsidRPr="00C76B04">
        <w:rPr>
          <w:rFonts w:ascii="Times New Roman" w:hAnsi="Times New Roman" w:cs="Times New Roman"/>
          <w:sz w:val="28"/>
        </w:rPr>
        <w:t xml:space="preserve">: </w:t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</w:p>
    <w:p w14:paraId="3A49C751" w14:textId="77777777" w:rsidR="00F25348" w:rsidRDefault="005123E5" w:rsidP="00F25348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4292F"/>
          <w:sz w:val="24"/>
          <w:shd w:val="clear" w:color="auto" w:fill="FFFFFF"/>
        </w:rPr>
      </w:pPr>
      <w:r>
        <w:rPr>
          <w:rFonts w:ascii="Times New Roman" w:hAnsi="Times New Roman" w:cs="Times New Roman"/>
          <w:color w:val="24292F"/>
          <w:sz w:val="24"/>
          <w:shd w:val="clear" w:color="auto" w:fill="FFFFFF"/>
        </w:rPr>
        <w:t xml:space="preserve">Lets’ say we have a polynomial 3x + 9x+8y=79. This function finds all the solutions that satisfy our equation. </w:t>
      </w:r>
      <w:r w:rsidR="00F25348">
        <w:rPr>
          <w:rFonts w:ascii="Times New Roman" w:hAnsi="Times New Roman" w:cs="Times New Roman"/>
          <w:color w:val="24292F"/>
          <w:sz w:val="24"/>
          <w:shd w:val="clear" w:color="auto" w:fill="FFFFFF"/>
        </w:rPr>
        <w:t>Find the time complexity of following code.</w:t>
      </w:r>
    </w:p>
    <w:p w14:paraId="3B703E60" w14:textId="77777777" w:rsidR="002618DD" w:rsidRDefault="002618DD" w:rsidP="002618DD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</w:p>
    <w:p w14:paraId="5C15BB72" w14:textId="1F80C82A" w:rsidR="005123E5" w:rsidRPr="005123E5" w:rsidRDefault="005123E5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  <w:r w:rsidRPr="005123E5">
        <w:rPr>
          <w:rFonts w:ascii="Fira Code Light" w:hAnsi="Fira Code Light" w:cs="Fira Code Light"/>
          <w:sz w:val="24"/>
        </w:rPr>
        <w:t xml:space="preserve">def </w:t>
      </w:r>
      <w:proofErr w:type="spellStart"/>
      <w:r w:rsidRPr="005123E5">
        <w:rPr>
          <w:rFonts w:ascii="Fira Code Light" w:hAnsi="Fira Code Light" w:cs="Fira Code Light"/>
          <w:sz w:val="24"/>
        </w:rPr>
        <w:t>find_xyz</w:t>
      </w:r>
      <w:proofErr w:type="spellEnd"/>
      <w:r w:rsidRPr="005123E5">
        <w:rPr>
          <w:rFonts w:ascii="Fira Code Light" w:hAnsi="Fira Code Light" w:cs="Fira Code Light"/>
          <w:sz w:val="24"/>
        </w:rPr>
        <w:t>(n):</w:t>
      </w:r>
      <w:r w:rsidR="0091046F">
        <w:rPr>
          <w:rFonts w:ascii="Fira Code Light" w:hAnsi="Fira Code Light" w:cs="Fira Code Light"/>
          <w:sz w:val="24"/>
        </w:rPr>
        <w:t xml:space="preserve">  </w:t>
      </w:r>
      <w:r w:rsidR="0091046F" w:rsidRPr="0091046F">
        <w:rPr>
          <w:rFonts w:ascii="Fira Code Light" w:hAnsi="Fira Code Light" w:cs="Fira Code Light"/>
          <w:color w:val="FF0000"/>
          <w:sz w:val="24"/>
        </w:rPr>
        <w:t>1</w:t>
      </w:r>
    </w:p>
    <w:p w14:paraId="48C4E4B2" w14:textId="3C6ED4E0" w:rsidR="005123E5" w:rsidRPr="005123E5" w:rsidRDefault="005123E5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  <w:r w:rsidRPr="005123E5">
        <w:rPr>
          <w:rFonts w:ascii="Fira Code Light" w:hAnsi="Fira Code Light" w:cs="Fira Code Light"/>
          <w:sz w:val="24"/>
        </w:rPr>
        <w:t xml:space="preserve">    solution = </w:t>
      </w:r>
      <w:proofErr w:type="gramStart"/>
      <w:r w:rsidRPr="005123E5">
        <w:rPr>
          <w:rFonts w:ascii="Fira Code Light" w:hAnsi="Fira Code Light" w:cs="Fira Code Light"/>
          <w:sz w:val="24"/>
        </w:rPr>
        <w:t>[]</w:t>
      </w:r>
      <w:r w:rsidR="0091046F">
        <w:rPr>
          <w:rFonts w:ascii="Fira Code Light" w:hAnsi="Fira Code Light" w:cs="Fira Code Light"/>
          <w:sz w:val="24"/>
        </w:rPr>
        <w:t xml:space="preserve">  </w:t>
      </w:r>
      <w:r w:rsidR="0091046F" w:rsidRPr="0091046F">
        <w:rPr>
          <w:rFonts w:ascii="Fira Code Light" w:hAnsi="Fira Code Light" w:cs="Fira Code Light"/>
          <w:color w:val="FF0000"/>
          <w:sz w:val="24"/>
        </w:rPr>
        <w:t>1</w:t>
      </w:r>
      <w:proofErr w:type="gramEnd"/>
      <w:r w:rsidR="0091046F">
        <w:rPr>
          <w:rFonts w:ascii="Fira Code Light" w:hAnsi="Fira Code Light" w:cs="Fira Code Light"/>
          <w:sz w:val="24"/>
        </w:rPr>
        <w:t xml:space="preserve">  </w:t>
      </w:r>
    </w:p>
    <w:p w14:paraId="44866A2A" w14:textId="7176E5A9" w:rsidR="005123E5" w:rsidRPr="005123E5" w:rsidRDefault="005123E5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  <w:r w:rsidRPr="005123E5">
        <w:rPr>
          <w:rFonts w:ascii="Fira Code Light" w:hAnsi="Fira Code Light" w:cs="Fira Code Light"/>
          <w:sz w:val="24"/>
        </w:rPr>
        <w:t xml:space="preserve">    for x in range(n):</w:t>
      </w:r>
      <w:r w:rsidR="0091046F">
        <w:rPr>
          <w:rFonts w:ascii="Fira Code Light" w:hAnsi="Fira Code Light" w:cs="Fira Code Light"/>
          <w:sz w:val="24"/>
        </w:rPr>
        <w:t xml:space="preserve">   </w:t>
      </w:r>
      <w:r w:rsidR="0091046F" w:rsidRPr="0091046F">
        <w:rPr>
          <w:rFonts w:ascii="Fira Code Light" w:hAnsi="Fira Code Light" w:cs="Fira Code Light"/>
          <w:color w:val="FF0000"/>
          <w:sz w:val="24"/>
        </w:rPr>
        <w:t>n</w:t>
      </w:r>
    </w:p>
    <w:p w14:paraId="73A39D81" w14:textId="56339765" w:rsidR="005123E5" w:rsidRPr="005123E5" w:rsidRDefault="005123E5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  <w:r w:rsidRPr="005123E5">
        <w:rPr>
          <w:rFonts w:ascii="Fira Code Light" w:hAnsi="Fira Code Light" w:cs="Fira Code Light"/>
          <w:sz w:val="24"/>
        </w:rPr>
        <w:t xml:space="preserve">        for y in range(n):</w:t>
      </w:r>
      <w:r w:rsidR="0091046F">
        <w:rPr>
          <w:rFonts w:ascii="Fira Code Light" w:hAnsi="Fira Code Light" w:cs="Fira Code Light"/>
          <w:sz w:val="24"/>
        </w:rPr>
        <w:t xml:space="preserve">  </w:t>
      </w:r>
      <w:r w:rsidR="0091046F" w:rsidRPr="0091046F">
        <w:rPr>
          <w:rFonts w:ascii="Fira Code Light" w:hAnsi="Fira Code Light" w:cs="Fira Code Light"/>
          <w:color w:val="FF0000"/>
          <w:sz w:val="24"/>
        </w:rPr>
        <w:t>n^2</w:t>
      </w:r>
    </w:p>
    <w:p w14:paraId="66DE4C4E" w14:textId="6D30A563" w:rsidR="005123E5" w:rsidRPr="005123E5" w:rsidRDefault="005123E5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  <w:r w:rsidRPr="005123E5">
        <w:rPr>
          <w:rFonts w:ascii="Fira Code Light" w:hAnsi="Fira Code Light" w:cs="Fira Code Light"/>
          <w:sz w:val="24"/>
        </w:rPr>
        <w:t xml:space="preserve">            for z in range(n):</w:t>
      </w:r>
      <w:r w:rsidR="0091046F">
        <w:rPr>
          <w:rFonts w:ascii="Fira Code Light" w:hAnsi="Fira Code Light" w:cs="Fira Code Light"/>
          <w:sz w:val="24"/>
        </w:rPr>
        <w:t xml:space="preserve">   </w:t>
      </w:r>
      <w:r w:rsidR="0091046F" w:rsidRPr="0091046F">
        <w:rPr>
          <w:rFonts w:ascii="Fira Code Light" w:hAnsi="Fira Code Light" w:cs="Fira Code Light"/>
          <w:color w:val="FF0000"/>
          <w:sz w:val="24"/>
        </w:rPr>
        <w:t>n^3</w:t>
      </w:r>
    </w:p>
    <w:p w14:paraId="792242A5" w14:textId="762B6B7F" w:rsidR="005123E5" w:rsidRPr="0091046F" w:rsidRDefault="005123E5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 w:rsidRPr="005123E5">
        <w:rPr>
          <w:rFonts w:ascii="Fira Code Light" w:hAnsi="Fira Code Light" w:cs="Fira Code Light"/>
          <w:sz w:val="24"/>
        </w:rPr>
        <w:t xml:space="preserve">                if (3*x + 9*y + 8*z == 79):</w:t>
      </w:r>
      <w:r w:rsidR="0091046F">
        <w:rPr>
          <w:rFonts w:ascii="Fira Code Light" w:hAnsi="Fira Code Light" w:cs="Fira Code Light"/>
          <w:sz w:val="24"/>
        </w:rPr>
        <w:t xml:space="preserve">   </w:t>
      </w:r>
      <w:r w:rsidR="0091046F">
        <w:rPr>
          <w:rFonts w:ascii="Fira Code Light" w:hAnsi="Fira Code Light" w:cs="Fira Code Light"/>
          <w:color w:val="FF0000"/>
          <w:sz w:val="24"/>
        </w:rPr>
        <w:t>6n^3</w:t>
      </w:r>
    </w:p>
    <w:p w14:paraId="3263ACE0" w14:textId="140E51A2" w:rsidR="005123E5" w:rsidRPr="0091046F" w:rsidRDefault="005123E5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 w:rsidRPr="005123E5">
        <w:rPr>
          <w:rFonts w:ascii="Fira Code Light" w:hAnsi="Fira Code Light" w:cs="Fira Code Light"/>
          <w:sz w:val="24"/>
        </w:rPr>
        <w:t xml:space="preserve">                    </w:t>
      </w:r>
      <w:proofErr w:type="spellStart"/>
      <w:proofErr w:type="gramStart"/>
      <w:r w:rsidRPr="005123E5">
        <w:rPr>
          <w:rFonts w:ascii="Fira Code Light" w:hAnsi="Fira Code Light" w:cs="Fira Code Light"/>
          <w:sz w:val="24"/>
        </w:rPr>
        <w:t>solution.append</w:t>
      </w:r>
      <w:proofErr w:type="spellEnd"/>
      <w:proofErr w:type="gramEnd"/>
      <w:r w:rsidRPr="005123E5">
        <w:rPr>
          <w:rFonts w:ascii="Fira Code Light" w:hAnsi="Fira Code Light" w:cs="Fira Code Light"/>
          <w:sz w:val="24"/>
        </w:rPr>
        <w:t>([x, y, z])</w:t>
      </w:r>
      <w:r w:rsidR="0091046F">
        <w:rPr>
          <w:rFonts w:ascii="Fira Code Light" w:hAnsi="Fira Code Light" w:cs="Fira Code Light"/>
          <w:sz w:val="24"/>
        </w:rPr>
        <w:t xml:space="preserve">  </w:t>
      </w:r>
      <w:r w:rsidR="0091046F">
        <w:rPr>
          <w:rFonts w:ascii="Fira Code Light" w:hAnsi="Fira Code Light" w:cs="Fira Code Light"/>
          <w:color w:val="FF0000"/>
          <w:sz w:val="24"/>
        </w:rPr>
        <w:t>n^3</w:t>
      </w:r>
    </w:p>
    <w:p w14:paraId="34EBEDCF" w14:textId="73BF7C3E" w:rsidR="003B2D81" w:rsidRDefault="005123E5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 w:rsidRPr="005123E5">
        <w:rPr>
          <w:rFonts w:ascii="Fira Code Light" w:hAnsi="Fira Code Light" w:cs="Fira Code Light"/>
          <w:sz w:val="24"/>
        </w:rPr>
        <w:t xml:space="preserve">    return solution</w:t>
      </w:r>
      <w:r w:rsidR="0091046F">
        <w:rPr>
          <w:rFonts w:ascii="Fira Code Light" w:hAnsi="Fira Code Light" w:cs="Fira Code Light"/>
          <w:sz w:val="24"/>
        </w:rPr>
        <w:t xml:space="preserve">             </w:t>
      </w:r>
      <w:r w:rsidR="00B97C72">
        <w:rPr>
          <w:rFonts w:ascii="Fira Code Light" w:hAnsi="Fira Code Light" w:cs="Fira Code Light"/>
          <w:color w:val="FF0000"/>
          <w:sz w:val="24"/>
        </w:rPr>
        <w:t>3</w:t>
      </w:r>
    </w:p>
    <w:p w14:paraId="3A0D69C5" w14:textId="2F9F8F32" w:rsidR="0091046F" w:rsidRDefault="0091046F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</w:p>
    <w:p w14:paraId="174548D5" w14:textId="6E35E8EE" w:rsidR="0091046F" w:rsidRDefault="00B97C72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>
        <w:rPr>
          <w:rFonts w:ascii="Fira Code Light" w:hAnsi="Fira Code Light" w:cs="Fira Code Light"/>
          <w:color w:val="FF0000"/>
          <w:sz w:val="24"/>
        </w:rPr>
        <w:t>8</w:t>
      </w:r>
      <w:r w:rsidR="0091046F">
        <w:rPr>
          <w:rFonts w:ascii="Fira Code Light" w:hAnsi="Fira Code Light" w:cs="Fira Code Light"/>
          <w:color w:val="FF0000"/>
          <w:sz w:val="24"/>
        </w:rPr>
        <w:t xml:space="preserve">n^3 + n^2 + n + </w:t>
      </w:r>
      <w:r>
        <w:rPr>
          <w:rFonts w:ascii="Fira Code Light" w:hAnsi="Fira Code Light" w:cs="Fira Code Light"/>
          <w:color w:val="FF0000"/>
          <w:sz w:val="24"/>
        </w:rPr>
        <w:t>3</w:t>
      </w:r>
    </w:p>
    <w:p w14:paraId="0E1E120A" w14:textId="1090D63C" w:rsidR="00B97C72" w:rsidRPr="0091046F" w:rsidRDefault="00B97C72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color w:val="FF0000"/>
          <w:sz w:val="24"/>
        </w:rPr>
      </w:pPr>
      <w:r>
        <w:rPr>
          <w:rFonts w:ascii="Fira Code Light" w:hAnsi="Fira Code Light" w:cs="Fira Code Light"/>
          <w:color w:val="FF0000"/>
          <w:sz w:val="24"/>
        </w:rPr>
        <w:t>O(n^3)</w:t>
      </w:r>
    </w:p>
    <w:p w14:paraId="0C1F1213" w14:textId="1F05266A" w:rsidR="0091046F" w:rsidRDefault="0091046F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</w:p>
    <w:p w14:paraId="239F7D3D" w14:textId="77777777" w:rsidR="0091046F" w:rsidRDefault="0091046F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</w:p>
    <w:p w14:paraId="5A0EEF45" w14:textId="77777777" w:rsidR="006F512C" w:rsidRDefault="006F512C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</w:p>
    <w:p w14:paraId="09FE1870" w14:textId="77777777" w:rsidR="006F512C" w:rsidRDefault="006F512C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</w:rPr>
      </w:pPr>
      <w:r w:rsidRPr="00C76B04">
        <w:rPr>
          <w:rFonts w:ascii="Times New Roman" w:hAnsi="Times New Roman" w:cs="Times New Roman"/>
          <w:b/>
          <w:sz w:val="28"/>
        </w:rPr>
        <w:t xml:space="preserve">Question </w:t>
      </w:r>
      <w:r>
        <w:rPr>
          <w:rFonts w:ascii="Times New Roman" w:hAnsi="Times New Roman" w:cs="Times New Roman"/>
          <w:b/>
          <w:sz w:val="28"/>
        </w:rPr>
        <w:t>11:</w:t>
      </w:r>
    </w:p>
    <w:p w14:paraId="73FC4984" w14:textId="12DCAC80" w:rsidR="006F512C" w:rsidRDefault="006F512C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nsider following codes and sample inputs</w:t>
      </w:r>
      <w:r w:rsidR="00863869">
        <w:rPr>
          <w:rFonts w:ascii="Times New Roman" w:hAnsi="Times New Roman" w:cs="Times New Roman"/>
          <w:sz w:val="24"/>
        </w:rPr>
        <w:t xml:space="preserve"> one by one</w:t>
      </w:r>
      <w:r>
        <w:rPr>
          <w:rFonts w:ascii="Times New Roman" w:hAnsi="Times New Roman" w:cs="Times New Roman"/>
          <w:sz w:val="24"/>
        </w:rPr>
        <w:t xml:space="preserve"> for experiment</w:t>
      </w:r>
      <w:r w:rsidR="00EA0D91">
        <w:rPr>
          <w:rFonts w:ascii="Times New Roman" w:hAnsi="Times New Roman" w:cs="Times New Roman"/>
          <w:sz w:val="24"/>
        </w:rPr>
        <w:t>al</w:t>
      </w:r>
      <w:r>
        <w:rPr>
          <w:rFonts w:ascii="Times New Roman" w:hAnsi="Times New Roman" w:cs="Times New Roman"/>
          <w:sz w:val="24"/>
        </w:rPr>
        <w:t xml:space="preserve"> analysis of two sorting algorithms namely: Bubble Sort and Selection Sort. </w:t>
      </w:r>
    </w:p>
    <w:p w14:paraId="5AD7ED29" w14:textId="0505D070" w:rsidR="004120A2" w:rsidRDefault="004120A2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4120A2">
        <w:rPr>
          <w:rFonts w:ascii="Times New Roman" w:hAnsi="Times New Roman" w:cs="Times New Roman"/>
          <w:sz w:val="24"/>
        </w:rPr>
        <w:t>0.09794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64"/>
        <w:gridCol w:w="1079"/>
        <w:gridCol w:w="1702"/>
        <w:gridCol w:w="1010"/>
        <w:gridCol w:w="1175"/>
        <w:gridCol w:w="1791"/>
        <w:gridCol w:w="1369"/>
      </w:tblGrid>
      <w:tr w:rsidR="00863869" w:rsidRPr="000B03FD" w14:paraId="2FD7E46D" w14:textId="77777777" w:rsidTr="000B03FD">
        <w:tc>
          <w:tcPr>
            <w:tcW w:w="1465" w:type="dxa"/>
            <w:vMerge w:val="restart"/>
            <w:shd w:val="clear" w:color="auto" w:fill="auto"/>
          </w:tcPr>
          <w:p w14:paraId="1B1666C4" w14:textId="77777777" w:rsidR="00863869" w:rsidRPr="000B03FD" w:rsidRDefault="00863869" w:rsidP="000B03F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0B03FD">
              <w:rPr>
                <w:rFonts w:ascii="Times New Roman" w:hAnsi="Times New Roman" w:cs="Times New Roman"/>
                <w:b/>
                <w:sz w:val="24"/>
              </w:rPr>
              <w:t>Algorithms</w:t>
            </w:r>
          </w:p>
        </w:tc>
        <w:tc>
          <w:tcPr>
            <w:tcW w:w="3773" w:type="dxa"/>
            <w:gridSpan w:val="3"/>
            <w:shd w:val="clear" w:color="auto" w:fill="auto"/>
          </w:tcPr>
          <w:p w14:paraId="45713A14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0B03FD">
              <w:rPr>
                <w:rFonts w:ascii="Times New Roman" w:hAnsi="Times New Roman" w:cs="Times New Roman"/>
                <w:b/>
                <w:sz w:val="24"/>
              </w:rPr>
              <w:t>Sorted Array</w:t>
            </w:r>
          </w:p>
        </w:tc>
        <w:tc>
          <w:tcPr>
            <w:tcW w:w="4352" w:type="dxa"/>
            <w:gridSpan w:val="3"/>
            <w:shd w:val="clear" w:color="auto" w:fill="auto"/>
          </w:tcPr>
          <w:p w14:paraId="23CDF90B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0B03FD">
              <w:rPr>
                <w:rFonts w:ascii="Times New Roman" w:hAnsi="Times New Roman" w:cs="Times New Roman"/>
                <w:b/>
                <w:sz w:val="24"/>
              </w:rPr>
              <w:t>Unsorted Array</w:t>
            </w:r>
          </w:p>
        </w:tc>
      </w:tr>
      <w:tr w:rsidR="00863869" w:rsidRPr="000B03FD" w14:paraId="5AA4232D" w14:textId="77777777" w:rsidTr="00F62E52">
        <w:trPr>
          <w:trHeight w:val="638"/>
        </w:trPr>
        <w:tc>
          <w:tcPr>
            <w:tcW w:w="1465" w:type="dxa"/>
            <w:vMerge/>
            <w:shd w:val="clear" w:color="auto" w:fill="auto"/>
          </w:tcPr>
          <w:p w14:paraId="086303BD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080" w:type="dxa"/>
            <w:shd w:val="clear" w:color="auto" w:fill="auto"/>
          </w:tcPr>
          <w:p w14:paraId="599330D7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0B03FD">
              <w:rPr>
                <w:rFonts w:ascii="Times New Roman" w:hAnsi="Times New Roman" w:cs="Times New Roman"/>
                <w:b/>
                <w:sz w:val="24"/>
              </w:rPr>
              <w:t xml:space="preserve">Best Case </w:t>
            </w:r>
          </w:p>
        </w:tc>
        <w:tc>
          <w:tcPr>
            <w:tcW w:w="1710" w:type="dxa"/>
            <w:shd w:val="clear" w:color="auto" w:fill="auto"/>
          </w:tcPr>
          <w:p w14:paraId="7EC5975F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0B03FD">
              <w:rPr>
                <w:rFonts w:ascii="Times New Roman" w:hAnsi="Times New Roman" w:cs="Times New Roman"/>
                <w:b/>
                <w:sz w:val="24"/>
              </w:rPr>
              <w:t>Average Case</w:t>
            </w:r>
          </w:p>
        </w:tc>
        <w:tc>
          <w:tcPr>
            <w:tcW w:w="983" w:type="dxa"/>
            <w:shd w:val="clear" w:color="auto" w:fill="auto"/>
          </w:tcPr>
          <w:p w14:paraId="7D4D0D98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0B03FD">
              <w:rPr>
                <w:rFonts w:ascii="Times New Roman" w:hAnsi="Times New Roman" w:cs="Times New Roman"/>
                <w:b/>
                <w:sz w:val="24"/>
              </w:rPr>
              <w:t>Worst Case</w:t>
            </w:r>
          </w:p>
        </w:tc>
        <w:tc>
          <w:tcPr>
            <w:tcW w:w="1177" w:type="dxa"/>
            <w:shd w:val="clear" w:color="auto" w:fill="auto"/>
          </w:tcPr>
          <w:p w14:paraId="100F8A9D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0B03FD">
              <w:rPr>
                <w:rFonts w:ascii="Times New Roman" w:hAnsi="Times New Roman" w:cs="Times New Roman"/>
                <w:b/>
                <w:sz w:val="24"/>
              </w:rPr>
              <w:t xml:space="preserve">Best Case </w:t>
            </w:r>
          </w:p>
        </w:tc>
        <w:tc>
          <w:tcPr>
            <w:tcW w:w="1800" w:type="dxa"/>
            <w:shd w:val="clear" w:color="auto" w:fill="auto"/>
          </w:tcPr>
          <w:p w14:paraId="3F456F65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0B03FD">
              <w:rPr>
                <w:rFonts w:ascii="Times New Roman" w:hAnsi="Times New Roman" w:cs="Times New Roman"/>
                <w:b/>
                <w:sz w:val="24"/>
              </w:rPr>
              <w:t>Average Case</w:t>
            </w:r>
          </w:p>
        </w:tc>
        <w:tc>
          <w:tcPr>
            <w:tcW w:w="1375" w:type="dxa"/>
            <w:shd w:val="clear" w:color="auto" w:fill="auto"/>
          </w:tcPr>
          <w:p w14:paraId="65CF3EAB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0B03FD">
              <w:rPr>
                <w:rFonts w:ascii="Times New Roman" w:hAnsi="Times New Roman" w:cs="Times New Roman"/>
                <w:b/>
                <w:sz w:val="24"/>
              </w:rPr>
              <w:t>Worst Case</w:t>
            </w:r>
          </w:p>
        </w:tc>
      </w:tr>
      <w:tr w:rsidR="00863869" w:rsidRPr="000B03FD" w14:paraId="503A331D" w14:textId="77777777" w:rsidTr="000B03FD">
        <w:tc>
          <w:tcPr>
            <w:tcW w:w="1465" w:type="dxa"/>
            <w:shd w:val="clear" w:color="auto" w:fill="auto"/>
          </w:tcPr>
          <w:p w14:paraId="65E65541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0B03FD">
              <w:rPr>
                <w:rFonts w:ascii="Times New Roman" w:hAnsi="Times New Roman" w:cs="Times New Roman"/>
                <w:sz w:val="24"/>
              </w:rPr>
              <w:t>Bubble Sort</w:t>
            </w:r>
          </w:p>
        </w:tc>
        <w:tc>
          <w:tcPr>
            <w:tcW w:w="1080" w:type="dxa"/>
            <w:shd w:val="clear" w:color="auto" w:fill="auto"/>
          </w:tcPr>
          <w:p w14:paraId="4FA54010" w14:textId="54D03658" w:rsidR="00F62E52" w:rsidRDefault="00F62E52" w:rsidP="00F62E52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F62E52">
              <w:rPr>
                <w:rFonts w:ascii="Times New Roman" w:hAnsi="Times New Roman" w:cs="Times New Roman"/>
                <w:sz w:val="24"/>
              </w:rPr>
              <w:t>0.0156</w:t>
            </w:r>
          </w:p>
          <w:p w14:paraId="50618BA2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10" w:type="dxa"/>
            <w:shd w:val="clear" w:color="auto" w:fill="auto"/>
          </w:tcPr>
          <w:p w14:paraId="4936AAB4" w14:textId="70CC6F3C" w:rsidR="00863869" w:rsidRPr="000B03FD" w:rsidRDefault="00F62E52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F62E52">
              <w:rPr>
                <w:rFonts w:ascii="Times New Roman" w:hAnsi="Times New Roman" w:cs="Times New Roman"/>
                <w:sz w:val="24"/>
              </w:rPr>
              <w:t>0.0279</w:t>
            </w:r>
          </w:p>
        </w:tc>
        <w:tc>
          <w:tcPr>
            <w:tcW w:w="983" w:type="dxa"/>
            <w:shd w:val="clear" w:color="auto" w:fill="auto"/>
          </w:tcPr>
          <w:p w14:paraId="513FA7F6" w14:textId="6D83B1BB" w:rsidR="00863869" w:rsidRPr="000B03FD" w:rsidRDefault="00F62E52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F62E52">
              <w:rPr>
                <w:rFonts w:ascii="Times New Roman" w:hAnsi="Times New Roman" w:cs="Times New Roman"/>
                <w:sz w:val="24"/>
              </w:rPr>
              <w:t>0.0312</w:t>
            </w:r>
          </w:p>
        </w:tc>
        <w:tc>
          <w:tcPr>
            <w:tcW w:w="1177" w:type="dxa"/>
            <w:shd w:val="clear" w:color="auto" w:fill="auto"/>
          </w:tcPr>
          <w:p w14:paraId="121B69C7" w14:textId="094D8A56" w:rsidR="00863869" w:rsidRPr="000B03FD" w:rsidRDefault="004120A2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4120A2">
              <w:rPr>
                <w:rFonts w:ascii="Times New Roman" w:hAnsi="Times New Roman" w:cs="Times New Roman"/>
                <w:sz w:val="24"/>
              </w:rPr>
              <w:t>0.1406</w:t>
            </w:r>
          </w:p>
        </w:tc>
        <w:tc>
          <w:tcPr>
            <w:tcW w:w="1800" w:type="dxa"/>
            <w:shd w:val="clear" w:color="auto" w:fill="auto"/>
          </w:tcPr>
          <w:p w14:paraId="1B696E75" w14:textId="77777777" w:rsidR="00F62E52" w:rsidRDefault="00F62E52" w:rsidP="00F62E52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F62E52">
              <w:rPr>
                <w:rFonts w:ascii="Times New Roman" w:hAnsi="Times New Roman" w:cs="Times New Roman"/>
                <w:sz w:val="24"/>
              </w:rPr>
              <w:t>0.2031</w:t>
            </w:r>
          </w:p>
          <w:p w14:paraId="40B5AFDD" w14:textId="44DF80F8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75" w:type="dxa"/>
            <w:shd w:val="clear" w:color="auto" w:fill="auto"/>
          </w:tcPr>
          <w:p w14:paraId="15289072" w14:textId="393403EA" w:rsidR="00863869" w:rsidRPr="000B03FD" w:rsidRDefault="00F62E52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F62E52">
              <w:rPr>
                <w:rFonts w:ascii="Times New Roman" w:hAnsi="Times New Roman" w:cs="Times New Roman"/>
                <w:sz w:val="24"/>
              </w:rPr>
              <w:t>0.3620</w:t>
            </w:r>
          </w:p>
        </w:tc>
      </w:tr>
      <w:tr w:rsidR="00863869" w:rsidRPr="000B03FD" w14:paraId="0967E52B" w14:textId="77777777" w:rsidTr="000B03FD">
        <w:tc>
          <w:tcPr>
            <w:tcW w:w="1465" w:type="dxa"/>
            <w:shd w:val="clear" w:color="auto" w:fill="auto"/>
          </w:tcPr>
          <w:p w14:paraId="63C7C73C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0B03FD">
              <w:rPr>
                <w:rFonts w:ascii="Times New Roman" w:hAnsi="Times New Roman" w:cs="Times New Roman"/>
                <w:sz w:val="24"/>
              </w:rPr>
              <w:t>Selection Sort</w:t>
            </w:r>
          </w:p>
        </w:tc>
        <w:tc>
          <w:tcPr>
            <w:tcW w:w="1080" w:type="dxa"/>
            <w:shd w:val="clear" w:color="auto" w:fill="auto"/>
          </w:tcPr>
          <w:p w14:paraId="023331A0" w14:textId="36A7FB68" w:rsidR="00863869" w:rsidRPr="000B03FD" w:rsidRDefault="004120A2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4120A2">
              <w:rPr>
                <w:rFonts w:ascii="Times New Roman" w:hAnsi="Times New Roman" w:cs="Times New Roman"/>
                <w:sz w:val="24"/>
              </w:rPr>
              <w:t>0.04687</w:t>
            </w:r>
          </w:p>
        </w:tc>
        <w:tc>
          <w:tcPr>
            <w:tcW w:w="1710" w:type="dxa"/>
            <w:shd w:val="clear" w:color="auto" w:fill="auto"/>
          </w:tcPr>
          <w:p w14:paraId="0F1831D1" w14:textId="77777777" w:rsidR="00863869" w:rsidRDefault="004120A2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4120A2">
              <w:rPr>
                <w:rFonts w:ascii="Times New Roman" w:hAnsi="Times New Roman" w:cs="Times New Roman"/>
                <w:sz w:val="24"/>
              </w:rPr>
              <w:t>0.07813</w:t>
            </w:r>
          </w:p>
          <w:p w14:paraId="01037F07" w14:textId="563F9A80" w:rsidR="004120A2" w:rsidRPr="000B03FD" w:rsidRDefault="004120A2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83" w:type="dxa"/>
            <w:shd w:val="clear" w:color="auto" w:fill="auto"/>
          </w:tcPr>
          <w:p w14:paraId="7E2CCFFC" w14:textId="6190807F" w:rsidR="00863869" w:rsidRPr="000B03FD" w:rsidRDefault="004120A2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4120A2">
              <w:rPr>
                <w:rFonts w:ascii="Times New Roman" w:hAnsi="Times New Roman" w:cs="Times New Roman"/>
                <w:sz w:val="24"/>
              </w:rPr>
              <w:t>0.10936</w:t>
            </w:r>
          </w:p>
        </w:tc>
        <w:tc>
          <w:tcPr>
            <w:tcW w:w="1177" w:type="dxa"/>
            <w:shd w:val="clear" w:color="auto" w:fill="auto"/>
          </w:tcPr>
          <w:p w14:paraId="01025085" w14:textId="77777777" w:rsidR="004120A2" w:rsidRDefault="004120A2" w:rsidP="004120A2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4120A2">
              <w:rPr>
                <w:rFonts w:ascii="Times New Roman" w:hAnsi="Times New Roman" w:cs="Times New Roman"/>
                <w:sz w:val="24"/>
              </w:rPr>
              <w:t>0.09374</w:t>
            </w:r>
          </w:p>
          <w:p w14:paraId="18340056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00" w:type="dxa"/>
            <w:shd w:val="clear" w:color="auto" w:fill="auto"/>
          </w:tcPr>
          <w:p w14:paraId="311111A4" w14:textId="77777777" w:rsidR="004120A2" w:rsidRDefault="004120A2" w:rsidP="004120A2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4120A2">
              <w:rPr>
                <w:rFonts w:ascii="Times New Roman" w:hAnsi="Times New Roman" w:cs="Times New Roman"/>
                <w:sz w:val="24"/>
              </w:rPr>
              <w:t>0.09794</w:t>
            </w:r>
          </w:p>
          <w:p w14:paraId="1DFDAB67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375" w:type="dxa"/>
            <w:shd w:val="clear" w:color="auto" w:fill="auto"/>
          </w:tcPr>
          <w:p w14:paraId="27A53ED3" w14:textId="6CA9B18A" w:rsidR="00863869" w:rsidRPr="000B03FD" w:rsidRDefault="004120A2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4120A2">
              <w:rPr>
                <w:rFonts w:ascii="Times New Roman" w:hAnsi="Times New Roman" w:cs="Times New Roman"/>
                <w:sz w:val="24"/>
              </w:rPr>
              <w:t>0.1109</w:t>
            </w:r>
          </w:p>
        </w:tc>
      </w:tr>
    </w:tbl>
    <w:p w14:paraId="71CF6528" w14:textId="77777777" w:rsidR="006F512C" w:rsidRDefault="006F512C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EA0D91" w:rsidRPr="000B03FD" w14:paraId="131FBF9B" w14:textId="77777777" w:rsidTr="000B03FD">
        <w:tc>
          <w:tcPr>
            <w:tcW w:w="9576" w:type="dxa"/>
            <w:shd w:val="clear" w:color="auto" w:fill="auto"/>
          </w:tcPr>
          <w:p w14:paraId="3C6894C3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0B03FD">
              <w:rPr>
                <w:rFonts w:ascii="Times New Roman" w:hAnsi="Times New Roman" w:cs="Times New Roman"/>
                <w:b/>
                <w:sz w:val="24"/>
              </w:rPr>
              <w:lastRenderedPageBreak/>
              <w:t>Sample Inputs</w:t>
            </w:r>
          </w:p>
        </w:tc>
      </w:tr>
      <w:tr w:rsidR="00EA0D91" w:rsidRPr="000B03FD" w14:paraId="406D2B2B" w14:textId="77777777" w:rsidTr="000B03FD">
        <w:tc>
          <w:tcPr>
            <w:tcW w:w="9576" w:type="dxa"/>
            <w:shd w:val="clear" w:color="auto" w:fill="auto"/>
          </w:tcPr>
          <w:p w14:paraId="44064AB7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proofErr w:type="spellStart"/>
            <w:r w:rsidRPr="000B03FD">
              <w:rPr>
                <w:rFonts w:ascii="Fira Code Light" w:hAnsi="Fira Code Light" w:cs="Fira Code Light"/>
                <w:sz w:val="24"/>
              </w:rPr>
              <w:t>sorted_array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 xml:space="preserve"> = [2, 4, 6, 8, 10, 12, 14, 16, 18, 20, 22, 24, 26]</w:t>
            </w:r>
          </w:p>
        </w:tc>
      </w:tr>
      <w:tr w:rsidR="00EA0D91" w:rsidRPr="000B03FD" w14:paraId="0FEF771B" w14:textId="77777777" w:rsidTr="000B03FD">
        <w:tc>
          <w:tcPr>
            <w:tcW w:w="9576" w:type="dxa"/>
            <w:shd w:val="clear" w:color="auto" w:fill="auto"/>
          </w:tcPr>
          <w:p w14:paraId="371DDE8C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proofErr w:type="spellStart"/>
            <w:r w:rsidRPr="000B03FD">
              <w:rPr>
                <w:rFonts w:ascii="Fira Code Light" w:hAnsi="Fira Code Light" w:cs="Fira Code Light"/>
                <w:sz w:val="24"/>
              </w:rPr>
              <w:t>Unsorted_array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 xml:space="preserve"> = [8, 22, 6, 10, 14, 2, 24, 4, 16, 26, 12, 18, 20]</w:t>
            </w:r>
          </w:p>
        </w:tc>
      </w:tr>
    </w:tbl>
    <w:p w14:paraId="70B8FCE7" w14:textId="77777777" w:rsidR="00EA0D91" w:rsidRDefault="00EA0D91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</w:p>
    <w:p w14:paraId="03CB2FAB" w14:textId="77777777" w:rsidR="00EA0D91" w:rsidRDefault="00EA0D91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EA0D91" w:rsidRPr="000B03FD" w14:paraId="49152926" w14:textId="77777777" w:rsidTr="000B03FD">
        <w:tc>
          <w:tcPr>
            <w:tcW w:w="4788" w:type="dxa"/>
            <w:shd w:val="clear" w:color="auto" w:fill="auto"/>
          </w:tcPr>
          <w:p w14:paraId="24F06F71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b/>
                <w:sz w:val="24"/>
              </w:rPr>
            </w:pPr>
            <w:r w:rsidRPr="000B03FD">
              <w:rPr>
                <w:rFonts w:ascii="Fira Code Light" w:hAnsi="Fira Code Light" w:cs="Fira Code Light"/>
                <w:b/>
                <w:sz w:val="24"/>
              </w:rPr>
              <w:t># Optimized Bubble sort</w:t>
            </w:r>
          </w:p>
          <w:p w14:paraId="36EFFDFF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2FEFDF1A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def </w:t>
            </w:r>
            <w:proofErr w:type="spellStart"/>
            <w:r w:rsidRPr="000B03FD">
              <w:rPr>
                <w:rFonts w:ascii="Fira Code Light" w:hAnsi="Fira Code Light" w:cs="Fira Code Light"/>
                <w:sz w:val="24"/>
              </w:rPr>
              <w:t>bubbleSort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>(array):</w:t>
            </w:r>
          </w:p>
          <w:p w14:paraId="204EBC84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</w:t>
            </w:r>
          </w:p>
          <w:p w14:paraId="07A2E627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# </w:t>
            </w: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loop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 xml:space="preserve"> through each element of array</w:t>
            </w:r>
          </w:p>
          <w:p w14:paraId="0F64239D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for </w:t>
            </w:r>
            <w:proofErr w:type="spellStart"/>
            <w:r w:rsidRPr="000B03FD">
              <w:rPr>
                <w:rFonts w:ascii="Fira Code Light" w:hAnsi="Fira Code Light" w:cs="Fira Code Light"/>
                <w:sz w:val="24"/>
              </w:rPr>
              <w:t>i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 xml:space="preserve"> in range(</w:t>
            </w:r>
            <w:proofErr w:type="spellStart"/>
            <w:r w:rsidRPr="000B03FD">
              <w:rPr>
                <w:rFonts w:ascii="Fira Code Light" w:hAnsi="Fira Code Light" w:cs="Fira Code Light"/>
                <w:sz w:val="24"/>
              </w:rPr>
              <w:t>len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>(array)):</w:t>
            </w:r>
          </w:p>
          <w:p w14:paraId="0FB6EF6B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</w:t>
            </w:r>
          </w:p>
          <w:p w14:paraId="780B83E1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# </w:t>
            </w: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keep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 xml:space="preserve"> track of swapping</w:t>
            </w:r>
          </w:p>
          <w:p w14:paraId="6CCF4ECA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swapped = False</w:t>
            </w:r>
          </w:p>
          <w:p w14:paraId="680E858E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</w:t>
            </w:r>
          </w:p>
          <w:p w14:paraId="10268144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# </w:t>
            </w: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loop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 xml:space="preserve"> to compare array elements</w:t>
            </w:r>
          </w:p>
          <w:p w14:paraId="3039B7AA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for j in </w:t>
            </w: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range(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 xml:space="preserve">0, </w:t>
            </w:r>
            <w:proofErr w:type="spellStart"/>
            <w:r w:rsidRPr="000B03FD">
              <w:rPr>
                <w:rFonts w:ascii="Fira Code Light" w:hAnsi="Fira Code Light" w:cs="Fira Code Light"/>
                <w:sz w:val="24"/>
              </w:rPr>
              <w:t>len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 xml:space="preserve">(array) - </w:t>
            </w:r>
            <w:proofErr w:type="spellStart"/>
            <w:r w:rsidRPr="000B03FD">
              <w:rPr>
                <w:rFonts w:ascii="Fira Code Light" w:hAnsi="Fira Code Light" w:cs="Fira Code Light"/>
                <w:sz w:val="24"/>
              </w:rPr>
              <w:t>i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 xml:space="preserve"> - 1):</w:t>
            </w:r>
          </w:p>
          <w:p w14:paraId="3147C3CF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292FA7E1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# </w:t>
            </w: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compare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 xml:space="preserve"> two adjacent elements</w:t>
            </w:r>
          </w:p>
          <w:p w14:paraId="244827C0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# change &gt; to &lt; to sort in descending order</w:t>
            </w:r>
          </w:p>
          <w:p w14:paraId="7F29AF63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if array[j] &gt; </w:t>
            </w: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array[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>j + 1]:</w:t>
            </w:r>
          </w:p>
          <w:p w14:paraId="7D3A6378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4406F232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# </w:t>
            </w: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swapping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 xml:space="preserve"> occurs if elements</w:t>
            </w:r>
          </w:p>
          <w:p w14:paraId="59864EE4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# </w:t>
            </w: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are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 xml:space="preserve"> not in the intended order</w:t>
            </w:r>
          </w:p>
          <w:p w14:paraId="108D5BCB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temp = array[j]</w:t>
            </w:r>
          </w:p>
          <w:p w14:paraId="1A0741DB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array[j] = array[j+1]</w:t>
            </w:r>
          </w:p>
          <w:p w14:paraId="2376307F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array[j+1] = temp</w:t>
            </w:r>
          </w:p>
          <w:p w14:paraId="082F4BFC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1982BFD7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swapped = True</w:t>
            </w:r>
          </w:p>
          <w:p w14:paraId="480664E9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  </w:t>
            </w:r>
          </w:p>
          <w:p w14:paraId="385A1543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# </w:t>
            </w: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no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 xml:space="preserve"> swapping means the array is already sorted</w:t>
            </w:r>
          </w:p>
          <w:p w14:paraId="72EE8447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lastRenderedPageBreak/>
              <w:t xml:space="preserve">    # </w:t>
            </w: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so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 xml:space="preserve"> no need for further comparison</w:t>
            </w:r>
          </w:p>
          <w:p w14:paraId="435588EF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if not swapped:</w:t>
            </w:r>
          </w:p>
          <w:p w14:paraId="43731D74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break</w:t>
            </w:r>
          </w:p>
          <w:p w14:paraId="323DC2CF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0667469C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  <w:highlight w:val="yellow"/>
              </w:rPr>
              <w:t xml:space="preserve">data = </w:t>
            </w:r>
            <w:r w:rsidR="00F7590A" w:rsidRPr="000B03FD">
              <w:rPr>
                <w:rFonts w:ascii="Fira Code Light" w:hAnsi="Fira Code Light" w:cs="Fira Code Light"/>
                <w:sz w:val="24"/>
                <w:highlight w:val="yellow"/>
              </w:rPr>
              <w:t>[]</w:t>
            </w:r>
          </w:p>
          <w:p w14:paraId="430C861E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5282169F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proofErr w:type="spellStart"/>
            <w:r w:rsidRPr="000B03FD">
              <w:rPr>
                <w:rFonts w:ascii="Fira Code Light" w:hAnsi="Fira Code Light" w:cs="Fira Code Light"/>
                <w:sz w:val="24"/>
              </w:rPr>
              <w:t>bubbleSort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>(data)</w:t>
            </w:r>
          </w:p>
          <w:p w14:paraId="63AAB6EA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27381117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print(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>'Sorted Array in Ascending Order:')</w:t>
            </w:r>
          </w:p>
          <w:p w14:paraId="2CF47048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>print(data)</w:t>
            </w:r>
          </w:p>
        </w:tc>
        <w:tc>
          <w:tcPr>
            <w:tcW w:w="4788" w:type="dxa"/>
            <w:shd w:val="clear" w:color="auto" w:fill="auto"/>
          </w:tcPr>
          <w:p w14:paraId="3884343A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b/>
                <w:sz w:val="24"/>
              </w:rPr>
            </w:pPr>
            <w:r w:rsidRPr="000B03FD">
              <w:rPr>
                <w:rFonts w:ascii="Fira Code Light" w:hAnsi="Fira Code Light" w:cs="Fira Code Light"/>
                <w:b/>
                <w:sz w:val="24"/>
              </w:rPr>
              <w:lastRenderedPageBreak/>
              <w:t># Selection sort</w:t>
            </w:r>
          </w:p>
          <w:p w14:paraId="42D46625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695F6172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def </w:t>
            </w:r>
            <w:proofErr w:type="spellStart"/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selectionSort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>(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>array, size):</w:t>
            </w:r>
          </w:p>
          <w:p w14:paraId="0B2A419C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</w:t>
            </w:r>
          </w:p>
          <w:p w14:paraId="6F23C66D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for step in range(size):</w:t>
            </w:r>
          </w:p>
          <w:p w14:paraId="4A802BBF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</w:t>
            </w:r>
            <w:proofErr w:type="spellStart"/>
            <w:r w:rsidRPr="000B03FD">
              <w:rPr>
                <w:rFonts w:ascii="Fira Code Light" w:hAnsi="Fira Code Light" w:cs="Fira Code Light"/>
                <w:sz w:val="24"/>
              </w:rPr>
              <w:t>min_idx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 xml:space="preserve"> = step</w:t>
            </w:r>
          </w:p>
          <w:p w14:paraId="321B2ACF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57461AAB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for </w:t>
            </w:r>
            <w:proofErr w:type="spellStart"/>
            <w:r w:rsidRPr="000B03FD">
              <w:rPr>
                <w:rFonts w:ascii="Fira Code Light" w:hAnsi="Fira Code Light" w:cs="Fira Code Light"/>
                <w:sz w:val="24"/>
              </w:rPr>
              <w:t>i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 xml:space="preserve"> in </w:t>
            </w: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range(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>step + 1, size):</w:t>
            </w:r>
          </w:p>
          <w:p w14:paraId="3779F94C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 </w:t>
            </w:r>
          </w:p>
          <w:p w14:paraId="5D5DB704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    # </w:t>
            </w: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to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 xml:space="preserve"> sort in descending order, change &gt; to &lt; in this line</w:t>
            </w:r>
          </w:p>
          <w:p w14:paraId="6F430F8F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    # </w:t>
            </w: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select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 xml:space="preserve"> the minimum element in each loop</w:t>
            </w:r>
          </w:p>
          <w:p w14:paraId="7AB8CB7E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    if array[</w:t>
            </w:r>
            <w:proofErr w:type="spellStart"/>
            <w:r w:rsidRPr="000B03FD">
              <w:rPr>
                <w:rFonts w:ascii="Fira Code Light" w:hAnsi="Fira Code Light" w:cs="Fira Code Light"/>
                <w:sz w:val="24"/>
              </w:rPr>
              <w:t>i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>] &lt; array[</w:t>
            </w:r>
            <w:proofErr w:type="spellStart"/>
            <w:r w:rsidRPr="000B03FD">
              <w:rPr>
                <w:rFonts w:ascii="Fira Code Light" w:hAnsi="Fira Code Light" w:cs="Fira Code Light"/>
                <w:sz w:val="24"/>
              </w:rPr>
              <w:t>min_idx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>]:</w:t>
            </w:r>
          </w:p>
          <w:p w14:paraId="1E63AC5E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        </w:t>
            </w:r>
            <w:proofErr w:type="spellStart"/>
            <w:r w:rsidRPr="000B03FD">
              <w:rPr>
                <w:rFonts w:ascii="Fira Code Light" w:hAnsi="Fira Code Light" w:cs="Fira Code Light"/>
                <w:sz w:val="24"/>
              </w:rPr>
              <w:t>min_idx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 xml:space="preserve"> = </w:t>
            </w:r>
            <w:proofErr w:type="spellStart"/>
            <w:r w:rsidRPr="000B03FD">
              <w:rPr>
                <w:rFonts w:ascii="Fira Code Light" w:hAnsi="Fira Code Light" w:cs="Fira Code Light"/>
                <w:sz w:val="24"/>
              </w:rPr>
              <w:t>i</w:t>
            </w:r>
            <w:proofErr w:type="spellEnd"/>
          </w:p>
          <w:p w14:paraId="70D854E8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 </w:t>
            </w:r>
          </w:p>
          <w:p w14:paraId="363E426A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# </w:t>
            </w: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put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 xml:space="preserve"> min at the correct position</w:t>
            </w:r>
          </w:p>
          <w:p w14:paraId="0D86B959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(</w:t>
            </w: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array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>[step], array[</w:t>
            </w:r>
            <w:proofErr w:type="spellStart"/>
            <w:r w:rsidRPr="000B03FD">
              <w:rPr>
                <w:rFonts w:ascii="Fira Code Light" w:hAnsi="Fira Code Light" w:cs="Fira Code Light"/>
                <w:sz w:val="24"/>
              </w:rPr>
              <w:t>min_idx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>]) = (array[</w:t>
            </w:r>
            <w:proofErr w:type="spellStart"/>
            <w:r w:rsidRPr="000B03FD">
              <w:rPr>
                <w:rFonts w:ascii="Fira Code Light" w:hAnsi="Fira Code Light" w:cs="Fira Code Light"/>
                <w:sz w:val="24"/>
              </w:rPr>
              <w:t>min_idx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>], array[step])</w:t>
            </w:r>
          </w:p>
          <w:p w14:paraId="048140D6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6DA0F960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538BDB73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  <w:highlight w:val="yellow"/>
              </w:rPr>
              <w:t xml:space="preserve">data = </w:t>
            </w:r>
            <w:r w:rsidR="00F7590A" w:rsidRPr="000B03FD">
              <w:rPr>
                <w:rFonts w:ascii="Fira Code Light" w:hAnsi="Fira Code Light" w:cs="Fira Code Light"/>
                <w:sz w:val="24"/>
                <w:highlight w:val="yellow"/>
              </w:rPr>
              <w:t>[]</w:t>
            </w:r>
          </w:p>
          <w:p w14:paraId="376EA31E" w14:textId="77777777" w:rsidR="00F7590A" w:rsidRPr="000B03FD" w:rsidRDefault="00F7590A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2A7495A9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size = </w:t>
            </w:r>
            <w:proofErr w:type="spellStart"/>
            <w:r w:rsidRPr="000B03FD">
              <w:rPr>
                <w:rFonts w:ascii="Fira Code Light" w:hAnsi="Fira Code Light" w:cs="Fira Code Light"/>
                <w:sz w:val="24"/>
              </w:rPr>
              <w:t>len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>(data)</w:t>
            </w:r>
          </w:p>
          <w:p w14:paraId="559E2D1D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proofErr w:type="spellStart"/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selectionSort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>(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>data, size)</w:t>
            </w:r>
          </w:p>
          <w:p w14:paraId="30359EA2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print(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>'Sorted Array in Ascending Order:')</w:t>
            </w:r>
          </w:p>
          <w:p w14:paraId="14137250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>print(data)</w:t>
            </w:r>
          </w:p>
        </w:tc>
      </w:tr>
    </w:tbl>
    <w:p w14:paraId="4BD87896" w14:textId="77777777" w:rsidR="00EA0D91" w:rsidRDefault="00EA0D91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EA0D91" w:rsidRPr="000B03FD" w14:paraId="3171EFDE" w14:textId="77777777" w:rsidTr="000B03FD">
        <w:tc>
          <w:tcPr>
            <w:tcW w:w="9576" w:type="dxa"/>
            <w:shd w:val="clear" w:color="auto" w:fill="auto"/>
          </w:tcPr>
          <w:p w14:paraId="4A96EDE8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b/>
                <w:sz w:val="24"/>
              </w:rPr>
            </w:pPr>
            <w:r w:rsidRPr="000B03FD">
              <w:rPr>
                <w:rFonts w:ascii="Fira Code Light" w:hAnsi="Fira Code Light" w:cs="Fira Code Light"/>
                <w:b/>
                <w:sz w:val="24"/>
              </w:rPr>
              <w:t># For calculating</w:t>
            </w:r>
            <w:r w:rsidR="00F7590A" w:rsidRPr="000B03FD">
              <w:rPr>
                <w:rFonts w:ascii="Fira Code Light" w:hAnsi="Fira Code Light" w:cs="Fira Code Light"/>
                <w:b/>
                <w:sz w:val="24"/>
              </w:rPr>
              <w:t xml:space="preserve"> time</w:t>
            </w:r>
            <w:r w:rsidRPr="000B03FD">
              <w:rPr>
                <w:rFonts w:ascii="Fira Code Light" w:hAnsi="Fira Code Light" w:cs="Fira Code Light"/>
                <w:b/>
                <w:sz w:val="24"/>
              </w:rPr>
              <w:t xml:space="preserve"> </w:t>
            </w:r>
          </w:p>
          <w:p w14:paraId="1B31A7D6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>from time import time</w:t>
            </w:r>
          </w:p>
          <w:p w14:paraId="5B008C51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start time = </w:t>
            </w: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time( )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 xml:space="preserve"> # record the starting time</w:t>
            </w:r>
          </w:p>
          <w:p w14:paraId="3F13D585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>run algorithm</w:t>
            </w:r>
          </w:p>
          <w:p w14:paraId="76F31DD7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end time = </w:t>
            </w: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time( )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 xml:space="preserve"> # record the ending time</w:t>
            </w:r>
          </w:p>
          <w:p w14:paraId="67CCA8BB" w14:textId="77777777" w:rsidR="00EA0D91" w:rsidRPr="000B03FD" w:rsidRDefault="00EA0D91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>elapsed = end time − start time # compute the elapsed time</w:t>
            </w:r>
          </w:p>
        </w:tc>
      </w:tr>
    </w:tbl>
    <w:p w14:paraId="7B0BDAA2" w14:textId="77777777" w:rsidR="00EA0D91" w:rsidRDefault="00EA0D91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</w:p>
    <w:p w14:paraId="10CF6188" w14:textId="77777777" w:rsidR="00F7590A" w:rsidRDefault="00F7590A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</w:p>
    <w:p w14:paraId="7EDD4870" w14:textId="77777777" w:rsidR="00863869" w:rsidRDefault="00863869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</w:p>
    <w:p w14:paraId="0A30ED12" w14:textId="77777777" w:rsidR="00F7590A" w:rsidRDefault="00F7590A" w:rsidP="00F7590A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w supply the same inputs to Linear Search and Binary Search Algorithm for experimental analysis and look for any number.</w:t>
      </w:r>
    </w:p>
    <w:p w14:paraId="12039319" w14:textId="77777777" w:rsidR="00863869" w:rsidRDefault="00863869" w:rsidP="00F7590A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15"/>
        <w:gridCol w:w="1010"/>
        <w:gridCol w:w="1598"/>
        <w:gridCol w:w="1130"/>
        <w:gridCol w:w="1153"/>
        <w:gridCol w:w="1743"/>
        <w:gridCol w:w="1341"/>
      </w:tblGrid>
      <w:tr w:rsidR="00863869" w:rsidRPr="000B03FD" w14:paraId="702B13DA" w14:textId="77777777" w:rsidTr="001C206F">
        <w:tc>
          <w:tcPr>
            <w:tcW w:w="1626" w:type="dxa"/>
            <w:vMerge w:val="restart"/>
            <w:shd w:val="clear" w:color="auto" w:fill="auto"/>
          </w:tcPr>
          <w:p w14:paraId="2E2EEB78" w14:textId="77777777" w:rsidR="00863869" w:rsidRPr="000B03FD" w:rsidRDefault="00863869" w:rsidP="000B03F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0B03FD">
              <w:rPr>
                <w:rFonts w:ascii="Times New Roman" w:hAnsi="Times New Roman" w:cs="Times New Roman"/>
                <w:b/>
                <w:sz w:val="24"/>
              </w:rPr>
              <w:t>Algorithms</w:t>
            </w:r>
          </w:p>
        </w:tc>
        <w:tc>
          <w:tcPr>
            <w:tcW w:w="3675" w:type="dxa"/>
            <w:gridSpan w:val="3"/>
            <w:shd w:val="clear" w:color="auto" w:fill="auto"/>
          </w:tcPr>
          <w:p w14:paraId="590C15B6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0B03FD">
              <w:rPr>
                <w:rFonts w:ascii="Times New Roman" w:hAnsi="Times New Roman" w:cs="Times New Roman"/>
                <w:b/>
                <w:sz w:val="24"/>
              </w:rPr>
              <w:t>Sorted Array</w:t>
            </w:r>
          </w:p>
        </w:tc>
        <w:tc>
          <w:tcPr>
            <w:tcW w:w="4289" w:type="dxa"/>
            <w:gridSpan w:val="3"/>
            <w:shd w:val="clear" w:color="auto" w:fill="auto"/>
          </w:tcPr>
          <w:p w14:paraId="3FA9CD05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0B03FD">
              <w:rPr>
                <w:rFonts w:ascii="Times New Roman" w:hAnsi="Times New Roman" w:cs="Times New Roman"/>
                <w:b/>
                <w:sz w:val="24"/>
              </w:rPr>
              <w:t>Unsorted Array</w:t>
            </w:r>
          </w:p>
        </w:tc>
      </w:tr>
      <w:tr w:rsidR="00863869" w:rsidRPr="000B03FD" w14:paraId="213F1D4F" w14:textId="77777777" w:rsidTr="001C206F">
        <w:trPr>
          <w:trHeight w:val="638"/>
        </w:trPr>
        <w:tc>
          <w:tcPr>
            <w:tcW w:w="1626" w:type="dxa"/>
            <w:vMerge/>
            <w:shd w:val="clear" w:color="auto" w:fill="auto"/>
          </w:tcPr>
          <w:p w14:paraId="3FA586A2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010" w:type="dxa"/>
            <w:shd w:val="clear" w:color="auto" w:fill="auto"/>
          </w:tcPr>
          <w:p w14:paraId="4C2AD92E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0B03FD">
              <w:rPr>
                <w:rFonts w:ascii="Times New Roman" w:hAnsi="Times New Roman" w:cs="Times New Roman"/>
                <w:b/>
                <w:sz w:val="24"/>
              </w:rPr>
              <w:t xml:space="preserve">Best Case </w:t>
            </w:r>
          </w:p>
        </w:tc>
        <w:tc>
          <w:tcPr>
            <w:tcW w:w="1619" w:type="dxa"/>
            <w:shd w:val="clear" w:color="auto" w:fill="auto"/>
          </w:tcPr>
          <w:p w14:paraId="22DA9BDE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0B03FD">
              <w:rPr>
                <w:rFonts w:ascii="Times New Roman" w:hAnsi="Times New Roman" w:cs="Times New Roman"/>
                <w:b/>
                <w:sz w:val="24"/>
              </w:rPr>
              <w:t>Average Case</w:t>
            </w:r>
          </w:p>
        </w:tc>
        <w:tc>
          <w:tcPr>
            <w:tcW w:w="1046" w:type="dxa"/>
            <w:shd w:val="clear" w:color="auto" w:fill="auto"/>
          </w:tcPr>
          <w:p w14:paraId="379A6B8A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0B03FD">
              <w:rPr>
                <w:rFonts w:ascii="Times New Roman" w:hAnsi="Times New Roman" w:cs="Times New Roman"/>
                <w:b/>
                <w:sz w:val="24"/>
              </w:rPr>
              <w:t>Worst Case</w:t>
            </w:r>
          </w:p>
        </w:tc>
        <w:tc>
          <w:tcPr>
            <w:tcW w:w="1160" w:type="dxa"/>
            <w:shd w:val="clear" w:color="auto" w:fill="auto"/>
          </w:tcPr>
          <w:p w14:paraId="3A1C6972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0B03FD">
              <w:rPr>
                <w:rFonts w:ascii="Times New Roman" w:hAnsi="Times New Roman" w:cs="Times New Roman"/>
                <w:b/>
                <w:sz w:val="24"/>
              </w:rPr>
              <w:t xml:space="preserve">Best Case </w:t>
            </w:r>
          </w:p>
        </w:tc>
        <w:tc>
          <w:tcPr>
            <w:tcW w:w="1773" w:type="dxa"/>
            <w:shd w:val="clear" w:color="auto" w:fill="auto"/>
          </w:tcPr>
          <w:p w14:paraId="6F060BDC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0B03FD">
              <w:rPr>
                <w:rFonts w:ascii="Times New Roman" w:hAnsi="Times New Roman" w:cs="Times New Roman"/>
                <w:b/>
                <w:sz w:val="24"/>
              </w:rPr>
              <w:t>Average Case</w:t>
            </w:r>
          </w:p>
        </w:tc>
        <w:tc>
          <w:tcPr>
            <w:tcW w:w="1356" w:type="dxa"/>
            <w:shd w:val="clear" w:color="auto" w:fill="auto"/>
          </w:tcPr>
          <w:p w14:paraId="5601E1C5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0B03FD">
              <w:rPr>
                <w:rFonts w:ascii="Times New Roman" w:hAnsi="Times New Roman" w:cs="Times New Roman"/>
                <w:b/>
                <w:sz w:val="24"/>
              </w:rPr>
              <w:t>Worst Case</w:t>
            </w:r>
          </w:p>
        </w:tc>
      </w:tr>
      <w:tr w:rsidR="001C206F" w:rsidRPr="000B03FD" w14:paraId="0FC2FB30" w14:textId="77777777" w:rsidTr="001C206F">
        <w:tc>
          <w:tcPr>
            <w:tcW w:w="1626" w:type="dxa"/>
            <w:shd w:val="clear" w:color="auto" w:fill="auto"/>
          </w:tcPr>
          <w:p w14:paraId="0D5411E8" w14:textId="77777777" w:rsidR="001C206F" w:rsidRPr="000B03FD" w:rsidRDefault="001C206F" w:rsidP="001C206F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0B03FD">
              <w:rPr>
                <w:rFonts w:ascii="Times New Roman" w:hAnsi="Times New Roman" w:cs="Times New Roman"/>
                <w:sz w:val="24"/>
              </w:rPr>
              <w:t>Linear Search</w:t>
            </w:r>
          </w:p>
        </w:tc>
        <w:tc>
          <w:tcPr>
            <w:tcW w:w="1010" w:type="dxa"/>
            <w:shd w:val="clear" w:color="auto" w:fill="auto"/>
          </w:tcPr>
          <w:p w14:paraId="0B04A0EA" w14:textId="77777777" w:rsidR="001C206F" w:rsidRDefault="001C206F" w:rsidP="001C206F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C206F">
              <w:rPr>
                <w:rFonts w:ascii="Times New Roman" w:hAnsi="Times New Roman" w:cs="Times New Roman"/>
                <w:sz w:val="24"/>
              </w:rPr>
              <w:t>0.0009</w:t>
            </w:r>
          </w:p>
          <w:p w14:paraId="6D3F9937" w14:textId="7480735C" w:rsidR="001C206F" w:rsidRPr="000B03FD" w:rsidRDefault="001C206F" w:rsidP="001C206F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19" w:type="dxa"/>
            <w:shd w:val="clear" w:color="auto" w:fill="auto"/>
          </w:tcPr>
          <w:p w14:paraId="3BE5CC11" w14:textId="0D76BD54" w:rsidR="001C206F" w:rsidRPr="000B03FD" w:rsidRDefault="001C206F" w:rsidP="001C206F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4120A2">
              <w:rPr>
                <w:rFonts w:ascii="Times New Roman" w:hAnsi="Times New Roman" w:cs="Times New Roman"/>
                <w:sz w:val="24"/>
              </w:rPr>
              <w:t>0.00100</w:t>
            </w:r>
          </w:p>
        </w:tc>
        <w:tc>
          <w:tcPr>
            <w:tcW w:w="1046" w:type="dxa"/>
            <w:shd w:val="clear" w:color="auto" w:fill="auto"/>
          </w:tcPr>
          <w:p w14:paraId="79D27007" w14:textId="3300F51E" w:rsidR="001C206F" w:rsidRPr="000B03FD" w:rsidRDefault="001C206F" w:rsidP="001C206F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1C206F">
              <w:rPr>
                <w:rFonts w:ascii="Times New Roman" w:hAnsi="Times New Roman" w:cs="Times New Roman"/>
                <w:sz w:val="24"/>
              </w:rPr>
              <w:t>0.0019</w:t>
            </w:r>
          </w:p>
        </w:tc>
        <w:tc>
          <w:tcPr>
            <w:tcW w:w="1160" w:type="dxa"/>
            <w:shd w:val="clear" w:color="auto" w:fill="auto"/>
          </w:tcPr>
          <w:p w14:paraId="1920C42A" w14:textId="3FC3D78D" w:rsidR="001C206F" w:rsidRPr="000B03FD" w:rsidRDefault="001C206F" w:rsidP="001C206F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1C206F">
              <w:rPr>
                <w:rFonts w:ascii="Times New Roman" w:hAnsi="Times New Roman" w:cs="Times New Roman"/>
                <w:sz w:val="24"/>
              </w:rPr>
              <w:t>0.0312</w:t>
            </w:r>
          </w:p>
        </w:tc>
        <w:tc>
          <w:tcPr>
            <w:tcW w:w="1773" w:type="dxa"/>
            <w:shd w:val="clear" w:color="auto" w:fill="auto"/>
          </w:tcPr>
          <w:p w14:paraId="19125068" w14:textId="0CC81FA9" w:rsidR="001C206F" w:rsidRPr="000B03FD" w:rsidRDefault="001C206F" w:rsidP="001C206F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1C206F">
              <w:rPr>
                <w:rFonts w:ascii="Times New Roman" w:hAnsi="Times New Roman" w:cs="Times New Roman"/>
                <w:sz w:val="24"/>
              </w:rPr>
              <w:t>0.0156</w:t>
            </w:r>
          </w:p>
        </w:tc>
        <w:tc>
          <w:tcPr>
            <w:tcW w:w="1356" w:type="dxa"/>
            <w:shd w:val="clear" w:color="auto" w:fill="auto"/>
          </w:tcPr>
          <w:p w14:paraId="6EA374C1" w14:textId="4EB1A8DB" w:rsidR="001C206F" w:rsidRPr="000B03FD" w:rsidRDefault="001C206F" w:rsidP="001C206F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1C206F">
              <w:rPr>
                <w:rFonts w:ascii="Times New Roman" w:hAnsi="Times New Roman" w:cs="Times New Roman"/>
                <w:sz w:val="24"/>
              </w:rPr>
              <w:t>0.02498</w:t>
            </w:r>
          </w:p>
        </w:tc>
      </w:tr>
      <w:tr w:rsidR="001C206F" w:rsidRPr="000B03FD" w14:paraId="3D0B9F43" w14:textId="77777777" w:rsidTr="001C206F">
        <w:tc>
          <w:tcPr>
            <w:tcW w:w="1626" w:type="dxa"/>
            <w:shd w:val="clear" w:color="auto" w:fill="auto"/>
          </w:tcPr>
          <w:p w14:paraId="462B29A4" w14:textId="77777777" w:rsidR="001C206F" w:rsidRPr="000B03FD" w:rsidRDefault="001C206F" w:rsidP="001C206F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0B03FD">
              <w:rPr>
                <w:rFonts w:ascii="Times New Roman" w:hAnsi="Times New Roman" w:cs="Times New Roman"/>
                <w:sz w:val="24"/>
              </w:rPr>
              <w:t>Binary Search</w:t>
            </w:r>
          </w:p>
        </w:tc>
        <w:tc>
          <w:tcPr>
            <w:tcW w:w="1010" w:type="dxa"/>
            <w:shd w:val="clear" w:color="auto" w:fill="auto"/>
          </w:tcPr>
          <w:p w14:paraId="4D187ADF" w14:textId="2E926865" w:rsidR="001C206F" w:rsidRDefault="001C206F" w:rsidP="001C206F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1C206F">
              <w:rPr>
                <w:rFonts w:ascii="Times New Roman" w:hAnsi="Times New Roman" w:cs="Times New Roman"/>
                <w:sz w:val="24"/>
              </w:rPr>
              <w:t>0.000</w:t>
            </w:r>
            <w:r>
              <w:rPr>
                <w:rFonts w:ascii="Times New Roman" w:hAnsi="Times New Roman" w:cs="Times New Roman"/>
                <w:sz w:val="24"/>
              </w:rPr>
              <w:t>05</w:t>
            </w:r>
          </w:p>
          <w:p w14:paraId="6A334CDC" w14:textId="77777777" w:rsidR="001C206F" w:rsidRDefault="001C206F" w:rsidP="001C206F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  <w:p w14:paraId="00E9642E" w14:textId="4C0495EC" w:rsidR="001C206F" w:rsidRPr="000B03FD" w:rsidRDefault="001C206F" w:rsidP="001C206F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19" w:type="dxa"/>
            <w:shd w:val="clear" w:color="auto" w:fill="auto"/>
          </w:tcPr>
          <w:p w14:paraId="14B4E5E5" w14:textId="3A65189C" w:rsidR="001C206F" w:rsidRPr="000B03FD" w:rsidRDefault="001C206F" w:rsidP="001C206F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1C206F">
              <w:rPr>
                <w:rFonts w:ascii="Times New Roman" w:hAnsi="Times New Roman" w:cs="Times New Roman"/>
                <w:sz w:val="24"/>
              </w:rPr>
              <w:t>0.00</w:t>
            </w:r>
            <w:r>
              <w:rPr>
                <w:rFonts w:ascii="Times New Roman" w:hAnsi="Times New Roman" w:cs="Times New Roman"/>
                <w:sz w:val="24"/>
              </w:rPr>
              <w:t>00</w:t>
            </w:r>
            <w:r w:rsidRPr="001C206F">
              <w:rPr>
                <w:rFonts w:ascii="Times New Roman" w:hAnsi="Times New Roman" w:cs="Times New Roman"/>
                <w:sz w:val="24"/>
              </w:rPr>
              <w:t>99</w:t>
            </w:r>
          </w:p>
        </w:tc>
        <w:tc>
          <w:tcPr>
            <w:tcW w:w="1046" w:type="dxa"/>
            <w:shd w:val="clear" w:color="auto" w:fill="auto"/>
          </w:tcPr>
          <w:p w14:paraId="34E7983D" w14:textId="38BBC2C4" w:rsidR="001C206F" w:rsidRDefault="001C206F" w:rsidP="001C206F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1C206F">
              <w:rPr>
                <w:rFonts w:ascii="Times New Roman" w:hAnsi="Times New Roman" w:cs="Times New Roman"/>
                <w:sz w:val="24"/>
              </w:rPr>
              <w:t>0.0</w:t>
            </w:r>
            <w:r>
              <w:rPr>
                <w:rFonts w:ascii="Times New Roman" w:hAnsi="Times New Roman" w:cs="Times New Roman"/>
                <w:sz w:val="24"/>
              </w:rPr>
              <w:t>00</w:t>
            </w:r>
            <w:r w:rsidRPr="001C206F">
              <w:rPr>
                <w:rFonts w:ascii="Times New Roman" w:hAnsi="Times New Roman" w:cs="Times New Roman"/>
                <w:sz w:val="24"/>
              </w:rPr>
              <w:t>156</w:t>
            </w:r>
          </w:p>
          <w:p w14:paraId="7AE449F8" w14:textId="77777777" w:rsidR="001C206F" w:rsidRPr="000B03FD" w:rsidRDefault="001C206F" w:rsidP="001C206F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60" w:type="dxa"/>
            <w:shd w:val="clear" w:color="auto" w:fill="auto"/>
          </w:tcPr>
          <w:p w14:paraId="22F6BB40" w14:textId="54899B87" w:rsidR="001C206F" w:rsidRPr="000B03FD" w:rsidRDefault="001C206F" w:rsidP="001C206F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1C206F">
              <w:rPr>
                <w:rFonts w:ascii="Times New Roman" w:hAnsi="Times New Roman" w:cs="Times New Roman"/>
                <w:sz w:val="24"/>
              </w:rPr>
              <w:t>0.01599</w:t>
            </w:r>
          </w:p>
        </w:tc>
        <w:tc>
          <w:tcPr>
            <w:tcW w:w="1773" w:type="dxa"/>
            <w:shd w:val="clear" w:color="auto" w:fill="auto"/>
          </w:tcPr>
          <w:p w14:paraId="6E7A43C3" w14:textId="515607A3" w:rsidR="001C206F" w:rsidRPr="000B03FD" w:rsidRDefault="001C206F" w:rsidP="001C206F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1C206F">
              <w:rPr>
                <w:rFonts w:ascii="Times New Roman" w:hAnsi="Times New Roman" w:cs="Times New Roman"/>
                <w:sz w:val="24"/>
              </w:rPr>
              <w:t>0.01499</w:t>
            </w:r>
          </w:p>
        </w:tc>
        <w:tc>
          <w:tcPr>
            <w:tcW w:w="1356" w:type="dxa"/>
            <w:shd w:val="clear" w:color="auto" w:fill="auto"/>
          </w:tcPr>
          <w:p w14:paraId="638694E9" w14:textId="5DE8BAFE" w:rsidR="001C206F" w:rsidRPr="000B03FD" w:rsidRDefault="003B24B7" w:rsidP="001C206F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3B24B7">
              <w:rPr>
                <w:rFonts w:ascii="Times New Roman" w:hAnsi="Times New Roman" w:cs="Times New Roman"/>
                <w:sz w:val="24"/>
              </w:rPr>
              <w:t>0.0259</w:t>
            </w:r>
          </w:p>
        </w:tc>
      </w:tr>
    </w:tbl>
    <w:p w14:paraId="32CCA31C" w14:textId="21FD78FC" w:rsidR="001C206F" w:rsidRDefault="001C206F" w:rsidP="00F7590A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7BC800FE" w14:textId="77777777" w:rsidR="00F7590A" w:rsidRDefault="00F7590A" w:rsidP="00F7590A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F7590A" w:rsidRPr="000B03FD" w14:paraId="05312FC5" w14:textId="77777777" w:rsidTr="000B03FD">
        <w:tc>
          <w:tcPr>
            <w:tcW w:w="4788" w:type="dxa"/>
            <w:shd w:val="clear" w:color="auto" w:fill="auto"/>
          </w:tcPr>
          <w:p w14:paraId="42DB03AA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b/>
                <w:sz w:val="24"/>
              </w:rPr>
            </w:pPr>
            <w:r w:rsidRPr="000B03FD">
              <w:rPr>
                <w:rFonts w:ascii="Fira Code Light" w:hAnsi="Fira Code Light" w:cs="Fira Code Light"/>
                <w:b/>
                <w:sz w:val="24"/>
              </w:rPr>
              <w:t># Linear Search</w:t>
            </w:r>
          </w:p>
          <w:p w14:paraId="6728772F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16712B88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def </w:t>
            </w:r>
            <w:proofErr w:type="spellStart"/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linearSearch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>(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>array, n, x):</w:t>
            </w:r>
          </w:p>
          <w:p w14:paraId="0E9FB1A3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1F6E7AA8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# Going through array </w:t>
            </w:r>
            <w:proofErr w:type="spellStart"/>
            <w:r w:rsidRPr="000B03FD">
              <w:rPr>
                <w:rFonts w:ascii="Fira Code Light" w:hAnsi="Fira Code Light" w:cs="Fira Code Light"/>
                <w:sz w:val="24"/>
              </w:rPr>
              <w:t>sequencially</w:t>
            </w:r>
            <w:proofErr w:type="spellEnd"/>
          </w:p>
          <w:p w14:paraId="6C643A99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for </w:t>
            </w:r>
            <w:proofErr w:type="spellStart"/>
            <w:r w:rsidRPr="000B03FD">
              <w:rPr>
                <w:rFonts w:ascii="Fira Code Light" w:hAnsi="Fira Code Light" w:cs="Fira Code Light"/>
                <w:sz w:val="24"/>
              </w:rPr>
              <w:t>i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 xml:space="preserve"> in </w:t>
            </w: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range(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>0, n):</w:t>
            </w:r>
          </w:p>
          <w:p w14:paraId="5C28E8EE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if (array[</w:t>
            </w:r>
            <w:proofErr w:type="spellStart"/>
            <w:r w:rsidRPr="000B03FD">
              <w:rPr>
                <w:rFonts w:ascii="Fira Code Light" w:hAnsi="Fira Code Light" w:cs="Fira Code Light"/>
                <w:sz w:val="24"/>
              </w:rPr>
              <w:t>i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>] == x):</w:t>
            </w:r>
          </w:p>
          <w:p w14:paraId="287CDB4A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lastRenderedPageBreak/>
              <w:t xml:space="preserve">            return </w:t>
            </w:r>
            <w:proofErr w:type="spellStart"/>
            <w:r w:rsidRPr="000B03FD">
              <w:rPr>
                <w:rFonts w:ascii="Fira Code Light" w:hAnsi="Fira Code Light" w:cs="Fira Code Light"/>
                <w:sz w:val="24"/>
              </w:rPr>
              <w:t>i</w:t>
            </w:r>
            <w:proofErr w:type="spellEnd"/>
          </w:p>
          <w:p w14:paraId="58F55DC7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return -1</w:t>
            </w:r>
          </w:p>
          <w:p w14:paraId="581B8876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334F09A9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7A32565B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  <w:highlight w:val="yellow"/>
              </w:rPr>
            </w:pPr>
            <w:r w:rsidRPr="000B03FD">
              <w:rPr>
                <w:rFonts w:ascii="Fira Code Light" w:hAnsi="Fira Code Light" w:cs="Fira Code Light"/>
                <w:sz w:val="24"/>
                <w:highlight w:val="yellow"/>
              </w:rPr>
              <w:t>array = []</w:t>
            </w:r>
          </w:p>
          <w:p w14:paraId="7827E993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  <w:highlight w:val="yellow"/>
              </w:rPr>
              <w:t>element = 0</w:t>
            </w:r>
          </w:p>
          <w:p w14:paraId="2E38AACF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4EFD8B29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n = </w:t>
            </w:r>
            <w:proofErr w:type="spellStart"/>
            <w:r w:rsidRPr="000B03FD">
              <w:rPr>
                <w:rFonts w:ascii="Fira Code Light" w:hAnsi="Fira Code Light" w:cs="Fira Code Light"/>
                <w:sz w:val="24"/>
              </w:rPr>
              <w:t>len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>(array)</w:t>
            </w:r>
          </w:p>
          <w:p w14:paraId="6FD07411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result = </w:t>
            </w:r>
            <w:proofErr w:type="spellStart"/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linearSearch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>(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>array, n, element)</w:t>
            </w:r>
          </w:p>
          <w:p w14:paraId="2B0197A7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if(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>result == -1):</w:t>
            </w:r>
          </w:p>
          <w:p w14:paraId="7723B5A9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</w:t>
            </w: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print(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>"Element not found")</w:t>
            </w:r>
          </w:p>
          <w:p w14:paraId="2FFD05FD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>else:</w:t>
            </w:r>
          </w:p>
          <w:p w14:paraId="18DB7C7A" w14:textId="77777777" w:rsidR="00F7590A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</w:t>
            </w: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print(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>"Element found at index: ", result)</w:t>
            </w:r>
          </w:p>
        </w:tc>
        <w:tc>
          <w:tcPr>
            <w:tcW w:w="4788" w:type="dxa"/>
            <w:shd w:val="clear" w:color="auto" w:fill="auto"/>
          </w:tcPr>
          <w:p w14:paraId="37430553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b/>
                <w:sz w:val="24"/>
              </w:rPr>
            </w:pPr>
            <w:r w:rsidRPr="000B03FD">
              <w:rPr>
                <w:rFonts w:ascii="Fira Code Light" w:hAnsi="Fira Code Light" w:cs="Fira Code Light"/>
                <w:b/>
                <w:sz w:val="24"/>
              </w:rPr>
              <w:lastRenderedPageBreak/>
              <w:t xml:space="preserve"># Binary Search </w:t>
            </w:r>
          </w:p>
          <w:p w14:paraId="2130130D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4C57A1A7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def </w:t>
            </w:r>
            <w:proofErr w:type="spellStart"/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binarySearch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>(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>array, x, low, high):</w:t>
            </w:r>
          </w:p>
          <w:p w14:paraId="58E16BE4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5AF4FD11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# Repeat until the pointers low and high meet each other</w:t>
            </w:r>
          </w:p>
          <w:p w14:paraId="039D5CF5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while low &lt;= high:</w:t>
            </w:r>
          </w:p>
          <w:p w14:paraId="4703C612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76D27AAD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mid = low + (high - low)//2</w:t>
            </w:r>
          </w:p>
          <w:p w14:paraId="03B92C66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71E8E7BE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if array[mid] == x:</w:t>
            </w:r>
          </w:p>
          <w:p w14:paraId="0F0F680D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    return mid</w:t>
            </w:r>
          </w:p>
          <w:p w14:paraId="5D17704C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673BE893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</w:t>
            </w:r>
            <w:proofErr w:type="spellStart"/>
            <w:r w:rsidRPr="000B03FD">
              <w:rPr>
                <w:rFonts w:ascii="Fira Code Light" w:hAnsi="Fira Code Light" w:cs="Fira Code Light"/>
                <w:sz w:val="24"/>
              </w:rPr>
              <w:t>elif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 xml:space="preserve"> array[mid] &lt; x:</w:t>
            </w:r>
          </w:p>
          <w:p w14:paraId="00564EDC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    low = mid + 1</w:t>
            </w:r>
          </w:p>
          <w:p w14:paraId="0A1C0047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6F4359AA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else:</w:t>
            </w:r>
          </w:p>
          <w:p w14:paraId="05D3CDFB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        high = mid - 1</w:t>
            </w:r>
          </w:p>
          <w:p w14:paraId="2991CADC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592027FF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return -1</w:t>
            </w:r>
          </w:p>
          <w:p w14:paraId="41AB45D1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62A23725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042A6694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  <w:highlight w:val="yellow"/>
              </w:rPr>
            </w:pPr>
            <w:r w:rsidRPr="000B03FD">
              <w:rPr>
                <w:rFonts w:ascii="Fira Code Light" w:hAnsi="Fira Code Light" w:cs="Fira Code Light"/>
                <w:sz w:val="24"/>
                <w:highlight w:val="yellow"/>
              </w:rPr>
              <w:t>array = []</w:t>
            </w:r>
          </w:p>
          <w:p w14:paraId="69ADF0F6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  <w:highlight w:val="yellow"/>
              </w:rPr>
              <w:t>element = 0</w:t>
            </w:r>
          </w:p>
          <w:p w14:paraId="51020C38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569BAE0A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result = </w:t>
            </w:r>
            <w:proofErr w:type="spellStart"/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binarySearch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>(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 xml:space="preserve">array, element, 0, </w:t>
            </w:r>
            <w:proofErr w:type="spellStart"/>
            <w:r w:rsidRPr="000B03FD">
              <w:rPr>
                <w:rFonts w:ascii="Fira Code Light" w:hAnsi="Fira Code Light" w:cs="Fira Code Light"/>
                <w:sz w:val="24"/>
              </w:rPr>
              <w:t>len</w:t>
            </w:r>
            <w:proofErr w:type="spellEnd"/>
            <w:r w:rsidRPr="000B03FD">
              <w:rPr>
                <w:rFonts w:ascii="Fira Code Light" w:hAnsi="Fira Code Light" w:cs="Fira Code Light"/>
                <w:sz w:val="24"/>
              </w:rPr>
              <w:t>(array)-1)</w:t>
            </w:r>
          </w:p>
          <w:p w14:paraId="2D708C7A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</w:p>
          <w:p w14:paraId="51C9EBCD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if </w:t>
            </w: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result !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>= -1:</w:t>
            </w:r>
          </w:p>
          <w:p w14:paraId="4A67FC40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</w:t>
            </w: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print(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>"Element is present at index " + str(result))</w:t>
            </w:r>
          </w:p>
          <w:p w14:paraId="124508DB" w14:textId="77777777" w:rsidR="00863869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Fira Code Light" w:hAnsi="Fira Code Light" w:cs="Fira Code Light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>else:</w:t>
            </w:r>
          </w:p>
          <w:p w14:paraId="7D7178B8" w14:textId="77777777" w:rsidR="00F7590A" w:rsidRPr="000B03FD" w:rsidRDefault="00863869" w:rsidP="000B03F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0B03FD">
              <w:rPr>
                <w:rFonts w:ascii="Fira Code Light" w:hAnsi="Fira Code Light" w:cs="Fira Code Light"/>
                <w:sz w:val="24"/>
              </w:rPr>
              <w:t xml:space="preserve">    </w:t>
            </w:r>
            <w:proofErr w:type="gramStart"/>
            <w:r w:rsidRPr="000B03FD">
              <w:rPr>
                <w:rFonts w:ascii="Fira Code Light" w:hAnsi="Fira Code Light" w:cs="Fira Code Light"/>
                <w:sz w:val="24"/>
              </w:rPr>
              <w:t>print(</w:t>
            </w:r>
            <w:proofErr w:type="gramEnd"/>
            <w:r w:rsidRPr="000B03FD">
              <w:rPr>
                <w:rFonts w:ascii="Fira Code Light" w:hAnsi="Fira Code Light" w:cs="Fira Code Light"/>
                <w:sz w:val="24"/>
              </w:rPr>
              <w:t>"Not found")</w:t>
            </w:r>
          </w:p>
        </w:tc>
      </w:tr>
    </w:tbl>
    <w:p w14:paraId="4B025508" w14:textId="77777777" w:rsidR="00F7590A" w:rsidRDefault="00F7590A" w:rsidP="00F7590A">
      <w:pPr>
        <w:suppressAutoHyphens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 </w:t>
      </w:r>
    </w:p>
    <w:p w14:paraId="33850426" w14:textId="77777777" w:rsidR="00F7590A" w:rsidRPr="006F512C" w:rsidRDefault="00F7590A" w:rsidP="005123E5">
      <w:pPr>
        <w:suppressAutoHyphens w:val="0"/>
        <w:autoSpaceDE w:val="0"/>
        <w:autoSpaceDN w:val="0"/>
        <w:adjustRightInd w:val="0"/>
        <w:spacing w:after="0" w:line="240" w:lineRule="auto"/>
        <w:rPr>
          <w:rFonts w:ascii="Fira Code Light" w:hAnsi="Fira Code Light" w:cs="Fira Code Light"/>
          <w:sz w:val="24"/>
        </w:rPr>
      </w:pPr>
    </w:p>
    <w:sectPr w:rsidR="00F7590A" w:rsidRPr="006F512C">
      <w:pgSz w:w="12240" w:h="15840"/>
      <w:pgMar w:top="1440" w:right="1440" w:bottom="1440" w:left="1440" w:header="720" w:footer="720" w:gutter="0"/>
      <w:cols w:space="720"/>
      <w:docGrid w:linePitch="24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ont1154">
    <w:altName w:val="Times New Roman"/>
    <w:charset w:val="00"/>
    <w:family w:val="auto"/>
    <w:pitch w:val="variable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Droid Serif">
    <w:altName w:val="Times New Roman"/>
    <w:charset w:val="00"/>
    <w:family w:val="auto"/>
    <w:pitch w:val="variable"/>
  </w:font>
  <w:font w:name="Fira Code Light">
    <w:charset w:val="00"/>
    <w:family w:val="modern"/>
    <w:pitch w:val="fixed"/>
    <w:sig w:usb0="E00002EF" w:usb1="1200F8FB" w:usb2="00000008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 w16cid:durableId="3268296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tTAD0oYGRpaWRko6SsGpxcWZ+XkgBYa1ALafMyMsAAAA"/>
  </w:docVars>
  <w:rsids>
    <w:rsidRoot w:val="00FB6A1B"/>
    <w:rsid w:val="00006D2D"/>
    <w:rsid w:val="00011DAE"/>
    <w:rsid w:val="00043B48"/>
    <w:rsid w:val="00073F79"/>
    <w:rsid w:val="000B03FD"/>
    <w:rsid w:val="000B52E1"/>
    <w:rsid w:val="00103849"/>
    <w:rsid w:val="001240BE"/>
    <w:rsid w:val="001C206F"/>
    <w:rsid w:val="001D708B"/>
    <w:rsid w:val="00236E86"/>
    <w:rsid w:val="00261651"/>
    <w:rsid w:val="002618DD"/>
    <w:rsid w:val="00271D96"/>
    <w:rsid w:val="002B6C99"/>
    <w:rsid w:val="003A1169"/>
    <w:rsid w:val="003B24B7"/>
    <w:rsid w:val="003B2D81"/>
    <w:rsid w:val="004120A2"/>
    <w:rsid w:val="004561FB"/>
    <w:rsid w:val="0046146F"/>
    <w:rsid w:val="004B08DE"/>
    <w:rsid w:val="004D34DF"/>
    <w:rsid w:val="004F79F1"/>
    <w:rsid w:val="005123E5"/>
    <w:rsid w:val="005B713C"/>
    <w:rsid w:val="005F6031"/>
    <w:rsid w:val="00605D40"/>
    <w:rsid w:val="006119AF"/>
    <w:rsid w:val="006B3019"/>
    <w:rsid w:val="006D716A"/>
    <w:rsid w:val="006F512C"/>
    <w:rsid w:val="00752369"/>
    <w:rsid w:val="00803584"/>
    <w:rsid w:val="00821691"/>
    <w:rsid w:val="00863869"/>
    <w:rsid w:val="00867E44"/>
    <w:rsid w:val="00884A7D"/>
    <w:rsid w:val="008F24AD"/>
    <w:rsid w:val="008F5DED"/>
    <w:rsid w:val="0091046F"/>
    <w:rsid w:val="009400E4"/>
    <w:rsid w:val="00965272"/>
    <w:rsid w:val="0097026A"/>
    <w:rsid w:val="00991006"/>
    <w:rsid w:val="009D5B63"/>
    <w:rsid w:val="00B97C72"/>
    <w:rsid w:val="00C76B04"/>
    <w:rsid w:val="00CC4FDE"/>
    <w:rsid w:val="00D34197"/>
    <w:rsid w:val="00D37974"/>
    <w:rsid w:val="00DA173F"/>
    <w:rsid w:val="00DA4370"/>
    <w:rsid w:val="00DF258D"/>
    <w:rsid w:val="00E033FF"/>
    <w:rsid w:val="00E066DE"/>
    <w:rsid w:val="00E450AD"/>
    <w:rsid w:val="00EA0D91"/>
    <w:rsid w:val="00F25348"/>
    <w:rsid w:val="00F27A1D"/>
    <w:rsid w:val="00F51D4D"/>
    <w:rsid w:val="00F524A5"/>
    <w:rsid w:val="00F62E52"/>
    <w:rsid w:val="00F7590A"/>
    <w:rsid w:val="00F8250A"/>
    <w:rsid w:val="00FB6A1B"/>
    <w:rsid w:val="00FC3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oNotEmbedSmartTags/>
  <w:decimalSymbol w:val="."/>
  <w:listSeparator w:val=","/>
  <w14:docId w14:val="7411C4F4"/>
  <w15:chartTrackingRefBased/>
  <w15:docId w15:val="{13253B95-2207-458D-AB74-674A88604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20A2"/>
    <w:pPr>
      <w:suppressAutoHyphens/>
      <w:spacing w:after="200" w:line="276" w:lineRule="auto"/>
    </w:pPr>
    <w:rPr>
      <w:rFonts w:ascii="Calibri" w:eastAsia="SimSun" w:hAnsi="Calibri" w:cs="font1154"/>
      <w:sz w:val="22"/>
      <w:szCs w:val="22"/>
      <w:lang w:val="en-GB" w:eastAsia="ar-SA"/>
    </w:rPr>
  </w:style>
  <w:style w:type="paragraph" w:styleId="Heading1">
    <w:name w:val="heading 1"/>
    <w:next w:val="BodyText"/>
    <w:qFormat/>
    <w:pPr>
      <w:widowControl w:val="0"/>
      <w:numPr>
        <w:numId w:val="1"/>
      </w:numPr>
      <w:suppressAutoHyphens/>
      <w:spacing w:before="200" w:after="200" w:line="276" w:lineRule="auto"/>
      <w:outlineLvl w:val="0"/>
    </w:pPr>
    <w:rPr>
      <w:rFonts w:ascii="Trebuchet MS" w:eastAsia="Trebuchet MS" w:hAnsi="Trebuchet MS" w:cs="Trebuchet MS"/>
      <w:sz w:val="32"/>
      <w:szCs w:val="22"/>
      <w:lang w:val="en-GB" w:eastAsia="ar-SA"/>
    </w:rPr>
  </w:style>
  <w:style w:type="paragraph" w:styleId="Heading2">
    <w:name w:val="heading 2"/>
    <w:next w:val="BodyText"/>
    <w:qFormat/>
    <w:pPr>
      <w:widowControl w:val="0"/>
      <w:numPr>
        <w:ilvl w:val="1"/>
        <w:numId w:val="1"/>
      </w:numPr>
      <w:suppressAutoHyphens/>
      <w:spacing w:before="200" w:after="200" w:line="276" w:lineRule="auto"/>
      <w:outlineLvl w:val="1"/>
    </w:pPr>
    <w:rPr>
      <w:rFonts w:ascii="Trebuchet MS" w:eastAsia="Trebuchet MS" w:hAnsi="Trebuchet MS" w:cs="Trebuchet MS"/>
      <w:b/>
      <w:sz w:val="26"/>
      <w:szCs w:val="22"/>
      <w:lang w:val="en-GB" w:eastAsia="ar-SA"/>
    </w:rPr>
  </w:style>
  <w:style w:type="paragraph" w:styleId="Heading3">
    <w:name w:val="heading 3"/>
    <w:next w:val="BodyText"/>
    <w:qFormat/>
    <w:pPr>
      <w:widowControl w:val="0"/>
      <w:numPr>
        <w:ilvl w:val="2"/>
        <w:numId w:val="1"/>
      </w:numPr>
      <w:suppressAutoHyphens/>
      <w:spacing w:before="160" w:after="200" w:line="276" w:lineRule="auto"/>
      <w:outlineLvl w:val="2"/>
    </w:pPr>
    <w:rPr>
      <w:rFonts w:ascii="Trebuchet MS" w:eastAsia="Trebuchet MS" w:hAnsi="Trebuchet MS" w:cs="Trebuchet MS"/>
      <w:b/>
      <w:color w:val="666666"/>
      <w:sz w:val="24"/>
      <w:szCs w:val="22"/>
      <w:lang w:val="en-GB" w:eastAsia="ar-SA"/>
    </w:rPr>
  </w:style>
  <w:style w:type="paragraph" w:styleId="Heading4">
    <w:name w:val="heading 4"/>
    <w:next w:val="BodyText"/>
    <w:qFormat/>
    <w:pPr>
      <w:widowControl w:val="0"/>
      <w:numPr>
        <w:ilvl w:val="3"/>
        <w:numId w:val="1"/>
      </w:numPr>
      <w:suppressAutoHyphens/>
      <w:spacing w:before="160" w:after="200" w:line="276" w:lineRule="auto"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  <w:lang w:val="en-GB" w:eastAsia="ar-SA"/>
    </w:rPr>
  </w:style>
  <w:style w:type="paragraph" w:styleId="Heading5">
    <w:name w:val="heading 5"/>
    <w:next w:val="BodyText"/>
    <w:qFormat/>
    <w:pPr>
      <w:widowControl w:val="0"/>
      <w:numPr>
        <w:ilvl w:val="4"/>
        <w:numId w:val="1"/>
      </w:numPr>
      <w:suppressAutoHyphens/>
      <w:spacing w:before="160" w:after="200" w:line="276" w:lineRule="auto"/>
      <w:outlineLvl w:val="4"/>
    </w:pPr>
    <w:rPr>
      <w:rFonts w:ascii="Trebuchet MS" w:eastAsia="Trebuchet MS" w:hAnsi="Trebuchet MS" w:cs="Trebuchet MS"/>
      <w:color w:val="666666"/>
      <w:sz w:val="22"/>
      <w:szCs w:val="22"/>
      <w:lang w:val="en-GB" w:eastAsia="ar-SA"/>
    </w:rPr>
  </w:style>
  <w:style w:type="paragraph" w:styleId="Heading6">
    <w:name w:val="heading 6"/>
    <w:next w:val="BodyText"/>
    <w:qFormat/>
    <w:pPr>
      <w:widowControl w:val="0"/>
      <w:numPr>
        <w:ilvl w:val="5"/>
        <w:numId w:val="1"/>
      </w:numPr>
      <w:suppressAutoHyphens/>
      <w:spacing w:before="160" w:after="200" w:line="276" w:lineRule="auto"/>
      <w:outlineLvl w:val="5"/>
    </w:pPr>
    <w:rPr>
      <w:rFonts w:ascii="Trebuchet MS" w:eastAsia="Trebuchet MS" w:hAnsi="Trebuchet MS" w:cs="Trebuchet MS"/>
      <w:i/>
      <w:color w:val="666666"/>
      <w:sz w:val="22"/>
      <w:szCs w:val="22"/>
      <w:lang w:val="en-GB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DefaultParagraphFont0">
    <w:name w:val="Default Paragraph Font"/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ListLabel1">
    <w:name w:val="ListLabel 1"/>
    <w:rPr>
      <w:u w:val="none"/>
    </w:rPr>
  </w:style>
  <w:style w:type="character" w:customStyle="1" w:styleId="ListLabel2">
    <w:name w:val="ListLabel 2"/>
    <w:rPr>
      <w:rFonts w:cs="Courier New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customStyle="1" w:styleId="Normal1">
    <w:name w:val="Normal1"/>
    <w:pPr>
      <w:suppressAutoHyphens/>
      <w:spacing w:line="276" w:lineRule="auto"/>
    </w:pPr>
    <w:rPr>
      <w:rFonts w:ascii="Arial" w:eastAsia="Arial" w:hAnsi="Arial" w:cs="Arial"/>
      <w:color w:val="000000"/>
      <w:sz w:val="22"/>
      <w:szCs w:val="22"/>
      <w:lang w:val="en-GB" w:eastAsia="ar-SA"/>
    </w:rPr>
  </w:style>
  <w:style w:type="paragraph" w:styleId="Title">
    <w:name w:val="Title"/>
    <w:basedOn w:val="Normal1"/>
    <w:next w:val="Subtitle"/>
    <w:qFormat/>
    <w:rPr>
      <w:rFonts w:ascii="Trebuchet MS" w:eastAsia="Trebuchet MS" w:hAnsi="Trebuchet MS" w:cs="Trebuchet MS"/>
      <w:b/>
      <w:bCs/>
      <w:sz w:val="42"/>
      <w:szCs w:val="36"/>
    </w:rPr>
  </w:style>
  <w:style w:type="paragraph" w:styleId="Subtitle">
    <w:name w:val="Subtitle"/>
    <w:basedOn w:val="Normal1"/>
    <w:next w:val="BodyText"/>
    <w:qFormat/>
    <w:pPr>
      <w:spacing w:after="200"/>
    </w:pPr>
    <w:rPr>
      <w:rFonts w:ascii="Trebuchet MS" w:eastAsia="Trebuchet MS" w:hAnsi="Trebuchet MS" w:cs="Trebuchet MS"/>
      <w:i/>
      <w:iCs/>
      <w:color w:val="666666"/>
      <w:sz w:val="26"/>
      <w:szCs w:val="28"/>
    </w:rPr>
  </w:style>
  <w:style w:type="paragraph" w:styleId="BalloonText">
    <w:name w:val="Balloon Text"/>
    <w:basedOn w:val="Normal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pPr>
      <w:ind w:left="720"/>
    </w:pPr>
  </w:style>
  <w:style w:type="paragraph" w:styleId="NoSpacing">
    <w:name w:val="No Spacing"/>
    <w:qFormat/>
    <w:pPr>
      <w:suppressAutoHyphens/>
      <w:spacing w:line="100" w:lineRule="atLeast"/>
    </w:pPr>
    <w:rPr>
      <w:rFonts w:ascii="Calibri" w:eastAsia="SimSun" w:hAnsi="Calibri" w:cs="font1154"/>
      <w:sz w:val="22"/>
      <w:szCs w:val="22"/>
      <w:lang w:val="en-GB" w:eastAsia="ar-SA"/>
    </w:rPr>
  </w:style>
  <w:style w:type="paragraph" w:styleId="NormalWeb">
    <w:name w:val="Normal (Web)"/>
    <w:basedOn w:val="Normal"/>
    <w:uiPriority w:val="99"/>
    <w:unhideWhenUsed/>
    <w:rsid w:val="000B52E1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fault">
    <w:name w:val="Default"/>
    <w:rsid w:val="00E066DE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F8250A"/>
    <w:pPr>
      <w:widowControl w:val="0"/>
      <w:suppressAutoHyphens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71D9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link w:val="HTMLPreformatted"/>
    <w:uiPriority w:val="99"/>
    <w:rsid w:val="00271D96"/>
    <w:rPr>
      <w:rFonts w:ascii="Courier New" w:hAnsi="Courier New" w:cs="Courier New"/>
    </w:rPr>
  </w:style>
  <w:style w:type="character" w:styleId="HTMLCode">
    <w:name w:val="HTML Code"/>
    <w:uiPriority w:val="99"/>
    <w:semiHidden/>
    <w:unhideWhenUsed/>
    <w:rsid w:val="00271D96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rsid w:val="00271D96"/>
  </w:style>
  <w:style w:type="character" w:customStyle="1" w:styleId="hljs-number">
    <w:name w:val="hljs-number"/>
    <w:rsid w:val="00271D96"/>
  </w:style>
  <w:style w:type="character" w:customStyle="1" w:styleId="hljs-string">
    <w:name w:val="hljs-string"/>
    <w:rsid w:val="00271D96"/>
  </w:style>
  <w:style w:type="character" w:customStyle="1" w:styleId="hljs-function">
    <w:name w:val="hljs-function"/>
    <w:rsid w:val="003B2D81"/>
  </w:style>
  <w:style w:type="character" w:customStyle="1" w:styleId="hljs-title">
    <w:name w:val="hljs-title"/>
    <w:rsid w:val="003B2D81"/>
  </w:style>
  <w:style w:type="character" w:customStyle="1" w:styleId="hljs-params">
    <w:name w:val="hljs-params"/>
    <w:rsid w:val="003B2D81"/>
  </w:style>
  <w:style w:type="character" w:customStyle="1" w:styleId="hljs-comment">
    <w:name w:val="hljs-comment"/>
    <w:rsid w:val="003B2D81"/>
  </w:style>
  <w:style w:type="table" w:styleId="TableGrid">
    <w:name w:val="Table Grid"/>
    <w:basedOn w:val="TableNormal"/>
    <w:uiPriority w:val="59"/>
    <w:rsid w:val="006F51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8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7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ACE0301A4D16409281FDC06A4CB2C3" ma:contentTypeVersion="7" ma:contentTypeDescription="Create a new document." ma:contentTypeScope="" ma:versionID="837120ead9bd238a787e4b753bc3a0cc">
  <xsd:schema xmlns:xsd="http://www.w3.org/2001/XMLSchema" xmlns:xs="http://www.w3.org/2001/XMLSchema" xmlns:p="http://schemas.microsoft.com/office/2006/metadata/properties" xmlns:ns3="171a2b1f-8c3d-4fde-95e1-78c5ca98cc98" xmlns:ns4="a51d25b9-418e-448c-bb4e-49f5c1985515" targetNamespace="http://schemas.microsoft.com/office/2006/metadata/properties" ma:root="true" ma:fieldsID="1ff5fa9d10995f9d6cb120d0b01d2c3d" ns3:_="" ns4:_="">
    <xsd:import namespace="171a2b1f-8c3d-4fde-95e1-78c5ca98cc98"/>
    <xsd:import namespace="a51d25b9-418e-448c-bb4e-49f5c19855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1a2b1f-8c3d-4fde-95e1-78c5ca98cc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1d25b9-418e-448c-bb4e-49f5c198551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8ECACDF-B63A-461E-AB0E-FD82CC7C51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1a2b1f-8c3d-4fde-95e1-78c5ca98cc98"/>
    <ds:schemaRef ds:uri="a51d25b9-418e-448c-bb4e-49f5c19855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0BF469-971F-4643-81CE-A420E72CA0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AA39A1-63E7-4F50-8C99-A7EF3AE3ED5A}">
  <ds:schemaRefs>
    <ds:schemaRef ds:uri="171a2b1f-8c3d-4fde-95e1-78c5ca98cc98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51d25b9-418e-448c-bb4e-49f5c1985515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008</Words>
  <Characters>574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7 Manual.docx</vt:lpstr>
    </vt:vector>
  </TitlesOfParts>
  <Company>Grizli777</Company>
  <LinksUpToDate>false</LinksUpToDate>
  <CharactersWithSpaces>6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 Manual.docx</dc:title>
  <dc:subject/>
  <dc:creator>MyUserName</dc:creator>
  <cp:keywords/>
  <cp:lastModifiedBy>Hafsah Shahbaz</cp:lastModifiedBy>
  <cp:revision>2</cp:revision>
  <cp:lastPrinted>2022-10-18T07:14:00Z</cp:lastPrinted>
  <dcterms:created xsi:type="dcterms:W3CDTF">2022-10-18T11:21:00Z</dcterms:created>
  <dcterms:modified xsi:type="dcterms:W3CDTF">2022-10-18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E3ACE0301A4D16409281FDC06A4CB2C3</vt:lpwstr>
  </property>
</Properties>
</file>